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3C530" w14:textId="6CCE3544" w:rsidR="00C37BAA" w:rsidRDefault="00C37BAA" w:rsidP="0017461A">
      <w:pPr>
        <w:jc w:val="center"/>
        <w:rPr>
          <w:b/>
          <w:bCs/>
        </w:rPr>
      </w:pPr>
      <w:r>
        <w:rPr>
          <w:b/>
          <w:bCs/>
        </w:rPr>
        <w:t xml:space="preserve">Vibhor Agarwal </w:t>
      </w:r>
    </w:p>
    <w:p w14:paraId="3DDE5788" w14:textId="724E454E" w:rsidR="00C37BAA" w:rsidRDefault="00C37BAA" w:rsidP="0017461A">
      <w:pPr>
        <w:jc w:val="center"/>
        <w:rPr>
          <w:b/>
          <w:bCs/>
        </w:rPr>
      </w:pPr>
      <w:r>
        <w:rPr>
          <w:b/>
          <w:bCs/>
        </w:rPr>
        <w:t>2020349</w:t>
      </w:r>
    </w:p>
    <w:p w14:paraId="3FC5C1B0" w14:textId="392D892B" w:rsidR="00C37BAA" w:rsidRDefault="00C37BAA" w:rsidP="0017461A">
      <w:pPr>
        <w:jc w:val="center"/>
        <w:rPr>
          <w:b/>
          <w:bCs/>
        </w:rPr>
      </w:pPr>
      <w:r>
        <w:rPr>
          <w:b/>
          <w:bCs/>
        </w:rPr>
        <w:t>ML Assignment 1</w:t>
      </w:r>
    </w:p>
    <w:p w14:paraId="22F408F8" w14:textId="77777777" w:rsidR="00C37BAA" w:rsidRDefault="00C37BAA" w:rsidP="0017461A">
      <w:pPr>
        <w:jc w:val="center"/>
        <w:rPr>
          <w:b/>
          <w:bCs/>
        </w:rPr>
      </w:pPr>
    </w:p>
    <w:p w14:paraId="6854D8F4" w14:textId="19BBF025" w:rsidR="0017461A" w:rsidRPr="00C37BAA" w:rsidRDefault="00CB3C10" w:rsidP="0017461A">
      <w:pPr>
        <w:jc w:val="center"/>
        <w:rPr>
          <w:b/>
          <w:bCs/>
          <w:color w:val="FF0000"/>
          <w:sz w:val="24"/>
          <w:szCs w:val="24"/>
        </w:rPr>
      </w:pPr>
      <w:r>
        <w:rPr>
          <w:b/>
          <w:bCs/>
          <w:color w:val="FF0000"/>
          <w:sz w:val="24"/>
          <w:szCs w:val="24"/>
        </w:rPr>
        <w:t>Section</w:t>
      </w:r>
      <w:r w:rsidR="0017461A" w:rsidRPr="00C37BAA">
        <w:rPr>
          <w:b/>
          <w:bCs/>
          <w:color w:val="FF0000"/>
          <w:sz w:val="24"/>
          <w:szCs w:val="24"/>
        </w:rPr>
        <w:t xml:space="preserve"> A</w:t>
      </w:r>
    </w:p>
    <w:p w14:paraId="1A13F7B0" w14:textId="77777777" w:rsidR="0017461A" w:rsidRDefault="0017461A" w:rsidP="00C37BAA">
      <w:pPr>
        <w:jc w:val="center"/>
        <w:rPr>
          <w:b/>
          <w:bCs/>
        </w:rPr>
      </w:pPr>
      <w:r>
        <w:rPr>
          <w:b/>
          <w:bCs/>
        </w:rPr>
        <w:t>Pseudocode for Weak Law of Large Numbers</w:t>
      </w:r>
    </w:p>
    <w:p w14:paraId="0B11D5C3" w14:textId="77777777" w:rsidR="0017461A" w:rsidRPr="00BE643A" w:rsidRDefault="0017461A" w:rsidP="0017461A">
      <w:pPr>
        <w:rPr>
          <w:b/>
          <w:bCs/>
        </w:rPr>
      </w:pPr>
      <w:r w:rsidRPr="00BE643A">
        <w:t>count = 1</w:t>
      </w:r>
    </w:p>
    <w:p w14:paraId="46423D81" w14:textId="77777777" w:rsidR="0017461A" w:rsidRPr="00BE643A" w:rsidRDefault="0017461A" w:rsidP="0017461A">
      <w:r w:rsidRPr="00BE643A">
        <w:t>sum = 0</w:t>
      </w:r>
    </w:p>
    <w:p w14:paraId="763E6962" w14:textId="77777777" w:rsidR="0017461A" w:rsidRPr="00BE643A" w:rsidRDefault="0017461A" w:rsidP="0017461A">
      <w:r w:rsidRPr="00BE643A">
        <w:t>x = []</w:t>
      </w:r>
    </w:p>
    <w:p w14:paraId="535DC78A" w14:textId="77777777" w:rsidR="0017461A" w:rsidRPr="00BE643A" w:rsidRDefault="0017461A" w:rsidP="0017461A">
      <w:r w:rsidRPr="00BE643A">
        <w:t>y</w:t>
      </w:r>
      <w:proofErr w:type="gramStart"/>
      <w:r w:rsidRPr="00BE643A">
        <w:t>=[</w:t>
      </w:r>
      <w:proofErr w:type="gramEnd"/>
      <w:r w:rsidRPr="00BE643A">
        <w:t>]</w:t>
      </w:r>
    </w:p>
    <w:p w14:paraId="4FBCEB8C" w14:textId="77777777" w:rsidR="0017461A" w:rsidRPr="00BE643A" w:rsidRDefault="0017461A" w:rsidP="0017461A">
      <w:r w:rsidRPr="00BE643A">
        <w:t>while count &lt;= 100000:</w:t>
      </w:r>
    </w:p>
    <w:p w14:paraId="1DA541B6" w14:textId="77777777" w:rsidR="0017461A" w:rsidRPr="00BE643A" w:rsidRDefault="0017461A" w:rsidP="0017461A">
      <w:r w:rsidRPr="00BE643A">
        <w:t xml:space="preserve">    </w:t>
      </w:r>
      <w:proofErr w:type="spellStart"/>
      <w:r w:rsidRPr="00BE643A">
        <w:t>x.append</w:t>
      </w:r>
      <w:proofErr w:type="spellEnd"/>
      <w:r w:rsidRPr="00BE643A">
        <w:t>(count)</w:t>
      </w:r>
    </w:p>
    <w:p w14:paraId="67D6B383" w14:textId="77777777" w:rsidR="0017461A" w:rsidRPr="00BE643A" w:rsidRDefault="0017461A" w:rsidP="0017461A">
      <w:r w:rsidRPr="00BE643A">
        <w:t xml:space="preserve">    sum += </w:t>
      </w:r>
      <w:proofErr w:type="spellStart"/>
      <w:proofErr w:type="gramStart"/>
      <w:r w:rsidRPr="00BE643A">
        <w:t>random.gauss</w:t>
      </w:r>
      <w:proofErr w:type="spellEnd"/>
      <w:proofErr w:type="gramEnd"/>
      <w:r w:rsidRPr="00BE643A">
        <w:t>(10,4)</w:t>
      </w:r>
    </w:p>
    <w:p w14:paraId="32B1A4F9" w14:textId="77777777" w:rsidR="0017461A" w:rsidRPr="00BE643A" w:rsidRDefault="0017461A" w:rsidP="0017461A">
      <w:r w:rsidRPr="00BE643A">
        <w:t xml:space="preserve">    </w:t>
      </w:r>
      <w:proofErr w:type="spellStart"/>
      <w:proofErr w:type="gramStart"/>
      <w:r w:rsidRPr="00BE643A">
        <w:t>y.append</w:t>
      </w:r>
      <w:proofErr w:type="spellEnd"/>
      <w:proofErr w:type="gramEnd"/>
      <w:r w:rsidRPr="00BE643A">
        <w:t>(sum/count)</w:t>
      </w:r>
    </w:p>
    <w:p w14:paraId="6412AC03" w14:textId="77777777" w:rsidR="0017461A" w:rsidRPr="00BE643A" w:rsidRDefault="0017461A" w:rsidP="0017461A">
      <w:r w:rsidRPr="00BE643A">
        <w:t>    count += 1</w:t>
      </w:r>
    </w:p>
    <w:p w14:paraId="3B5DDAD6" w14:textId="77777777" w:rsidR="0017461A" w:rsidRPr="00BE643A" w:rsidRDefault="0017461A" w:rsidP="0017461A">
      <w:proofErr w:type="spellStart"/>
      <w:proofErr w:type="gramStart"/>
      <w:r w:rsidRPr="00BE643A">
        <w:t>plt.plot</w:t>
      </w:r>
      <w:proofErr w:type="spellEnd"/>
      <w:proofErr w:type="gramEnd"/>
      <w:r w:rsidRPr="00BE643A">
        <w:t>(</w:t>
      </w:r>
      <w:proofErr w:type="spellStart"/>
      <w:r w:rsidRPr="00BE643A">
        <w:t>x,y</w:t>
      </w:r>
      <w:proofErr w:type="spellEnd"/>
      <w:r w:rsidRPr="00BE643A">
        <w:t>)</w:t>
      </w:r>
    </w:p>
    <w:p w14:paraId="1AA1253A" w14:textId="77777777" w:rsidR="0017461A" w:rsidRPr="00BE643A" w:rsidRDefault="0017461A" w:rsidP="0017461A">
      <w:proofErr w:type="spellStart"/>
      <w:proofErr w:type="gramStart"/>
      <w:r w:rsidRPr="00BE643A">
        <w:t>plt.xlabel</w:t>
      </w:r>
      <w:proofErr w:type="spellEnd"/>
      <w:proofErr w:type="gramEnd"/>
      <w:r w:rsidRPr="00BE643A">
        <w:t>('Number of samples',</w:t>
      </w:r>
      <w:proofErr w:type="spellStart"/>
      <w:r w:rsidRPr="00BE643A">
        <w:t>color</w:t>
      </w:r>
      <w:proofErr w:type="spellEnd"/>
      <w:r w:rsidRPr="00BE643A">
        <w:t>='green')</w:t>
      </w:r>
    </w:p>
    <w:p w14:paraId="331DE19C" w14:textId="77777777" w:rsidR="0017461A" w:rsidRPr="00BE643A" w:rsidRDefault="0017461A" w:rsidP="0017461A">
      <w:proofErr w:type="spellStart"/>
      <w:proofErr w:type="gramStart"/>
      <w:r w:rsidRPr="00BE643A">
        <w:t>plt.ylabel</w:t>
      </w:r>
      <w:proofErr w:type="spellEnd"/>
      <w:proofErr w:type="gramEnd"/>
      <w:r w:rsidRPr="00BE643A">
        <w:t>('Expected Value',</w:t>
      </w:r>
      <w:proofErr w:type="spellStart"/>
      <w:r w:rsidRPr="00BE643A">
        <w:t>color</w:t>
      </w:r>
      <w:proofErr w:type="spellEnd"/>
      <w:r w:rsidRPr="00BE643A">
        <w:t>='green')</w:t>
      </w:r>
    </w:p>
    <w:p w14:paraId="1C64F8B6" w14:textId="77777777" w:rsidR="0017461A" w:rsidRPr="00BE643A" w:rsidRDefault="0017461A" w:rsidP="0017461A">
      <w:proofErr w:type="spellStart"/>
      <w:proofErr w:type="gramStart"/>
      <w:r w:rsidRPr="00BE643A">
        <w:t>plt.title</w:t>
      </w:r>
      <w:proofErr w:type="spellEnd"/>
      <w:proofErr w:type="gramEnd"/>
      <w:r w:rsidRPr="00BE643A">
        <w:t>('WLLN')</w:t>
      </w:r>
    </w:p>
    <w:p w14:paraId="68A62C31" w14:textId="77777777" w:rsidR="0017461A" w:rsidRPr="00BE643A" w:rsidRDefault="0017461A" w:rsidP="0017461A">
      <w:proofErr w:type="spellStart"/>
      <w:proofErr w:type="gramStart"/>
      <w:r w:rsidRPr="00BE643A">
        <w:t>plt.axhline</w:t>
      </w:r>
      <w:proofErr w:type="spellEnd"/>
      <w:proofErr w:type="gramEnd"/>
      <w:r w:rsidRPr="00BE643A">
        <w:t xml:space="preserve">(y=10, </w:t>
      </w:r>
      <w:proofErr w:type="spellStart"/>
      <w:r w:rsidRPr="00BE643A">
        <w:t>color</w:t>
      </w:r>
      <w:proofErr w:type="spellEnd"/>
      <w:r w:rsidRPr="00BE643A">
        <w:t xml:space="preserve">='r', </w:t>
      </w:r>
      <w:proofErr w:type="spellStart"/>
      <w:r w:rsidRPr="00BE643A">
        <w:t>linestyle</w:t>
      </w:r>
      <w:proofErr w:type="spellEnd"/>
      <w:r w:rsidRPr="00BE643A">
        <w:t>='-')</w:t>
      </w:r>
    </w:p>
    <w:p w14:paraId="1F426C68" w14:textId="7A253A74" w:rsidR="0017461A" w:rsidRDefault="0017461A" w:rsidP="0017461A">
      <w:proofErr w:type="spellStart"/>
      <w:proofErr w:type="gramStart"/>
      <w:r w:rsidRPr="00BE643A">
        <w:t>plt.show</w:t>
      </w:r>
      <w:proofErr w:type="spellEnd"/>
      <w:proofErr w:type="gramEnd"/>
      <w:r w:rsidRPr="00BE643A">
        <w:t>()</w:t>
      </w:r>
    </w:p>
    <w:p w14:paraId="014069A2" w14:textId="77777777" w:rsidR="00C37BAA" w:rsidRDefault="00C37BAA" w:rsidP="0017461A"/>
    <w:p w14:paraId="0895AB92" w14:textId="004B506C" w:rsidR="00C37BAA" w:rsidRDefault="00C27DA2" w:rsidP="0017461A">
      <w:pPr>
        <w:rPr>
          <w:b/>
          <w:bCs/>
        </w:rPr>
      </w:pP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lastRenderedPageBreak/>
        <w:br/>
      </w:r>
      <w:r w:rsidR="0017461A" w:rsidRPr="008F7FB9">
        <w:rPr>
          <w:b/>
          <w:bCs/>
        </w:rPr>
        <w:t>Results</w:t>
      </w:r>
    </w:p>
    <w:p w14:paraId="51077BC9" w14:textId="6D69A2C1" w:rsidR="0017461A" w:rsidRPr="00C37BAA" w:rsidRDefault="0017461A" w:rsidP="0017461A">
      <w:pPr>
        <w:rPr>
          <w:b/>
          <w:bCs/>
        </w:rPr>
      </w:pPr>
      <w:r>
        <w:t>The following results are for Gaussian (10,4).</w:t>
      </w:r>
    </w:p>
    <w:p w14:paraId="2724A683" w14:textId="77777777" w:rsidR="0017461A" w:rsidRPr="00BE643A" w:rsidRDefault="0017461A" w:rsidP="0017461A">
      <w:r w:rsidRPr="00771F03">
        <w:rPr>
          <w:noProof/>
        </w:rPr>
        <w:drawing>
          <wp:inline distT="0" distB="0" distL="0" distR="0" wp14:anchorId="69BA5293" wp14:editId="1625F4C2">
            <wp:extent cx="3048000" cy="21227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058513" cy="2130037"/>
                    </a:xfrm>
                    <a:prstGeom prst="rect">
                      <a:avLst/>
                    </a:prstGeom>
                  </pic:spPr>
                </pic:pic>
              </a:graphicData>
            </a:graphic>
          </wp:inline>
        </w:drawing>
      </w:r>
    </w:p>
    <w:p w14:paraId="14D91DB1" w14:textId="70E3B16A" w:rsidR="0017461A" w:rsidRDefault="0017461A" w:rsidP="0017461A">
      <w:r>
        <w:t>As is evident from the above image as the number of samples increase the sample mean converges to the expected mean which is 10 in this case.</w:t>
      </w:r>
    </w:p>
    <w:p w14:paraId="6A1A243E" w14:textId="07ED5EBB" w:rsidR="00C37BAA" w:rsidRDefault="00C37BAA" w:rsidP="0017461A"/>
    <w:p w14:paraId="3857D73E" w14:textId="1CE93EEA" w:rsidR="00C37BAA" w:rsidRDefault="00C37BAA" w:rsidP="0017461A"/>
    <w:p w14:paraId="3B1F653C" w14:textId="3E7B7A8D" w:rsidR="00C37BAA" w:rsidRDefault="00C37BAA" w:rsidP="0017461A"/>
    <w:p w14:paraId="22193F34" w14:textId="3D9A6869" w:rsidR="00C37BAA" w:rsidRDefault="00C37BAA" w:rsidP="0017461A"/>
    <w:p w14:paraId="67A458A9" w14:textId="26EA4767" w:rsidR="00C37BAA" w:rsidRDefault="00C37BAA" w:rsidP="0017461A"/>
    <w:p w14:paraId="04C20580" w14:textId="2259B321" w:rsidR="00C37BAA" w:rsidRDefault="00C37BAA" w:rsidP="0017461A"/>
    <w:p w14:paraId="6639B23B" w14:textId="4E7778F2" w:rsidR="00C37BAA" w:rsidRDefault="00C37BAA" w:rsidP="0017461A"/>
    <w:p w14:paraId="5867AAE3" w14:textId="1C13B18A" w:rsidR="00C37BAA" w:rsidRDefault="00C37BAA" w:rsidP="0017461A"/>
    <w:p w14:paraId="3A8EC443" w14:textId="120C22F9" w:rsidR="00C37BAA" w:rsidRDefault="00C37BAA" w:rsidP="0017461A"/>
    <w:p w14:paraId="76A65BC2" w14:textId="671B0F3F" w:rsidR="00C37BAA" w:rsidRDefault="00C37BAA" w:rsidP="0017461A"/>
    <w:p w14:paraId="1424C1C6" w14:textId="612A9342" w:rsidR="00C37BAA" w:rsidRDefault="00C37BAA" w:rsidP="0017461A"/>
    <w:p w14:paraId="39602C02" w14:textId="39852B2F" w:rsidR="00C37BAA" w:rsidRDefault="00C37BAA" w:rsidP="0017461A"/>
    <w:p w14:paraId="44D6777A" w14:textId="72B24F25" w:rsidR="00C37BAA" w:rsidRDefault="00C37BAA" w:rsidP="0017461A"/>
    <w:p w14:paraId="3D9337C0" w14:textId="53CE9D96" w:rsidR="00C37BAA" w:rsidRDefault="00C37BAA" w:rsidP="0017461A"/>
    <w:p w14:paraId="38805F5B" w14:textId="2FD6F40F" w:rsidR="00C37BAA" w:rsidRDefault="00C37BAA" w:rsidP="0017461A"/>
    <w:p w14:paraId="645DC0A8" w14:textId="7BB4EBBB" w:rsidR="00C37BAA" w:rsidRDefault="00C37BAA" w:rsidP="0017461A"/>
    <w:p w14:paraId="66C46B0E" w14:textId="184BD753" w:rsidR="00C37BAA" w:rsidRDefault="00C37BAA" w:rsidP="0017461A"/>
    <w:p w14:paraId="30903976" w14:textId="27F92116" w:rsidR="00C37BAA" w:rsidRDefault="00C37BAA" w:rsidP="0017461A"/>
    <w:p w14:paraId="45D92B50" w14:textId="375F63EB" w:rsidR="00C37BAA" w:rsidRDefault="00C37BAA" w:rsidP="0017461A"/>
    <w:p w14:paraId="492B817B" w14:textId="3B46A84C" w:rsidR="00C37BAA" w:rsidRPr="00C37BAA" w:rsidRDefault="00CB3C10" w:rsidP="00C37BAA">
      <w:pPr>
        <w:pStyle w:val="ListParagraph"/>
        <w:jc w:val="center"/>
        <w:rPr>
          <w:b/>
          <w:bCs/>
          <w:color w:val="FF0000"/>
          <w:sz w:val="24"/>
          <w:szCs w:val="24"/>
        </w:rPr>
      </w:pPr>
      <w:r>
        <w:rPr>
          <w:b/>
          <w:bCs/>
          <w:color w:val="FF0000"/>
          <w:sz w:val="24"/>
          <w:szCs w:val="24"/>
        </w:rPr>
        <w:lastRenderedPageBreak/>
        <w:t xml:space="preserve">Section </w:t>
      </w:r>
      <w:r w:rsidR="00C37BAA" w:rsidRPr="00C37BAA">
        <w:rPr>
          <w:b/>
          <w:bCs/>
          <w:color w:val="FF0000"/>
          <w:sz w:val="24"/>
          <w:szCs w:val="24"/>
        </w:rPr>
        <w:t>B</w:t>
      </w:r>
    </w:p>
    <w:p w14:paraId="25131EB5" w14:textId="77777777" w:rsidR="00C37BAA" w:rsidRDefault="00C37BAA" w:rsidP="00C37BAA">
      <w:pPr>
        <w:pStyle w:val="ListParagraph"/>
        <w:jc w:val="center"/>
        <w:rPr>
          <w:b/>
          <w:bCs/>
        </w:rPr>
      </w:pPr>
    </w:p>
    <w:p w14:paraId="698DC31E" w14:textId="540A472A" w:rsidR="00C37BAA" w:rsidRDefault="00C37BAA" w:rsidP="00C37BAA">
      <w:pPr>
        <w:pStyle w:val="ListParagraph"/>
        <w:jc w:val="center"/>
        <w:rPr>
          <w:b/>
          <w:bCs/>
        </w:rPr>
      </w:pPr>
      <w:r>
        <w:rPr>
          <w:b/>
          <w:bCs/>
        </w:rPr>
        <w:t>Q(a)</w:t>
      </w:r>
    </w:p>
    <w:p w14:paraId="7E834D08" w14:textId="77777777" w:rsidR="00C37BAA" w:rsidRDefault="00C37BAA" w:rsidP="00C37BAA">
      <w:pPr>
        <w:pStyle w:val="ListParagraph"/>
        <w:jc w:val="center"/>
        <w:rPr>
          <w:b/>
          <w:bCs/>
        </w:rPr>
      </w:pPr>
    </w:p>
    <w:p w14:paraId="0E2F24C5" w14:textId="77777777" w:rsidR="00C37BAA" w:rsidRDefault="00C37BAA" w:rsidP="00C37BAA">
      <w:pPr>
        <w:pStyle w:val="ListParagraph"/>
      </w:pPr>
      <w:r>
        <w:t>Our aim is to implement K-Fold cross-validation in this part. We take the K fold value in the range [2,5].</w:t>
      </w:r>
    </w:p>
    <w:p w14:paraId="41A24C98" w14:textId="77777777" w:rsidR="00C37BAA" w:rsidRDefault="00C37BAA" w:rsidP="00C37BAA">
      <w:pPr>
        <w:pStyle w:val="ListParagraph"/>
      </w:pPr>
      <w:r>
        <w:t>We first normalise the data using the below function</w:t>
      </w:r>
    </w:p>
    <w:p w14:paraId="0A613173" w14:textId="77777777" w:rsidR="00C37BAA" w:rsidRDefault="00C37BAA" w:rsidP="00C37BAA">
      <w:pPr>
        <w:pStyle w:val="ListParagraph"/>
      </w:pPr>
      <w:r w:rsidRPr="00C27CF6">
        <w:rPr>
          <w:noProof/>
        </w:rPr>
        <w:drawing>
          <wp:inline distT="0" distB="0" distL="0" distR="0" wp14:anchorId="4170273B" wp14:editId="069DC99F">
            <wp:extent cx="4557155" cy="853514"/>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557155" cy="853514"/>
                    </a:xfrm>
                    <a:prstGeom prst="rect">
                      <a:avLst/>
                    </a:prstGeom>
                  </pic:spPr>
                </pic:pic>
              </a:graphicData>
            </a:graphic>
          </wp:inline>
        </w:drawing>
      </w:r>
    </w:p>
    <w:p w14:paraId="4DB2AE2B" w14:textId="77777777" w:rsidR="00C37BAA" w:rsidRDefault="00C37BAA" w:rsidP="00C37BAA">
      <w:pPr>
        <w:pStyle w:val="ListParagraph"/>
      </w:pPr>
    </w:p>
    <w:p w14:paraId="5AD07399" w14:textId="29590813" w:rsidR="00C37BAA" w:rsidRDefault="00C37BAA" w:rsidP="00C37BAA">
      <w:pPr>
        <w:pStyle w:val="ListParagraph"/>
      </w:pPr>
      <w:r>
        <w:t>To run the gradient de</w:t>
      </w:r>
      <w:r>
        <w:t>s</w:t>
      </w:r>
      <w:r>
        <w:t>cent we first need to calculate the value of the output for the current value of the parameter</w:t>
      </w:r>
    </w:p>
    <w:p w14:paraId="09EF9578" w14:textId="77777777" w:rsidR="00C37BAA" w:rsidRDefault="00C37BAA" w:rsidP="00C37BAA">
      <w:pPr>
        <w:pStyle w:val="ListParagraph"/>
      </w:pPr>
      <w:r w:rsidRPr="00910A7B">
        <w:rPr>
          <w:noProof/>
        </w:rPr>
        <w:drawing>
          <wp:inline distT="0" distB="0" distL="0" distR="0" wp14:anchorId="6E4C7B4D" wp14:editId="07232F10">
            <wp:extent cx="5731510" cy="1029335"/>
            <wp:effectExtent l="0" t="0" r="2540" b="0"/>
            <wp:docPr id="51" name="Picture 5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10;&#10;Description automatically generated"/>
                    <pic:cNvPicPr/>
                  </pic:nvPicPr>
                  <pic:blipFill>
                    <a:blip r:embed="rId7"/>
                    <a:stretch>
                      <a:fillRect/>
                    </a:stretch>
                  </pic:blipFill>
                  <pic:spPr>
                    <a:xfrm>
                      <a:off x="0" y="0"/>
                      <a:ext cx="5731510" cy="1029335"/>
                    </a:xfrm>
                    <a:prstGeom prst="rect">
                      <a:avLst/>
                    </a:prstGeom>
                  </pic:spPr>
                </pic:pic>
              </a:graphicData>
            </a:graphic>
          </wp:inline>
        </w:drawing>
      </w:r>
    </w:p>
    <w:p w14:paraId="4745CAC0" w14:textId="77777777" w:rsidR="00C37BAA" w:rsidRDefault="00C37BAA" w:rsidP="00C37BAA">
      <w:pPr>
        <w:pStyle w:val="ListParagraph"/>
      </w:pPr>
    </w:p>
    <w:p w14:paraId="5B7FFD64" w14:textId="77777777" w:rsidR="00C37BAA" w:rsidRDefault="00C37BAA" w:rsidP="00C37BAA">
      <w:pPr>
        <w:pStyle w:val="ListParagraph"/>
      </w:pPr>
      <w:r>
        <w:t xml:space="preserve">Now we need to calculate the gradient descent </w:t>
      </w:r>
    </w:p>
    <w:p w14:paraId="5828D6C5" w14:textId="77777777" w:rsidR="00C37BAA" w:rsidRDefault="00C37BAA" w:rsidP="00C37BAA">
      <w:pPr>
        <w:pStyle w:val="ListParagraph"/>
      </w:pPr>
      <w:r w:rsidRPr="009F347D">
        <w:rPr>
          <w:noProof/>
        </w:rPr>
        <w:drawing>
          <wp:inline distT="0" distB="0" distL="0" distR="0" wp14:anchorId="6BD1367A" wp14:editId="5423D2F7">
            <wp:extent cx="5731510" cy="1068705"/>
            <wp:effectExtent l="0" t="0" r="2540" b="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8"/>
                    <a:stretch>
                      <a:fillRect/>
                    </a:stretch>
                  </pic:blipFill>
                  <pic:spPr>
                    <a:xfrm>
                      <a:off x="0" y="0"/>
                      <a:ext cx="5731510" cy="1068705"/>
                    </a:xfrm>
                    <a:prstGeom prst="rect">
                      <a:avLst/>
                    </a:prstGeom>
                  </pic:spPr>
                </pic:pic>
              </a:graphicData>
            </a:graphic>
          </wp:inline>
        </w:drawing>
      </w:r>
    </w:p>
    <w:p w14:paraId="31C41D8E" w14:textId="77777777" w:rsidR="00C37BAA" w:rsidRDefault="00C37BAA" w:rsidP="00C37BAA">
      <w:pPr>
        <w:pStyle w:val="ListParagraph"/>
      </w:pPr>
      <w:r>
        <w:t>This follows the formula</w:t>
      </w:r>
    </w:p>
    <w:p w14:paraId="4BAEB032" w14:textId="77777777" w:rsidR="00C37BAA" w:rsidRDefault="00C37BAA" w:rsidP="00C37BAA">
      <w:pPr>
        <w:pStyle w:val="ListParagraph"/>
      </w:pPr>
      <w:r w:rsidRPr="00534BAF">
        <w:rPr>
          <w:noProof/>
        </w:rPr>
        <w:drawing>
          <wp:inline distT="0" distB="0" distL="0" distR="0" wp14:anchorId="7D613641" wp14:editId="156B445E">
            <wp:extent cx="3672840" cy="1040044"/>
            <wp:effectExtent l="0" t="0" r="3810" b="8255"/>
            <wp:docPr id="53" name="Picture 53"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icture containing text, watch&#10;&#10;Description automatically generated"/>
                    <pic:cNvPicPr/>
                  </pic:nvPicPr>
                  <pic:blipFill>
                    <a:blip r:embed="rId9"/>
                    <a:stretch>
                      <a:fillRect/>
                    </a:stretch>
                  </pic:blipFill>
                  <pic:spPr>
                    <a:xfrm>
                      <a:off x="0" y="0"/>
                      <a:ext cx="3686973" cy="1044046"/>
                    </a:xfrm>
                    <a:prstGeom prst="rect">
                      <a:avLst/>
                    </a:prstGeom>
                  </pic:spPr>
                </pic:pic>
              </a:graphicData>
            </a:graphic>
          </wp:inline>
        </w:drawing>
      </w:r>
    </w:p>
    <w:p w14:paraId="07AA3F51" w14:textId="77777777" w:rsidR="00C37BAA" w:rsidRDefault="00C37BAA" w:rsidP="00C37BAA">
      <w:pPr>
        <w:pStyle w:val="ListParagraph"/>
      </w:pPr>
    </w:p>
    <w:p w14:paraId="294BAF0A" w14:textId="77777777" w:rsidR="00C37BAA" w:rsidRDefault="00C37BAA" w:rsidP="00C37BAA">
      <w:pPr>
        <w:pStyle w:val="ListParagraph"/>
      </w:pPr>
      <w:r>
        <w:t>The net loss of the function for the current model is found using the following function which is RMSE error</w:t>
      </w:r>
    </w:p>
    <w:p w14:paraId="5786D757" w14:textId="77777777" w:rsidR="00C37BAA" w:rsidRDefault="00C37BAA" w:rsidP="00C37BAA">
      <w:pPr>
        <w:pStyle w:val="ListParagraph"/>
      </w:pPr>
      <w:r w:rsidRPr="001837A3">
        <w:rPr>
          <w:noProof/>
        </w:rPr>
        <w:drawing>
          <wp:inline distT="0" distB="0" distL="0" distR="0" wp14:anchorId="4F2A7B3A" wp14:editId="2BC638F0">
            <wp:extent cx="5731510" cy="1727200"/>
            <wp:effectExtent l="0" t="0" r="2540" b="635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10"/>
                    <a:stretch>
                      <a:fillRect/>
                    </a:stretch>
                  </pic:blipFill>
                  <pic:spPr>
                    <a:xfrm>
                      <a:off x="0" y="0"/>
                      <a:ext cx="5731510" cy="1727200"/>
                    </a:xfrm>
                    <a:prstGeom prst="rect">
                      <a:avLst/>
                    </a:prstGeom>
                  </pic:spPr>
                </pic:pic>
              </a:graphicData>
            </a:graphic>
          </wp:inline>
        </w:drawing>
      </w:r>
    </w:p>
    <w:p w14:paraId="6B001419" w14:textId="77777777" w:rsidR="00C37BAA" w:rsidRDefault="00C37BAA" w:rsidP="00C37BAA">
      <w:pPr>
        <w:pStyle w:val="ListParagraph"/>
      </w:pPr>
      <w:r>
        <w:lastRenderedPageBreak/>
        <w:t>We also need to divide the data into training and testing set which is done by the below function</w:t>
      </w:r>
    </w:p>
    <w:p w14:paraId="7D0FE7B5" w14:textId="77777777" w:rsidR="00C37BAA" w:rsidRDefault="00C37BAA" w:rsidP="00C37BAA">
      <w:pPr>
        <w:pStyle w:val="ListParagraph"/>
      </w:pPr>
      <w:r w:rsidRPr="002C4151">
        <w:rPr>
          <w:noProof/>
        </w:rPr>
        <w:drawing>
          <wp:inline distT="0" distB="0" distL="0" distR="0" wp14:anchorId="6E8312FF" wp14:editId="357CA93D">
            <wp:extent cx="5731510" cy="3350895"/>
            <wp:effectExtent l="0" t="0" r="2540" b="190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11"/>
                    <a:stretch>
                      <a:fillRect/>
                    </a:stretch>
                  </pic:blipFill>
                  <pic:spPr>
                    <a:xfrm>
                      <a:off x="0" y="0"/>
                      <a:ext cx="5731510" cy="3350895"/>
                    </a:xfrm>
                    <a:prstGeom prst="rect">
                      <a:avLst/>
                    </a:prstGeom>
                  </pic:spPr>
                </pic:pic>
              </a:graphicData>
            </a:graphic>
          </wp:inline>
        </w:drawing>
      </w:r>
    </w:p>
    <w:p w14:paraId="663908DB" w14:textId="77777777" w:rsidR="00C37BAA" w:rsidRDefault="00C37BAA" w:rsidP="00C37BAA">
      <w:pPr>
        <w:pStyle w:val="ListParagraph"/>
      </w:pPr>
    </w:p>
    <w:p w14:paraId="3515AE5F" w14:textId="77777777" w:rsidR="00C37BAA" w:rsidRPr="004A5D4F" w:rsidRDefault="00C37BAA" w:rsidP="00C37BAA">
      <w:pPr>
        <w:pStyle w:val="ListParagraph"/>
        <w:rPr>
          <w:b/>
          <w:bCs/>
        </w:rPr>
      </w:pPr>
      <w:r w:rsidRPr="004A5D4F">
        <w:rPr>
          <w:b/>
          <w:bCs/>
        </w:rPr>
        <w:t xml:space="preserve">The results are as </w:t>
      </w:r>
      <w:proofErr w:type="gramStart"/>
      <w:r w:rsidRPr="004A5D4F">
        <w:rPr>
          <w:b/>
          <w:bCs/>
        </w:rPr>
        <w:t>follows :</w:t>
      </w:r>
      <w:proofErr w:type="gramEnd"/>
    </w:p>
    <w:p w14:paraId="1BCF532C" w14:textId="77777777" w:rsidR="00C37BAA" w:rsidRDefault="00C37BAA" w:rsidP="00C37BAA">
      <w:pPr>
        <w:pStyle w:val="ListParagraph"/>
        <w:rPr>
          <w:b/>
          <w:bCs/>
        </w:rPr>
      </w:pPr>
      <w:r w:rsidRPr="00EC5C06">
        <w:rPr>
          <w:b/>
          <w:bCs/>
          <w:noProof/>
        </w:rPr>
        <w:drawing>
          <wp:inline distT="0" distB="0" distL="0" distR="0" wp14:anchorId="0A755285" wp14:editId="51EB651F">
            <wp:extent cx="5731510" cy="25527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41551" cy="260171"/>
                    </a:xfrm>
                    <a:prstGeom prst="rect">
                      <a:avLst/>
                    </a:prstGeom>
                  </pic:spPr>
                </pic:pic>
              </a:graphicData>
            </a:graphic>
          </wp:inline>
        </w:drawing>
      </w:r>
    </w:p>
    <w:p w14:paraId="7BB67E98" w14:textId="77777777" w:rsidR="00C37BAA" w:rsidRDefault="00C37BAA" w:rsidP="00C37BAA">
      <w:pPr>
        <w:pStyle w:val="ListParagraph"/>
        <w:rPr>
          <w:b/>
          <w:bCs/>
        </w:rPr>
      </w:pPr>
      <w:r w:rsidRPr="00676ED7">
        <w:rPr>
          <w:b/>
          <w:bCs/>
          <w:noProof/>
        </w:rPr>
        <w:drawing>
          <wp:inline distT="0" distB="0" distL="0" distR="0" wp14:anchorId="4E9347ED" wp14:editId="033B3DFF">
            <wp:extent cx="3497580" cy="390563"/>
            <wp:effectExtent l="0" t="0" r="762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75820" cy="399300"/>
                    </a:xfrm>
                    <a:prstGeom prst="rect">
                      <a:avLst/>
                    </a:prstGeom>
                  </pic:spPr>
                </pic:pic>
              </a:graphicData>
            </a:graphic>
          </wp:inline>
        </w:drawing>
      </w:r>
    </w:p>
    <w:p w14:paraId="23239597" w14:textId="77777777" w:rsidR="00C37BAA" w:rsidRDefault="00C37BAA" w:rsidP="00C37BAA">
      <w:pPr>
        <w:pStyle w:val="ListParagraph"/>
        <w:rPr>
          <w:b/>
          <w:bCs/>
        </w:rPr>
      </w:pPr>
    </w:p>
    <w:p w14:paraId="272E8BD0" w14:textId="77777777" w:rsidR="00C37BAA" w:rsidRDefault="00C37BAA" w:rsidP="00C37BAA">
      <w:pPr>
        <w:pStyle w:val="ListParagraph"/>
        <w:rPr>
          <w:b/>
          <w:bCs/>
        </w:rPr>
      </w:pPr>
      <w:r w:rsidRPr="00035BF1">
        <w:rPr>
          <w:b/>
          <w:bCs/>
          <w:noProof/>
        </w:rPr>
        <w:drawing>
          <wp:inline distT="0" distB="0" distL="0" distR="0" wp14:anchorId="12C60C86" wp14:editId="52DB1C97">
            <wp:extent cx="4869602" cy="297206"/>
            <wp:effectExtent l="0" t="0" r="762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69602" cy="297206"/>
                    </a:xfrm>
                    <a:prstGeom prst="rect">
                      <a:avLst/>
                    </a:prstGeom>
                  </pic:spPr>
                </pic:pic>
              </a:graphicData>
            </a:graphic>
          </wp:inline>
        </w:drawing>
      </w:r>
      <w:r w:rsidRPr="00035BF1">
        <w:rPr>
          <w:b/>
          <w:bCs/>
          <w:noProof/>
        </w:rPr>
        <w:drawing>
          <wp:inline distT="0" distB="0" distL="0" distR="0" wp14:anchorId="3AE4A845" wp14:editId="7118299E">
            <wp:extent cx="5547841" cy="2895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47841" cy="289585"/>
                    </a:xfrm>
                    <a:prstGeom prst="rect">
                      <a:avLst/>
                    </a:prstGeom>
                  </pic:spPr>
                </pic:pic>
              </a:graphicData>
            </a:graphic>
          </wp:inline>
        </w:drawing>
      </w:r>
    </w:p>
    <w:p w14:paraId="3FB668C1" w14:textId="77777777" w:rsidR="00C37BAA" w:rsidRDefault="00C37BAA" w:rsidP="00C37BAA">
      <w:pPr>
        <w:pStyle w:val="ListParagraph"/>
        <w:rPr>
          <w:b/>
          <w:bCs/>
        </w:rPr>
      </w:pPr>
    </w:p>
    <w:p w14:paraId="53DD84CF" w14:textId="77777777" w:rsidR="00C37BAA" w:rsidRDefault="00C37BAA" w:rsidP="00C37BAA">
      <w:pPr>
        <w:pStyle w:val="ListParagraph"/>
        <w:rPr>
          <w:b/>
          <w:bCs/>
        </w:rPr>
      </w:pPr>
      <w:r w:rsidRPr="00FA7D05">
        <w:rPr>
          <w:b/>
          <w:bCs/>
          <w:noProof/>
        </w:rPr>
        <w:drawing>
          <wp:inline distT="0" distB="0" distL="0" distR="0" wp14:anchorId="47018856" wp14:editId="20D8217D">
            <wp:extent cx="4397121" cy="251482"/>
            <wp:effectExtent l="0" t="0" r="381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97121" cy="251482"/>
                    </a:xfrm>
                    <a:prstGeom prst="rect">
                      <a:avLst/>
                    </a:prstGeom>
                  </pic:spPr>
                </pic:pic>
              </a:graphicData>
            </a:graphic>
          </wp:inline>
        </w:drawing>
      </w:r>
    </w:p>
    <w:p w14:paraId="743CEB16" w14:textId="77777777" w:rsidR="00C37BAA" w:rsidRDefault="00C37BAA" w:rsidP="00C37BAA">
      <w:pPr>
        <w:pStyle w:val="ListParagraph"/>
        <w:rPr>
          <w:b/>
          <w:bCs/>
        </w:rPr>
      </w:pPr>
      <w:r w:rsidRPr="00F604FB">
        <w:rPr>
          <w:b/>
          <w:bCs/>
          <w:noProof/>
        </w:rPr>
        <w:drawing>
          <wp:inline distT="0" distB="0" distL="0" distR="0" wp14:anchorId="1E896E83" wp14:editId="1961509D">
            <wp:extent cx="4092295" cy="228620"/>
            <wp:effectExtent l="0" t="0" r="381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92295" cy="228620"/>
                    </a:xfrm>
                    <a:prstGeom prst="rect">
                      <a:avLst/>
                    </a:prstGeom>
                  </pic:spPr>
                </pic:pic>
              </a:graphicData>
            </a:graphic>
          </wp:inline>
        </w:drawing>
      </w:r>
    </w:p>
    <w:p w14:paraId="6013AECA" w14:textId="77777777" w:rsidR="00C37BAA" w:rsidRDefault="00C37BAA" w:rsidP="00C37BAA">
      <w:pPr>
        <w:pStyle w:val="ListParagraph"/>
        <w:rPr>
          <w:b/>
          <w:bCs/>
        </w:rPr>
      </w:pPr>
    </w:p>
    <w:p w14:paraId="6E2568B3" w14:textId="77777777" w:rsidR="00C37BAA" w:rsidRDefault="00C37BAA" w:rsidP="00C37BAA">
      <w:pPr>
        <w:pStyle w:val="ListParagraph"/>
        <w:rPr>
          <w:b/>
          <w:bCs/>
        </w:rPr>
      </w:pPr>
      <w:r w:rsidRPr="00F604FB">
        <w:rPr>
          <w:b/>
          <w:bCs/>
          <w:noProof/>
        </w:rPr>
        <w:drawing>
          <wp:inline distT="0" distB="0" distL="0" distR="0" wp14:anchorId="455E5347" wp14:editId="4EADA621">
            <wp:extent cx="4099915" cy="281964"/>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99915" cy="281964"/>
                    </a:xfrm>
                    <a:prstGeom prst="rect">
                      <a:avLst/>
                    </a:prstGeom>
                  </pic:spPr>
                </pic:pic>
              </a:graphicData>
            </a:graphic>
          </wp:inline>
        </w:drawing>
      </w:r>
    </w:p>
    <w:p w14:paraId="2C2E9BC1" w14:textId="77777777" w:rsidR="00C37BAA" w:rsidRPr="00C44089" w:rsidRDefault="00C37BAA" w:rsidP="00C37BAA">
      <w:pPr>
        <w:pStyle w:val="ListParagraph"/>
        <w:rPr>
          <w:b/>
          <w:bCs/>
        </w:rPr>
      </w:pPr>
      <w:r w:rsidRPr="00D06C54">
        <w:rPr>
          <w:b/>
          <w:bCs/>
          <w:noProof/>
        </w:rPr>
        <w:drawing>
          <wp:inline distT="0" distB="0" distL="0" distR="0" wp14:anchorId="76CB29EF" wp14:editId="6B14AFE1">
            <wp:extent cx="2812024" cy="335309"/>
            <wp:effectExtent l="0" t="0" r="762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12024" cy="335309"/>
                    </a:xfrm>
                    <a:prstGeom prst="rect">
                      <a:avLst/>
                    </a:prstGeom>
                  </pic:spPr>
                </pic:pic>
              </a:graphicData>
            </a:graphic>
          </wp:inline>
        </w:drawing>
      </w:r>
    </w:p>
    <w:p w14:paraId="131A175A" w14:textId="77777777" w:rsidR="00C37BAA" w:rsidRDefault="00C37BAA" w:rsidP="00C37BAA">
      <w:pPr>
        <w:jc w:val="center"/>
      </w:pPr>
    </w:p>
    <w:p w14:paraId="6AFEA22C" w14:textId="77777777" w:rsidR="00C37BAA" w:rsidRDefault="00C37BAA" w:rsidP="00C37BAA">
      <w:pPr>
        <w:jc w:val="center"/>
      </w:pPr>
    </w:p>
    <w:p w14:paraId="45A060F4" w14:textId="77777777" w:rsidR="00C37BAA" w:rsidRDefault="00C37BAA" w:rsidP="00C37BAA">
      <w:pPr>
        <w:jc w:val="center"/>
      </w:pPr>
    </w:p>
    <w:p w14:paraId="34B44AEE" w14:textId="77777777" w:rsidR="00C37BAA" w:rsidRDefault="00C37BAA" w:rsidP="00C37BAA">
      <w:pPr>
        <w:jc w:val="center"/>
      </w:pPr>
    </w:p>
    <w:p w14:paraId="03AB6195" w14:textId="77777777" w:rsidR="00C37BAA" w:rsidRDefault="00C37BAA" w:rsidP="00C37BAA">
      <w:pPr>
        <w:jc w:val="center"/>
      </w:pPr>
    </w:p>
    <w:p w14:paraId="60CB51CA" w14:textId="77777777" w:rsidR="00C37BAA" w:rsidRDefault="00C37BAA" w:rsidP="00C37BAA">
      <w:pPr>
        <w:jc w:val="center"/>
      </w:pPr>
    </w:p>
    <w:p w14:paraId="730DA937" w14:textId="7ED63A35" w:rsidR="00C37BAA" w:rsidRDefault="00C37BAA" w:rsidP="00C37BAA">
      <w:pPr>
        <w:jc w:val="center"/>
        <w:rPr>
          <w:b/>
          <w:bCs/>
        </w:rPr>
      </w:pPr>
      <w:r>
        <w:rPr>
          <w:b/>
          <w:bCs/>
        </w:rPr>
        <w:lastRenderedPageBreak/>
        <w:t>Q(b)</w:t>
      </w:r>
    </w:p>
    <w:p w14:paraId="6E21A654" w14:textId="77777777" w:rsidR="00C37BAA" w:rsidRDefault="00C37BAA" w:rsidP="00C37BAA">
      <w:r>
        <w:t>We need to draw the graph of RMSE Loss vs number of iterations for which gradient descent is run.</w:t>
      </w:r>
      <w:r>
        <w:br/>
        <w:t>We do this for K fold value of 4 which I found optimal.</w:t>
      </w:r>
    </w:p>
    <w:p w14:paraId="1BF6CE64" w14:textId="77777777" w:rsidR="00C37BAA" w:rsidRDefault="00C37BAA" w:rsidP="00C37BAA">
      <w:pPr>
        <w:pStyle w:val="ListParagraph"/>
        <w:ind w:left="0"/>
      </w:pPr>
      <w:r>
        <w:t>We first normalise the data using the below function</w:t>
      </w:r>
    </w:p>
    <w:p w14:paraId="66589F21" w14:textId="77777777" w:rsidR="00C37BAA" w:rsidRDefault="00C37BAA" w:rsidP="00C37BAA">
      <w:pPr>
        <w:pStyle w:val="ListParagraph"/>
        <w:ind w:left="0"/>
      </w:pPr>
      <w:r w:rsidRPr="00C27CF6">
        <w:rPr>
          <w:noProof/>
        </w:rPr>
        <w:drawing>
          <wp:inline distT="0" distB="0" distL="0" distR="0" wp14:anchorId="13AC46E6" wp14:editId="53289848">
            <wp:extent cx="4557155" cy="853514"/>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557155" cy="853514"/>
                    </a:xfrm>
                    <a:prstGeom prst="rect">
                      <a:avLst/>
                    </a:prstGeom>
                  </pic:spPr>
                </pic:pic>
              </a:graphicData>
            </a:graphic>
          </wp:inline>
        </w:drawing>
      </w:r>
    </w:p>
    <w:p w14:paraId="70DD95CB" w14:textId="77777777" w:rsidR="00C37BAA" w:rsidRDefault="00C37BAA" w:rsidP="00C37BAA">
      <w:pPr>
        <w:pStyle w:val="ListParagraph"/>
        <w:ind w:left="0"/>
      </w:pPr>
    </w:p>
    <w:p w14:paraId="7FC880A8" w14:textId="77777777" w:rsidR="00C37BAA" w:rsidRDefault="00C37BAA" w:rsidP="00C37BAA">
      <w:pPr>
        <w:pStyle w:val="ListParagraph"/>
        <w:ind w:left="0"/>
      </w:pPr>
      <w:r>
        <w:t xml:space="preserve">To run the gradient </w:t>
      </w:r>
      <w:proofErr w:type="gramStart"/>
      <w:r>
        <w:t>descent</w:t>
      </w:r>
      <w:proofErr w:type="gramEnd"/>
      <w:r>
        <w:t xml:space="preserve"> we first need to calculate the value of the output for the current value of the parameter</w:t>
      </w:r>
    </w:p>
    <w:p w14:paraId="49FCAD3C" w14:textId="77777777" w:rsidR="00C37BAA" w:rsidRDefault="00C37BAA" w:rsidP="00C37BAA">
      <w:pPr>
        <w:pStyle w:val="ListParagraph"/>
        <w:ind w:left="0"/>
      </w:pPr>
      <w:r w:rsidRPr="00910A7B">
        <w:rPr>
          <w:noProof/>
        </w:rPr>
        <w:drawing>
          <wp:inline distT="0" distB="0" distL="0" distR="0" wp14:anchorId="5766DADF" wp14:editId="1FE77940">
            <wp:extent cx="5731510" cy="1029335"/>
            <wp:effectExtent l="0" t="0" r="2540" b="0"/>
            <wp:docPr id="59" name="Picture 5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10;&#10;Description automatically generated"/>
                    <pic:cNvPicPr/>
                  </pic:nvPicPr>
                  <pic:blipFill>
                    <a:blip r:embed="rId7"/>
                    <a:stretch>
                      <a:fillRect/>
                    </a:stretch>
                  </pic:blipFill>
                  <pic:spPr>
                    <a:xfrm>
                      <a:off x="0" y="0"/>
                      <a:ext cx="5731510" cy="1029335"/>
                    </a:xfrm>
                    <a:prstGeom prst="rect">
                      <a:avLst/>
                    </a:prstGeom>
                  </pic:spPr>
                </pic:pic>
              </a:graphicData>
            </a:graphic>
          </wp:inline>
        </w:drawing>
      </w:r>
    </w:p>
    <w:p w14:paraId="7D8EA88A" w14:textId="77777777" w:rsidR="00C37BAA" w:rsidRDefault="00C37BAA" w:rsidP="00C37BAA">
      <w:pPr>
        <w:pStyle w:val="ListParagraph"/>
        <w:ind w:left="0"/>
      </w:pPr>
    </w:p>
    <w:p w14:paraId="64E4BCDA" w14:textId="77777777" w:rsidR="00C37BAA" w:rsidRDefault="00C37BAA" w:rsidP="00C37BAA">
      <w:pPr>
        <w:pStyle w:val="ListParagraph"/>
        <w:ind w:left="0"/>
      </w:pPr>
      <w:r>
        <w:t xml:space="preserve">Now we need to calculate the gradient descent </w:t>
      </w:r>
    </w:p>
    <w:p w14:paraId="362DE7D0" w14:textId="77777777" w:rsidR="00C37BAA" w:rsidRDefault="00C37BAA" w:rsidP="00C37BAA">
      <w:pPr>
        <w:pStyle w:val="ListParagraph"/>
        <w:ind w:left="0"/>
      </w:pPr>
      <w:r w:rsidRPr="00545FB2">
        <w:rPr>
          <w:noProof/>
        </w:rPr>
        <w:drawing>
          <wp:inline distT="0" distB="0" distL="0" distR="0" wp14:anchorId="0E2356BB" wp14:editId="7CC30C89">
            <wp:extent cx="5731510" cy="1437005"/>
            <wp:effectExtent l="0" t="0" r="2540" b="0"/>
            <wp:docPr id="65" name="Picture 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ext&#10;&#10;Description automatically generated"/>
                    <pic:cNvPicPr/>
                  </pic:nvPicPr>
                  <pic:blipFill>
                    <a:blip r:embed="rId20"/>
                    <a:stretch>
                      <a:fillRect/>
                    </a:stretch>
                  </pic:blipFill>
                  <pic:spPr>
                    <a:xfrm>
                      <a:off x="0" y="0"/>
                      <a:ext cx="5731510" cy="1437005"/>
                    </a:xfrm>
                    <a:prstGeom prst="rect">
                      <a:avLst/>
                    </a:prstGeom>
                  </pic:spPr>
                </pic:pic>
              </a:graphicData>
            </a:graphic>
          </wp:inline>
        </w:drawing>
      </w:r>
    </w:p>
    <w:p w14:paraId="1A22F0A1" w14:textId="77777777" w:rsidR="00C37BAA" w:rsidRDefault="00C37BAA" w:rsidP="00C37BAA">
      <w:pPr>
        <w:pStyle w:val="ListParagraph"/>
        <w:ind w:left="0"/>
      </w:pPr>
      <w:r>
        <w:t>The gradient descent of this and the Above a part is similar but here we are appending the loss in the prediction so that we can plot the RMSE loss graph vs the number of iterations which will keep changing and increasing.</w:t>
      </w:r>
    </w:p>
    <w:p w14:paraId="497610B4" w14:textId="77777777" w:rsidR="00C37BAA" w:rsidRDefault="00C37BAA" w:rsidP="00C37BAA">
      <w:pPr>
        <w:pStyle w:val="ListParagraph"/>
        <w:ind w:left="0"/>
      </w:pPr>
    </w:p>
    <w:p w14:paraId="516B966B" w14:textId="77777777" w:rsidR="00C37BAA" w:rsidRDefault="00C37BAA" w:rsidP="00C37BAA">
      <w:pPr>
        <w:pStyle w:val="ListParagraph"/>
        <w:ind w:left="0"/>
      </w:pPr>
      <w:r>
        <w:t>The net loss of the function for the current model is found using the following function which is RMSE error</w:t>
      </w:r>
    </w:p>
    <w:p w14:paraId="27765639" w14:textId="77777777" w:rsidR="00C37BAA" w:rsidRDefault="00C37BAA" w:rsidP="00C37BAA">
      <w:pPr>
        <w:pStyle w:val="ListParagraph"/>
        <w:ind w:left="0"/>
      </w:pPr>
      <w:r w:rsidRPr="001837A3">
        <w:rPr>
          <w:noProof/>
        </w:rPr>
        <w:drawing>
          <wp:inline distT="0" distB="0" distL="0" distR="0" wp14:anchorId="61C4E458" wp14:editId="5978F87B">
            <wp:extent cx="5731510" cy="1727200"/>
            <wp:effectExtent l="0" t="0" r="2540" b="635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10"/>
                    <a:stretch>
                      <a:fillRect/>
                    </a:stretch>
                  </pic:blipFill>
                  <pic:spPr>
                    <a:xfrm>
                      <a:off x="0" y="0"/>
                      <a:ext cx="5731510" cy="1727200"/>
                    </a:xfrm>
                    <a:prstGeom prst="rect">
                      <a:avLst/>
                    </a:prstGeom>
                  </pic:spPr>
                </pic:pic>
              </a:graphicData>
            </a:graphic>
          </wp:inline>
        </w:drawing>
      </w:r>
    </w:p>
    <w:p w14:paraId="01D689E6" w14:textId="77777777" w:rsidR="00C37BAA" w:rsidRDefault="00C37BAA" w:rsidP="00C37BAA">
      <w:pPr>
        <w:pStyle w:val="ListParagraph"/>
        <w:ind w:left="0"/>
      </w:pPr>
    </w:p>
    <w:p w14:paraId="1E74F115" w14:textId="77777777" w:rsidR="00C37BAA" w:rsidRDefault="00C37BAA" w:rsidP="00C37BAA">
      <w:pPr>
        <w:pStyle w:val="ListParagraph"/>
        <w:ind w:left="0"/>
      </w:pPr>
    </w:p>
    <w:p w14:paraId="075172C6" w14:textId="77777777" w:rsidR="00C37BAA" w:rsidRDefault="00C37BAA" w:rsidP="00C37BAA">
      <w:pPr>
        <w:pStyle w:val="ListParagraph"/>
        <w:ind w:left="0"/>
      </w:pPr>
    </w:p>
    <w:p w14:paraId="6A9C40D4" w14:textId="77777777" w:rsidR="00C37BAA" w:rsidRDefault="00C37BAA" w:rsidP="00C37BAA">
      <w:pPr>
        <w:pStyle w:val="ListParagraph"/>
        <w:ind w:left="0"/>
      </w:pPr>
    </w:p>
    <w:p w14:paraId="076FE35B" w14:textId="77777777" w:rsidR="00C37BAA" w:rsidRDefault="00C37BAA" w:rsidP="00C37BAA">
      <w:pPr>
        <w:pStyle w:val="ListParagraph"/>
        <w:ind w:left="0"/>
      </w:pPr>
    </w:p>
    <w:p w14:paraId="6A71C178" w14:textId="77777777" w:rsidR="00C37BAA" w:rsidRDefault="00C37BAA" w:rsidP="00C37BAA">
      <w:pPr>
        <w:pStyle w:val="ListParagraph"/>
        <w:ind w:left="0"/>
      </w:pPr>
      <w:r>
        <w:t>We also need to divide the data into training and testing set which is done by the below function.</w:t>
      </w:r>
    </w:p>
    <w:p w14:paraId="29180744" w14:textId="77777777" w:rsidR="00C37BAA" w:rsidRDefault="00C37BAA" w:rsidP="00C37BAA">
      <w:pPr>
        <w:pStyle w:val="ListParagraph"/>
        <w:ind w:left="0"/>
      </w:pPr>
      <w:r>
        <w:t xml:space="preserve">It also calls the gradient descent and gives the optimal ML Model. Then it calculates the loss and call the </w:t>
      </w:r>
      <w:proofErr w:type="spellStart"/>
      <w:proofErr w:type="gramStart"/>
      <w:r>
        <w:t>plotData</w:t>
      </w:r>
      <w:proofErr w:type="spellEnd"/>
      <w:r>
        <w:t>(</w:t>
      </w:r>
      <w:proofErr w:type="gramEnd"/>
      <w:r>
        <w:t>) function to plot the data.</w:t>
      </w:r>
    </w:p>
    <w:p w14:paraId="19DB7A0C" w14:textId="77777777" w:rsidR="00C37BAA" w:rsidRDefault="00C37BAA" w:rsidP="00C37BAA">
      <w:pPr>
        <w:pStyle w:val="ListParagraph"/>
        <w:ind w:left="0"/>
      </w:pPr>
      <w:r w:rsidRPr="0039002F">
        <w:rPr>
          <w:noProof/>
        </w:rPr>
        <w:drawing>
          <wp:inline distT="0" distB="0" distL="0" distR="0" wp14:anchorId="10E171D6" wp14:editId="33D8C87A">
            <wp:extent cx="5731510" cy="3462020"/>
            <wp:effectExtent l="0" t="0" r="2540" b="5080"/>
            <wp:docPr id="66" name="Picture 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10;&#10;Description automatically generated"/>
                    <pic:cNvPicPr/>
                  </pic:nvPicPr>
                  <pic:blipFill>
                    <a:blip r:embed="rId21"/>
                    <a:stretch>
                      <a:fillRect/>
                    </a:stretch>
                  </pic:blipFill>
                  <pic:spPr>
                    <a:xfrm>
                      <a:off x="0" y="0"/>
                      <a:ext cx="5731510" cy="3462020"/>
                    </a:xfrm>
                    <a:prstGeom prst="rect">
                      <a:avLst/>
                    </a:prstGeom>
                  </pic:spPr>
                </pic:pic>
              </a:graphicData>
            </a:graphic>
          </wp:inline>
        </w:drawing>
      </w:r>
    </w:p>
    <w:p w14:paraId="13E5D6A2" w14:textId="77777777" w:rsidR="00C37BAA" w:rsidRDefault="00C37BAA" w:rsidP="00C37BAA"/>
    <w:p w14:paraId="7367C822" w14:textId="77777777" w:rsidR="00C37BAA" w:rsidRDefault="00C37BAA" w:rsidP="00C37BAA">
      <w:r>
        <w:t>We plot the data using the below plot function</w:t>
      </w:r>
    </w:p>
    <w:p w14:paraId="6F75C4E6" w14:textId="77777777" w:rsidR="00C37BAA" w:rsidRDefault="00C37BAA" w:rsidP="00C37BAA">
      <w:r w:rsidRPr="006455D6">
        <w:rPr>
          <w:noProof/>
        </w:rPr>
        <w:drawing>
          <wp:inline distT="0" distB="0" distL="0" distR="0" wp14:anchorId="1E8FD0D5" wp14:editId="0E4B2D0F">
            <wp:extent cx="5182049" cy="1486029"/>
            <wp:effectExtent l="0" t="0" r="0" b="0"/>
            <wp:docPr id="67" name="Picture 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ext&#10;&#10;Description automatically generated"/>
                    <pic:cNvPicPr/>
                  </pic:nvPicPr>
                  <pic:blipFill>
                    <a:blip r:embed="rId22"/>
                    <a:stretch>
                      <a:fillRect/>
                    </a:stretch>
                  </pic:blipFill>
                  <pic:spPr>
                    <a:xfrm>
                      <a:off x="0" y="0"/>
                      <a:ext cx="5182049" cy="1486029"/>
                    </a:xfrm>
                    <a:prstGeom prst="rect">
                      <a:avLst/>
                    </a:prstGeom>
                  </pic:spPr>
                </pic:pic>
              </a:graphicData>
            </a:graphic>
          </wp:inline>
        </w:drawing>
      </w:r>
    </w:p>
    <w:p w14:paraId="140F91D6" w14:textId="77777777" w:rsidR="00C37BAA" w:rsidRDefault="00C37BAA" w:rsidP="00C37BAA"/>
    <w:p w14:paraId="664EA772" w14:textId="77777777" w:rsidR="00CB3C10" w:rsidRDefault="00CB3C10" w:rsidP="00C37BAA"/>
    <w:p w14:paraId="6A4D7E4B" w14:textId="77777777" w:rsidR="00CB3C10" w:rsidRDefault="00CB3C10" w:rsidP="00C37BAA"/>
    <w:p w14:paraId="37124FE7" w14:textId="77777777" w:rsidR="00CB3C10" w:rsidRDefault="00CB3C10" w:rsidP="00C37BAA"/>
    <w:p w14:paraId="3A3DE0B8" w14:textId="77777777" w:rsidR="00CB3C10" w:rsidRDefault="00CB3C10" w:rsidP="00C37BAA"/>
    <w:p w14:paraId="7ED0C9E7" w14:textId="77777777" w:rsidR="00CB3C10" w:rsidRDefault="00CB3C10" w:rsidP="00C37BAA"/>
    <w:p w14:paraId="38E2BC7E" w14:textId="77777777" w:rsidR="00CB3C10" w:rsidRDefault="00CB3C10" w:rsidP="00C37BAA"/>
    <w:p w14:paraId="7F66F662" w14:textId="77777777" w:rsidR="00CB3C10" w:rsidRDefault="00CB3C10" w:rsidP="00C37BAA"/>
    <w:p w14:paraId="345A6FF9" w14:textId="6D660F54" w:rsidR="00C37BAA" w:rsidRPr="00C27DA2" w:rsidRDefault="00C37BAA" w:rsidP="00C37BAA">
      <w:pPr>
        <w:rPr>
          <w:b/>
          <w:bCs/>
        </w:rPr>
      </w:pPr>
      <w:r w:rsidRPr="00C27DA2">
        <w:rPr>
          <w:b/>
          <w:bCs/>
        </w:rPr>
        <w:lastRenderedPageBreak/>
        <w:t xml:space="preserve">The results that we obtain are as </w:t>
      </w:r>
      <w:r w:rsidRPr="00C27DA2">
        <w:rPr>
          <w:b/>
          <w:bCs/>
        </w:rPr>
        <w:t>follows:</w:t>
      </w:r>
    </w:p>
    <w:p w14:paraId="0C8663E6" w14:textId="77777777" w:rsidR="00C37BAA" w:rsidRPr="00C568D7" w:rsidRDefault="00C37BAA" w:rsidP="00C37BAA">
      <w:pPr>
        <w:rPr>
          <w:b/>
          <w:bCs/>
        </w:rPr>
      </w:pPr>
      <w:r w:rsidRPr="001E51BD">
        <w:rPr>
          <w:b/>
          <w:bCs/>
          <w:noProof/>
        </w:rPr>
        <w:drawing>
          <wp:inline distT="0" distB="0" distL="0" distR="0" wp14:anchorId="750C5C55" wp14:editId="763F1872">
            <wp:extent cx="4717189" cy="365792"/>
            <wp:effectExtent l="0" t="0" r="762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17189" cy="365792"/>
                    </a:xfrm>
                    <a:prstGeom prst="rect">
                      <a:avLst/>
                    </a:prstGeom>
                  </pic:spPr>
                </pic:pic>
              </a:graphicData>
            </a:graphic>
          </wp:inline>
        </w:drawing>
      </w:r>
    </w:p>
    <w:p w14:paraId="1AB32A20" w14:textId="77777777" w:rsidR="00C37BAA" w:rsidRDefault="00C37BAA" w:rsidP="00C37BAA">
      <w:r w:rsidRPr="001E51BD">
        <w:rPr>
          <w:noProof/>
        </w:rPr>
        <w:drawing>
          <wp:inline distT="0" distB="0" distL="0" distR="0" wp14:anchorId="6D99B915" wp14:editId="3D5E5B95">
            <wp:extent cx="4435224" cy="3368332"/>
            <wp:effectExtent l="0" t="0" r="3810" b="381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24"/>
                    <a:stretch>
                      <a:fillRect/>
                    </a:stretch>
                  </pic:blipFill>
                  <pic:spPr>
                    <a:xfrm>
                      <a:off x="0" y="0"/>
                      <a:ext cx="4435224" cy="3368332"/>
                    </a:xfrm>
                    <a:prstGeom prst="rect">
                      <a:avLst/>
                    </a:prstGeom>
                  </pic:spPr>
                </pic:pic>
              </a:graphicData>
            </a:graphic>
          </wp:inline>
        </w:drawing>
      </w:r>
    </w:p>
    <w:p w14:paraId="6663D09C" w14:textId="77777777" w:rsidR="00C37BAA" w:rsidRDefault="00C37BAA" w:rsidP="00C37BAA">
      <w:r>
        <w:t>Here as is evident for the graph that for different values of K in K-Fold the RMSE error decreases with the increasing number of iterations.</w:t>
      </w:r>
    </w:p>
    <w:p w14:paraId="1E46D959" w14:textId="77777777" w:rsidR="00C37BAA" w:rsidRDefault="00C37BAA" w:rsidP="00C37BAA">
      <w:r>
        <w:t xml:space="preserve">For K value 4 the </w:t>
      </w:r>
      <w:proofErr w:type="spellStart"/>
      <w:r>
        <w:t>ie</w:t>
      </w:r>
      <w:proofErr w:type="spellEnd"/>
      <w:r>
        <w:t>. 4-fold the RMSE error decreases from 13 to almost 9 after 500 iterations.</w:t>
      </w:r>
    </w:p>
    <w:p w14:paraId="501F2B14" w14:textId="77777777" w:rsidR="00C37BAA" w:rsidRDefault="00C37BAA" w:rsidP="00C37BAA"/>
    <w:p w14:paraId="56C4904E" w14:textId="77777777" w:rsidR="00C37BAA" w:rsidRDefault="00C37BAA" w:rsidP="00C37BAA"/>
    <w:p w14:paraId="4DE0EBB5" w14:textId="68FEDD84" w:rsidR="00C37BAA" w:rsidRDefault="00C27DA2" w:rsidP="00C37BAA">
      <w:pPr>
        <w:jc w:val="center"/>
        <w:rPr>
          <w:b/>
          <w:bCs/>
        </w:rPr>
      </w:pPr>
      <w:r>
        <w:rPr>
          <w:b/>
          <w:bCs/>
        </w:rPr>
        <w:t>Q(c)</w:t>
      </w:r>
      <w:r w:rsidR="00C37BAA" w:rsidRPr="001C2834">
        <w:rPr>
          <w:b/>
          <w:bCs/>
        </w:rPr>
        <w:t xml:space="preserve"> </w:t>
      </w:r>
      <w:r w:rsidR="00C37BAA">
        <w:rPr>
          <w:b/>
          <w:bCs/>
        </w:rPr>
        <w:t>–</w:t>
      </w:r>
      <w:r w:rsidR="00C37BAA" w:rsidRPr="001C2834">
        <w:rPr>
          <w:b/>
          <w:bCs/>
        </w:rPr>
        <w:t xml:space="preserve"> Lasso</w:t>
      </w:r>
      <w:r w:rsidR="00C37BAA">
        <w:rPr>
          <w:b/>
          <w:bCs/>
        </w:rPr>
        <w:t xml:space="preserve"> Regularisation</w:t>
      </w:r>
    </w:p>
    <w:p w14:paraId="48BF63C2" w14:textId="77777777" w:rsidR="00C37BAA" w:rsidRDefault="00C37BAA" w:rsidP="00C37BAA">
      <w:r>
        <w:t>We need to avoid overfitting of the data, so we need to introduce Lasso Regularisation. It adds a penalty to our gradient descent to overcome the problem of overfitting.</w:t>
      </w:r>
    </w:p>
    <w:p w14:paraId="7162DD9E" w14:textId="77777777" w:rsidR="00C37BAA" w:rsidRDefault="00C37BAA" w:rsidP="00C37BAA">
      <w:r>
        <w:t>It is almost the same as the RMSE graph part as above just we need to update the function for finding the weights and include a penalty term. We do it for the optimal K fold value which is 4.</w:t>
      </w:r>
    </w:p>
    <w:p w14:paraId="78DCF5EC" w14:textId="77777777" w:rsidR="00C37BAA" w:rsidRDefault="00C37BAA" w:rsidP="00C37BAA">
      <w:r w:rsidRPr="006E5D9A">
        <w:rPr>
          <w:noProof/>
        </w:rPr>
        <w:drawing>
          <wp:inline distT="0" distB="0" distL="0" distR="0" wp14:anchorId="67EC2DD5" wp14:editId="1C6B7491">
            <wp:extent cx="4922520" cy="1935522"/>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26338" cy="1937023"/>
                    </a:xfrm>
                    <a:prstGeom prst="rect">
                      <a:avLst/>
                    </a:prstGeom>
                  </pic:spPr>
                </pic:pic>
              </a:graphicData>
            </a:graphic>
          </wp:inline>
        </w:drawing>
      </w:r>
    </w:p>
    <w:p w14:paraId="4FD364EE" w14:textId="77777777" w:rsidR="00C37BAA" w:rsidRDefault="00C37BAA" w:rsidP="00C37BAA">
      <w:r>
        <w:lastRenderedPageBreak/>
        <w:t>Now we just run the K-Fold which calls the gradient descent.</w:t>
      </w:r>
    </w:p>
    <w:p w14:paraId="7BD3E496" w14:textId="77777777" w:rsidR="00C37BAA" w:rsidRPr="00CB3C10" w:rsidRDefault="00C37BAA" w:rsidP="00C37BAA">
      <w:pPr>
        <w:rPr>
          <w:b/>
          <w:bCs/>
        </w:rPr>
      </w:pPr>
      <w:r w:rsidRPr="00CB3C10">
        <w:rPr>
          <w:b/>
          <w:bCs/>
        </w:rPr>
        <w:t>The results that we obtain are as follows</w:t>
      </w:r>
    </w:p>
    <w:p w14:paraId="0AF53E70" w14:textId="77777777" w:rsidR="00C37BAA" w:rsidRPr="00A142FF" w:rsidRDefault="00C37BAA" w:rsidP="00C37BAA">
      <w:r w:rsidRPr="00732B69">
        <w:rPr>
          <w:noProof/>
        </w:rPr>
        <w:drawing>
          <wp:inline distT="0" distB="0" distL="0" distR="0" wp14:anchorId="28CBF5AE" wp14:editId="339CE37C">
            <wp:extent cx="4000847" cy="3505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00847" cy="350550"/>
                    </a:xfrm>
                    <a:prstGeom prst="rect">
                      <a:avLst/>
                    </a:prstGeom>
                  </pic:spPr>
                </pic:pic>
              </a:graphicData>
            </a:graphic>
          </wp:inline>
        </w:drawing>
      </w:r>
    </w:p>
    <w:p w14:paraId="7D69108C" w14:textId="77777777" w:rsidR="00C37BAA" w:rsidRPr="001C2834" w:rsidRDefault="00C37BAA" w:rsidP="00C37BAA">
      <w:pPr>
        <w:rPr>
          <w:b/>
          <w:bCs/>
        </w:rPr>
      </w:pPr>
      <w:r w:rsidRPr="00732B69">
        <w:rPr>
          <w:noProof/>
        </w:rPr>
        <w:drawing>
          <wp:inline distT="0" distB="0" distL="0" distR="0" wp14:anchorId="24CFECA2" wp14:editId="57B5BB7F">
            <wp:extent cx="5174428" cy="3406435"/>
            <wp:effectExtent l="0" t="0" r="7620" b="3810"/>
            <wp:docPr id="45" name="Picture 4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graphical user interface&#10;&#10;Description automatically generated"/>
                    <pic:cNvPicPr/>
                  </pic:nvPicPr>
                  <pic:blipFill>
                    <a:blip r:embed="rId27"/>
                    <a:stretch>
                      <a:fillRect/>
                    </a:stretch>
                  </pic:blipFill>
                  <pic:spPr>
                    <a:xfrm>
                      <a:off x="0" y="0"/>
                      <a:ext cx="5174428" cy="3406435"/>
                    </a:xfrm>
                    <a:prstGeom prst="rect">
                      <a:avLst/>
                    </a:prstGeom>
                  </pic:spPr>
                </pic:pic>
              </a:graphicData>
            </a:graphic>
          </wp:inline>
        </w:drawing>
      </w:r>
    </w:p>
    <w:p w14:paraId="42ACBE19" w14:textId="77777777" w:rsidR="00C37BAA" w:rsidRPr="00C44CD6" w:rsidRDefault="00C37BAA" w:rsidP="00C37BAA"/>
    <w:p w14:paraId="355772D7" w14:textId="77777777" w:rsidR="00C37BAA" w:rsidRDefault="00C37BAA" w:rsidP="00C37BAA"/>
    <w:p w14:paraId="76DD73C6" w14:textId="62BF27D5" w:rsidR="00C37BAA" w:rsidRDefault="00C27DA2" w:rsidP="00C37BAA">
      <w:pPr>
        <w:jc w:val="center"/>
        <w:rPr>
          <w:b/>
          <w:bCs/>
        </w:rPr>
      </w:pPr>
      <w:r>
        <w:rPr>
          <w:b/>
          <w:bCs/>
        </w:rPr>
        <w:t>Q(c)</w:t>
      </w:r>
      <w:r w:rsidR="00C37BAA" w:rsidRPr="008A6DC1">
        <w:rPr>
          <w:b/>
          <w:bCs/>
        </w:rPr>
        <w:t>- Ridge</w:t>
      </w:r>
      <w:r w:rsidR="00CB3C10">
        <w:rPr>
          <w:b/>
          <w:bCs/>
        </w:rPr>
        <w:t xml:space="preserve"> Regularisation</w:t>
      </w:r>
    </w:p>
    <w:p w14:paraId="28AF72AF" w14:textId="77777777" w:rsidR="00C37BAA" w:rsidRDefault="00C37BAA" w:rsidP="00C37BAA">
      <w:r>
        <w:t>Here also we need to do Regularisation to prevent overfitting only difference being that we use Ridge Regularisation Instead of Lasso Regularisation.</w:t>
      </w:r>
    </w:p>
    <w:p w14:paraId="6DCF71DF" w14:textId="77777777" w:rsidR="00C37BAA" w:rsidRDefault="00C37BAA" w:rsidP="00C37BAA">
      <w:r>
        <w:t xml:space="preserve">The only change in it from Lasso is the weight finding function which is given below. </w:t>
      </w:r>
    </w:p>
    <w:p w14:paraId="4A507118" w14:textId="77777777" w:rsidR="00C37BAA" w:rsidRDefault="00C37BAA" w:rsidP="00C37BAA">
      <w:r w:rsidRPr="00087CEF">
        <w:rPr>
          <w:noProof/>
        </w:rPr>
        <w:drawing>
          <wp:inline distT="0" distB="0" distL="0" distR="0" wp14:anchorId="71E6DD43" wp14:editId="40C34348">
            <wp:extent cx="5731510" cy="1323975"/>
            <wp:effectExtent l="0" t="0" r="254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323975"/>
                    </a:xfrm>
                    <a:prstGeom prst="rect">
                      <a:avLst/>
                    </a:prstGeom>
                  </pic:spPr>
                </pic:pic>
              </a:graphicData>
            </a:graphic>
          </wp:inline>
        </w:drawing>
      </w:r>
    </w:p>
    <w:p w14:paraId="59207989" w14:textId="253C2E80" w:rsidR="00CB3C10" w:rsidRDefault="00C37BAA" w:rsidP="00C37BAA">
      <w:r>
        <w:t>Rest everything remains the same. We do it for K fold value of 4.</w:t>
      </w:r>
    </w:p>
    <w:p w14:paraId="28C00AD7" w14:textId="77777777" w:rsidR="00CB3C10" w:rsidRDefault="00CB3C10" w:rsidP="00C37BAA"/>
    <w:p w14:paraId="46ED112E" w14:textId="77777777" w:rsidR="00CB3C10" w:rsidRDefault="00CB3C10" w:rsidP="00C37BAA">
      <w:pPr>
        <w:rPr>
          <w:b/>
          <w:bCs/>
        </w:rPr>
      </w:pPr>
    </w:p>
    <w:p w14:paraId="455684B4" w14:textId="77777777" w:rsidR="00CB3C10" w:rsidRDefault="00CB3C10" w:rsidP="00C37BAA">
      <w:pPr>
        <w:rPr>
          <w:b/>
          <w:bCs/>
        </w:rPr>
      </w:pPr>
    </w:p>
    <w:p w14:paraId="6FAB3F71" w14:textId="0FB8F332" w:rsidR="00C37BAA" w:rsidRPr="00CB3C10" w:rsidRDefault="00C37BAA" w:rsidP="00C37BAA">
      <w:pPr>
        <w:rPr>
          <w:b/>
          <w:bCs/>
        </w:rPr>
      </w:pPr>
      <w:r w:rsidRPr="00CB3C10">
        <w:rPr>
          <w:b/>
          <w:bCs/>
        </w:rPr>
        <w:lastRenderedPageBreak/>
        <w:t>The results we obtain are as follows</w:t>
      </w:r>
    </w:p>
    <w:p w14:paraId="17ADC96A" w14:textId="77777777" w:rsidR="00C37BAA" w:rsidRDefault="00C37BAA" w:rsidP="00C37BAA">
      <w:r w:rsidRPr="00CC2E4D">
        <w:rPr>
          <w:noProof/>
        </w:rPr>
        <w:drawing>
          <wp:inline distT="0" distB="0" distL="0" distR="0" wp14:anchorId="1DF90962" wp14:editId="75E9C17A">
            <wp:extent cx="4237087" cy="396274"/>
            <wp:effectExtent l="0" t="0" r="0" b="381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29"/>
                    <a:stretch>
                      <a:fillRect/>
                    </a:stretch>
                  </pic:blipFill>
                  <pic:spPr>
                    <a:xfrm>
                      <a:off x="0" y="0"/>
                      <a:ext cx="4237087" cy="396274"/>
                    </a:xfrm>
                    <a:prstGeom prst="rect">
                      <a:avLst/>
                    </a:prstGeom>
                  </pic:spPr>
                </pic:pic>
              </a:graphicData>
            </a:graphic>
          </wp:inline>
        </w:drawing>
      </w:r>
    </w:p>
    <w:p w14:paraId="0114A8A0" w14:textId="77777777" w:rsidR="00C37BAA" w:rsidRDefault="00C37BAA" w:rsidP="00C37BAA">
      <w:r w:rsidRPr="00CC2E4D">
        <w:rPr>
          <w:noProof/>
        </w:rPr>
        <w:drawing>
          <wp:inline distT="0" distB="0" distL="0" distR="0" wp14:anchorId="23B04D19" wp14:editId="3D8A8196">
            <wp:extent cx="4381880" cy="3337849"/>
            <wp:effectExtent l="0" t="0" r="0" b="0"/>
            <wp:docPr id="47" name="Picture 47" descr="A picture containing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line chart&#10;&#10;Description automatically generated"/>
                    <pic:cNvPicPr/>
                  </pic:nvPicPr>
                  <pic:blipFill>
                    <a:blip r:embed="rId30"/>
                    <a:stretch>
                      <a:fillRect/>
                    </a:stretch>
                  </pic:blipFill>
                  <pic:spPr>
                    <a:xfrm>
                      <a:off x="0" y="0"/>
                      <a:ext cx="4381880" cy="3337849"/>
                    </a:xfrm>
                    <a:prstGeom prst="rect">
                      <a:avLst/>
                    </a:prstGeom>
                  </pic:spPr>
                </pic:pic>
              </a:graphicData>
            </a:graphic>
          </wp:inline>
        </w:drawing>
      </w:r>
    </w:p>
    <w:p w14:paraId="1095AFAF" w14:textId="77777777" w:rsidR="00C37BAA" w:rsidRPr="00087CEF" w:rsidRDefault="00C37BAA" w:rsidP="00C37BAA">
      <w:pPr>
        <w:jc w:val="center"/>
        <w:rPr>
          <w:b/>
          <w:bCs/>
        </w:rPr>
      </w:pPr>
    </w:p>
    <w:p w14:paraId="598190D5" w14:textId="77777777" w:rsidR="00C37BAA" w:rsidRPr="00087CEF" w:rsidRDefault="00C37BAA" w:rsidP="00C37BAA">
      <w:pPr>
        <w:jc w:val="center"/>
        <w:rPr>
          <w:b/>
          <w:bCs/>
        </w:rPr>
      </w:pPr>
      <w:proofErr w:type="gramStart"/>
      <w:r w:rsidRPr="00087CEF">
        <w:rPr>
          <w:b/>
          <w:bCs/>
        </w:rPr>
        <w:t>Final Conclusion</w:t>
      </w:r>
      <w:proofErr w:type="gramEnd"/>
      <w:r w:rsidRPr="00087CEF">
        <w:rPr>
          <w:b/>
          <w:bCs/>
        </w:rPr>
        <w:t xml:space="preserve"> for Regularisation</w:t>
      </w:r>
    </w:p>
    <w:p w14:paraId="5A9E32ED" w14:textId="77777777" w:rsidR="00C37BAA" w:rsidRDefault="00C37BAA" w:rsidP="00C37BAA">
      <w:r>
        <w:t xml:space="preserve">The loss obtained using Lasso Regularisation was </w:t>
      </w:r>
      <w:r w:rsidRPr="006F3F58">
        <w:t>9.482575150894062</w:t>
      </w:r>
    </w:p>
    <w:p w14:paraId="021493B4" w14:textId="77777777" w:rsidR="00C37BAA" w:rsidRDefault="00C37BAA" w:rsidP="00C37BAA">
      <w:r>
        <w:t xml:space="preserve">The loss obtained using the Ridge Regularisation was </w:t>
      </w:r>
      <w:r w:rsidRPr="007610AD">
        <w:t>9.468179472017612</w:t>
      </w:r>
    </w:p>
    <w:p w14:paraId="6A731F8E" w14:textId="77777777" w:rsidR="00C37BAA" w:rsidRDefault="00C37BAA" w:rsidP="00C37BAA">
      <w:r>
        <w:t xml:space="preserve">The loss obtained without the regularisation is </w:t>
      </w:r>
      <w:r w:rsidRPr="00461B96">
        <w:t>9.793230561567986</w:t>
      </w:r>
    </w:p>
    <w:p w14:paraId="0A6A9F11" w14:textId="10D0A1A5" w:rsidR="00C37BAA" w:rsidRDefault="00C37BAA" w:rsidP="00C37BAA">
      <w:r>
        <w:t xml:space="preserve">Hence, we can see that regularisation does help us decrease the error. We also see that the performance of the </w:t>
      </w:r>
      <w:r w:rsidR="00CB3C10">
        <w:t>Ridge</w:t>
      </w:r>
      <w:r>
        <w:t xml:space="preserve"> is slightly better than the </w:t>
      </w:r>
      <w:r w:rsidR="00CB3C10">
        <w:t>Lasso</w:t>
      </w:r>
      <w:r>
        <w:t xml:space="preserve"> Regularisation.</w:t>
      </w:r>
    </w:p>
    <w:p w14:paraId="2ED5F2CF" w14:textId="60D0CE0F" w:rsidR="00CB3C10" w:rsidRDefault="00CB3C10" w:rsidP="00C37BAA"/>
    <w:p w14:paraId="457DEDA4" w14:textId="77777777" w:rsidR="00CB3C10" w:rsidRDefault="00CB3C10" w:rsidP="00C37BAA"/>
    <w:p w14:paraId="3B64AA20" w14:textId="0FA792DB" w:rsidR="00C37BAA" w:rsidRDefault="00C27DA2" w:rsidP="00C37BAA">
      <w:pPr>
        <w:jc w:val="center"/>
        <w:rPr>
          <w:b/>
          <w:bCs/>
        </w:rPr>
      </w:pPr>
      <w:r>
        <w:rPr>
          <w:b/>
          <w:bCs/>
        </w:rPr>
        <w:t>Q(d)-</w:t>
      </w:r>
      <w:r w:rsidR="00C37BAA">
        <w:rPr>
          <w:b/>
          <w:bCs/>
        </w:rPr>
        <w:t xml:space="preserve"> Normal Equation</w:t>
      </w:r>
    </w:p>
    <w:p w14:paraId="1FDF66DE" w14:textId="37D0619A" w:rsidR="00C37BAA" w:rsidRDefault="00C37BAA" w:rsidP="00C37BAA">
      <w:r>
        <w:t xml:space="preserve">We can </w:t>
      </w:r>
      <w:r>
        <w:t>use</w:t>
      </w:r>
      <w:r>
        <w:t xml:space="preserve"> the normal equation instead of gradient descent which will give more accurate answers but will be more computationally expensive. </w:t>
      </w:r>
    </w:p>
    <w:p w14:paraId="587A12F0" w14:textId="77777777" w:rsidR="00C37BAA" w:rsidRDefault="00C37BAA" w:rsidP="00C37BAA">
      <w:r>
        <w:t>The normal equation to minimise the cost function and get the most optimal parameters is</w:t>
      </w:r>
    </w:p>
    <w:p w14:paraId="5E35552E" w14:textId="77777777" w:rsidR="00C37BAA" w:rsidRDefault="00C37BAA" w:rsidP="00C37BAA">
      <w:r w:rsidRPr="00EF4226">
        <w:rPr>
          <w:noProof/>
        </w:rPr>
        <w:drawing>
          <wp:inline distT="0" distB="0" distL="0" distR="0" wp14:anchorId="059A389A" wp14:editId="087A2F03">
            <wp:extent cx="1341236" cy="281964"/>
            <wp:effectExtent l="0" t="0" r="0"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341236" cy="281964"/>
                    </a:xfrm>
                    <a:prstGeom prst="rect">
                      <a:avLst/>
                    </a:prstGeom>
                  </pic:spPr>
                </pic:pic>
              </a:graphicData>
            </a:graphic>
          </wp:inline>
        </w:drawing>
      </w:r>
    </w:p>
    <w:p w14:paraId="3F11B74D" w14:textId="77777777" w:rsidR="00C37BAA" w:rsidRDefault="00C37BAA" w:rsidP="00C37BAA">
      <w:r>
        <w:t>The procedure is same as above just in K-Fold we have removed the gradient descent and implemented the following function to get the optimal value for the parameters</w:t>
      </w:r>
    </w:p>
    <w:p w14:paraId="25B1ECE6" w14:textId="77777777" w:rsidR="00C37BAA" w:rsidRDefault="00C37BAA" w:rsidP="00C37BAA">
      <w:r>
        <w:t>The following function calculates the two terms in the above equation except the output y</w:t>
      </w:r>
    </w:p>
    <w:p w14:paraId="35DA0AEC" w14:textId="77777777" w:rsidR="00C37BAA" w:rsidRDefault="00C37BAA" w:rsidP="00C37BAA">
      <w:r w:rsidRPr="00303F2C">
        <w:rPr>
          <w:noProof/>
        </w:rPr>
        <w:lastRenderedPageBreak/>
        <w:drawing>
          <wp:inline distT="0" distB="0" distL="0" distR="0" wp14:anchorId="526A2901" wp14:editId="4DB3FDEE">
            <wp:extent cx="5067739" cy="1044030"/>
            <wp:effectExtent l="0" t="0" r="0" b="3810"/>
            <wp:docPr id="73" name="Picture 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Text&#10;&#10;Description automatically generated"/>
                    <pic:cNvPicPr/>
                  </pic:nvPicPr>
                  <pic:blipFill>
                    <a:blip r:embed="rId32"/>
                    <a:stretch>
                      <a:fillRect/>
                    </a:stretch>
                  </pic:blipFill>
                  <pic:spPr>
                    <a:xfrm>
                      <a:off x="0" y="0"/>
                      <a:ext cx="5067739" cy="1044030"/>
                    </a:xfrm>
                    <a:prstGeom prst="rect">
                      <a:avLst/>
                    </a:prstGeom>
                  </pic:spPr>
                </pic:pic>
              </a:graphicData>
            </a:graphic>
          </wp:inline>
        </w:drawing>
      </w:r>
    </w:p>
    <w:p w14:paraId="08E1D1A2" w14:textId="77777777" w:rsidR="00C37BAA" w:rsidRDefault="00C37BAA" w:rsidP="00C37BAA">
      <w:r>
        <w:t>Now we take the dot product of the final term from above with the output</w:t>
      </w:r>
    </w:p>
    <w:p w14:paraId="5A33FBC8" w14:textId="77777777" w:rsidR="00C37BAA" w:rsidRDefault="00C37BAA" w:rsidP="00C37BAA">
      <w:r w:rsidRPr="00AC1259">
        <w:rPr>
          <w:noProof/>
        </w:rPr>
        <w:drawing>
          <wp:inline distT="0" distB="0" distL="0" distR="0" wp14:anchorId="0D2162E3" wp14:editId="54DB669F">
            <wp:extent cx="5731510" cy="505460"/>
            <wp:effectExtent l="0" t="0" r="2540" b="889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505460"/>
                    </a:xfrm>
                    <a:prstGeom prst="rect">
                      <a:avLst/>
                    </a:prstGeom>
                  </pic:spPr>
                </pic:pic>
              </a:graphicData>
            </a:graphic>
          </wp:inline>
        </w:drawing>
      </w:r>
    </w:p>
    <w:p w14:paraId="174F0FE2" w14:textId="77777777" w:rsidR="00C37BAA" w:rsidRDefault="00C37BAA" w:rsidP="00C37BAA">
      <w:r>
        <w:t>We have taken the optimal K-Fold to be 4.</w:t>
      </w:r>
    </w:p>
    <w:p w14:paraId="4F211DFA" w14:textId="77777777" w:rsidR="00C37BAA" w:rsidRDefault="00C37BAA" w:rsidP="00C37BAA"/>
    <w:p w14:paraId="4487E799" w14:textId="77777777" w:rsidR="00C37BAA" w:rsidRPr="00CB3C10" w:rsidRDefault="00C37BAA" w:rsidP="00C37BAA">
      <w:pPr>
        <w:rPr>
          <w:b/>
          <w:bCs/>
        </w:rPr>
      </w:pPr>
      <w:r w:rsidRPr="00CB3C10">
        <w:rPr>
          <w:b/>
          <w:bCs/>
        </w:rPr>
        <w:t>The results obtained are given below</w:t>
      </w:r>
    </w:p>
    <w:p w14:paraId="2CCCA203" w14:textId="77777777" w:rsidR="00C37BAA" w:rsidRDefault="00C37BAA" w:rsidP="00C37BAA">
      <w:r w:rsidRPr="001C327E">
        <w:rPr>
          <w:noProof/>
        </w:rPr>
        <w:drawing>
          <wp:inline distT="0" distB="0" distL="0" distR="0" wp14:anchorId="7FFCB886" wp14:editId="1D3FF9EC">
            <wp:extent cx="5731510" cy="374015"/>
            <wp:effectExtent l="0" t="0" r="2540" b="698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374015"/>
                    </a:xfrm>
                    <a:prstGeom prst="rect">
                      <a:avLst/>
                    </a:prstGeom>
                  </pic:spPr>
                </pic:pic>
              </a:graphicData>
            </a:graphic>
          </wp:inline>
        </w:drawing>
      </w:r>
    </w:p>
    <w:p w14:paraId="61890FA0" w14:textId="6229647C" w:rsidR="00C37BAA" w:rsidRDefault="00C37BAA" w:rsidP="0017461A"/>
    <w:p w14:paraId="6900D072" w14:textId="5F4998BA" w:rsidR="00C37BAA" w:rsidRDefault="00C37BAA" w:rsidP="0017461A"/>
    <w:p w14:paraId="25750651" w14:textId="158016BD" w:rsidR="00C37BAA" w:rsidRDefault="00C37BAA" w:rsidP="0017461A"/>
    <w:p w14:paraId="6DF504CF" w14:textId="6BC66338" w:rsidR="00C37BAA" w:rsidRDefault="00C37BAA" w:rsidP="0017461A"/>
    <w:p w14:paraId="34D95C72" w14:textId="11BC5A0F" w:rsidR="00C37BAA" w:rsidRDefault="00C37BAA" w:rsidP="0017461A"/>
    <w:p w14:paraId="01D7A05C" w14:textId="482F91A8" w:rsidR="00C37BAA" w:rsidRDefault="00C37BAA" w:rsidP="0017461A"/>
    <w:p w14:paraId="63F3C8A0" w14:textId="1A6496DE" w:rsidR="00C37BAA" w:rsidRDefault="00C37BAA" w:rsidP="0017461A"/>
    <w:p w14:paraId="1FFC75FA" w14:textId="77777777" w:rsidR="00C37BAA" w:rsidRDefault="00C37BAA" w:rsidP="0017461A"/>
    <w:p w14:paraId="53B0C8EF" w14:textId="77777777" w:rsidR="00C37BAA" w:rsidRDefault="00C37BAA" w:rsidP="00C73C1F">
      <w:pPr>
        <w:jc w:val="center"/>
      </w:pPr>
    </w:p>
    <w:p w14:paraId="293136A7" w14:textId="77777777" w:rsidR="00C37BAA" w:rsidRDefault="00C37BAA" w:rsidP="00C73C1F">
      <w:pPr>
        <w:jc w:val="center"/>
      </w:pPr>
    </w:p>
    <w:p w14:paraId="2AE55A53" w14:textId="6458E48C" w:rsidR="00C37BAA" w:rsidRDefault="00C37BAA" w:rsidP="00CB3C10"/>
    <w:p w14:paraId="4144BA3C" w14:textId="04A95CD4" w:rsidR="00C27DA2" w:rsidRDefault="00C27DA2" w:rsidP="00CB3C10"/>
    <w:p w14:paraId="705ADA00" w14:textId="686A198C" w:rsidR="00C27DA2" w:rsidRDefault="00C27DA2" w:rsidP="00CB3C10"/>
    <w:p w14:paraId="49631143" w14:textId="789A0569" w:rsidR="00C27DA2" w:rsidRDefault="00C27DA2" w:rsidP="00CB3C10"/>
    <w:p w14:paraId="47CE97B0" w14:textId="5B9E0F3B" w:rsidR="00C27DA2" w:rsidRDefault="00C27DA2" w:rsidP="00CB3C10"/>
    <w:p w14:paraId="59BB3189" w14:textId="7D682C35" w:rsidR="00C27DA2" w:rsidRDefault="00C27DA2" w:rsidP="00CB3C10"/>
    <w:p w14:paraId="2074EC7C" w14:textId="40A11502" w:rsidR="00C27DA2" w:rsidRDefault="00C27DA2" w:rsidP="00CB3C10"/>
    <w:p w14:paraId="7EAFBDE5" w14:textId="37150808" w:rsidR="00C27DA2" w:rsidRDefault="00C27DA2" w:rsidP="00CB3C10"/>
    <w:p w14:paraId="3CE1EEE7" w14:textId="77777777" w:rsidR="00C27DA2" w:rsidRDefault="00C27DA2" w:rsidP="00CB3C10"/>
    <w:p w14:paraId="53B5DFA1" w14:textId="7A6734EE" w:rsidR="00FB5A9D" w:rsidRPr="00C37BAA" w:rsidRDefault="00C37BAA" w:rsidP="00C73C1F">
      <w:pPr>
        <w:jc w:val="center"/>
        <w:rPr>
          <w:b/>
          <w:bCs/>
          <w:color w:val="FF0000"/>
          <w:sz w:val="24"/>
          <w:szCs w:val="24"/>
        </w:rPr>
      </w:pPr>
      <w:r w:rsidRPr="00C37BAA">
        <w:rPr>
          <w:b/>
          <w:bCs/>
          <w:color w:val="FF0000"/>
          <w:sz w:val="24"/>
          <w:szCs w:val="24"/>
        </w:rPr>
        <w:lastRenderedPageBreak/>
        <w:t>Section C</w:t>
      </w:r>
    </w:p>
    <w:p w14:paraId="579F5DD0" w14:textId="5CCF7909" w:rsidR="00C73C1F" w:rsidRPr="001B79BD" w:rsidRDefault="001B79BD" w:rsidP="00C73C1F">
      <w:pPr>
        <w:jc w:val="center"/>
        <w:rPr>
          <w:b/>
          <w:bCs/>
        </w:rPr>
      </w:pPr>
      <w:r w:rsidRPr="001B79BD">
        <w:rPr>
          <w:b/>
          <w:bCs/>
        </w:rPr>
        <w:t>Q(a)</w:t>
      </w:r>
    </w:p>
    <w:p w14:paraId="0D6BE538" w14:textId="26406462" w:rsidR="00C73C1F" w:rsidRDefault="00C73C1F" w:rsidP="00C73C1F">
      <w:r>
        <w:t xml:space="preserve">Since we are making use of Libraries </w:t>
      </w:r>
      <w:r w:rsidR="004C3F97">
        <w:t>here,</w:t>
      </w:r>
      <w:r>
        <w:t xml:space="preserve"> we need to import all the relevant libraries like </w:t>
      </w:r>
      <w:proofErr w:type="spellStart"/>
      <w:r>
        <w:t>numpy</w:t>
      </w:r>
      <w:proofErr w:type="spellEnd"/>
      <w:r>
        <w:t xml:space="preserve">, </w:t>
      </w:r>
      <w:proofErr w:type="spellStart"/>
      <w:r>
        <w:t>matlplotlib</w:t>
      </w:r>
      <w:proofErr w:type="spellEnd"/>
      <w:r>
        <w:t>, seaborn and pandas.</w:t>
      </w:r>
    </w:p>
    <w:p w14:paraId="2556AC87" w14:textId="0F57BE29" w:rsidR="004C3F97" w:rsidRDefault="004C3F97" w:rsidP="00C73C1F">
      <w:r>
        <w:t xml:space="preserve">We then make a pandas </w:t>
      </w:r>
      <w:proofErr w:type="spellStart"/>
      <w:r>
        <w:t>dataframe</w:t>
      </w:r>
      <w:proofErr w:type="spellEnd"/>
      <w:r>
        <w:t xml:space="preserve"> from the given CSV Dataset file.</w:t>
      </w:r>
    </w:p>
    <w:p w14:paraId="3426EFB8" w14:textId="6BD38A52" w:rsidR="004C3F97" w:rsidRDefault="004C3F97" w:rsidP="00C73C1F">
      <w:r>
        <w:t>We then make a histogram and line plot according to the ‘CLASS” column of the given dataset</w:t>
      </w:r>
    </w:p>
    <w:p w14:paraId="10A144F2" w14:textId="76935637" w:rsidR="004C3F97" w:rsidRDefault="004C3F97" w:rsidP="00C73C1F">
      <w:r w:rsidRPr="004C3F97">
        <w:rPr>
          <w:noProof/>
        </w:rPr>
        <w:drawing>
          <wp:inline distT="0" distB="0" distL="0" distR="0" wp14:anchorId="48C7E410" wp14:editId="4C005D3F">
            <wp:extent cx="2217247" cy="1733232"/>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29208" cy="1742582"/>
                    </a:xfrm>
                    <a:prstGeom prst="rect">
                      <a:avLst/>
                    </a:prstGeom>
                  </pic:spPr>
                </pic:pic>
              </a:graphicData>
            </a:graphic>
          </wp:inline>
        </w:drawing>
      </w:r>
      <w:r w:rsidRPr="004C3F97">
        <w:rPr>
          <w:noProof/>
        </w:rPr>
        <w:drawing>
          <wp:inline distT="0" distB="0" distL="0" distR="0" wp14:anchorId="0D5F63FC" wp14:editId="1FE1973B">
            <wp:extent cx="2499360" cy="1652067"/>
            <wp:effectExtent l="0" t="0" r="0" b="5715"/>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36"/>
                    <a:stretch>
                      <a:fillRect/>
                    </a:stretch>
                  </pic:blipFill>
                  <pic:spPr>
                    <a:xfrm>
                      <a:off x="0" y="0"/>
                      <a:ext cx="2520734" cy="1666195"/>
                    </a:xfrm>
                    <a:prstGeom prst="rect">
                      <a:avLst/>
                    </a:prstGeom>
                  </pic:spPr>
                </pic:pic>
              </a:graphicData>
            </a:graphic>
          </wp:inline>
        </w:drawing>
      </w:r>
    </w:p>
    <w:p w14:paraId="308D75BF" w14:textId="77777777" w:rsidR="00C73C1F" w:rsidRPr="00C73C1F" w:rsidRDefault="00C73C1F" w:rsidP="00C73C1F"/>
    <w:p w14:paraId="78D8AB45" w14:textId="18828341" w:rsidR="00C73C1F" w:rsidRDefault="00303C21" w:rsidP="00303C21">
      <w:r>
        <w:t>We then plot the histogram of all the other columns in the dataset</w:t>
      </w:r>
    </w:p>
    <w:p w14:paraId="61F21580" w14:textId="0FC912D3" w:rsidR="00303C21" w:rsidRDefault="00303C21" w:rsidP="00303C21">
      <w:pPr>
        <w:jc w:val="center"/>
      </w:pPr>
      <w:r w:rsidRPr="00303C21">
        <w:rPr>
          <w:noProof/>
        </w:rPr>
        <w:drawing>
          <wp:inline distT="0" distB="0" distL="0" distR="0" wp14:anchorId="5209C8E0" wp14:editId="08D934BE">
            <wp:extent cx="3124200" cy="304706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138775" cy="3061276"/>
                    </a:xfrm>
                    <a:prstGeom prst="rect">
                      <a:avLst/>
                    </a:prstGeom>
                  </pic:spPr>
                </pic:pic>
              </a:graphicData>
            </a:graphic>
          </wp:inline>
        </w:drawing>
      </w:r>
    </w:p>
    <w:p w14:paraId="2FE3EC2A" w14:textId="774FA324" w:rsidR="00303C21" w:rsidRDefault="00532B94" w:rsidP="00532B94">
      <w:pPr>
        <w:rPr>
          <w:b/>
          <w:bCs/>
        </w:rPr>
      </w:pPr>
      <w:r>
        <w:rPr>
          <w:b/>
          <w:bCs/>
        </w:rPr>
        <w:t>Analysis from the Data</w:t>
      </w:r>
    </w:p>
    <w:p w14:paraId="45328786" w14:textId="2D778AB7" w:rsidR="00532B94" w:rsidRDefault="00532B94" w:rsidP="00532B94">
      <w:r>
        <w:t>We can see that</w:t>
      </w:r>
    </w:p>
    <w:p w14:paraId="5E115A02" w14:textId="664CB5E6" w:rsidR="00532B94" w:rsidRDefault="00532B94" w:rsidP="00532B94">
      <w:pPr>
        <w:pStyle w:val="ListParagraph"/>
        <w:numPr>
          <w:ilvl w:val="0"/>
          <w:numId w:val="1"/>
        </w:numPr>
      </w:pPr>
      <w:r>
        <w:t>Most Number of beans have a major axis length of around 250 and minor axis length of around 190.</w:t>
      </w:r>
    </w:p>
    <w:p w14:paraId="27EB18C4" w14:textId="3D9C9966" w:rsidR="00532B94" w:rsidRDefault="00532B94" w:rsidP="00532B94">
      <w:pPr>
        <w:pStyle w:val="ListParagraph"/>
        <w:numPr>
          <w:ilvl w:val="0"/>
          <w:numId w:val="1"/>
        </w:numPr>
      </w:pPr>
      <w:r>
        <w:t>Area of around 42000 is the most common area</w:t>
      </w:r>
    </w:p>
    <w:p w14:paraId="3BB5AF34" w14:textId="570D4185" w:rsidR="00532B94" w:rsidRPr="00532B94" w:rsidRDefault="00532B94" w:rsidP="00532B94">
      <w:pPr>
        <w:pStyle w:val="ListParagraph"/>
        <w:numPr>
          <w:ilvl w:val="0"/>
          <w:numId w:val="1"/>
        </w:numPr>
      </w:pPr>
      <w:r>
        <w:t>Most number of beans belong to the class DERMASON and the least number of beans to the class BOMBAY</w:t>
      </w:r>
    </w:p>
    <w:p w14:paraId="39BC4463" w14:textId="026680FF" w:rsidR="00303C21" w:rsidRPr="00532B94" w:rsidRDefault="00532B94" w:rsidP="00303C21">
      <w:pPr>
        <w:jc w:val="center"/>
        <w:rPr>
          <w:b/>
          <w:bCs/>
        </w:rPr>
      </w:pPr>
      <w:r w:rsidRPr="00532B94">
        <w:rPr>
          <w:b/>
          <w:bCs/>
        </w:rPr>
        <w:lastRenderedPageBreak/>
        <w:t>Q</w:t>
      </w:r>
      <w:r w:rsidR="001B79BD">
        <w:rPr>
          <w:b/>
          <w:bCs/>
        </w:rPr>
        <w:t>(b)</w:t>
      </w:r>
    </w:p>
    <w:p w14:paraId="1AF9B4E7" w14:textId="21519A5B" w:rsidR="00532B94" w:rsidRDefault="00A0698D" w:rsidP="00532B94">
      <w:r>
        <w:t>Here we need to perform and Explanatory Data Analysis.</w:t>
      </w:r>
    </w:p>
    <w:p w14:paraId="6BEB3197" w14:textId="61EB2CB9" w:rsidR="00A0698D" w:rsidRDefault="00A0698D" w:rsidP="00532B94">
      <w:r>
        <w:t xml:space="preserve">We use df.info() to get the details about the dataset like number of columns, value types etc and </w:t>
      </w:r>
      <w:proofErr w:type="spellStart"/>
      <w:r>
        <w:t>df.describe</w:t>
      </w:r>
      <w:proofErr w:type="spellEnd"/>
      <w:r>
        <w:t xml:space="preserve">() to get the details like count, average, maximum and minimum etc for the all the columns. We also use </w:t>
      </w:r>
      <w:proofErr w:type="spellStart"/>
      <w:r>
        <w:t>df.shape</w:t>
      </w:r>
      <w:proofErr w:type="spellEnd"/>
      <w:r>
        <w:t>() to get the number of rows which is 13611 and number of columns which are 17 for our dataset.</w:t>
      </w:r>
    </w:p>
    <w:p w14:paraId="11ACF827" w14:textId="7783E723" w:rsidR="001638CD" w:rsidRDefault="001638CD" w:rsidP="00532B94">
      <w:r>
        <w:t>Now first we plot the histogram for each column. This helps us better visualise the frequency of values present in a column.</w:t>
      </w:r>
    </w:p>
    <w:p w14:paraId="1A472AF8" w14:textId="23A37A2C" w:rsidR="001638CD" w:rsidRDefault="001638CD" w:rsidP="001638CD">
      <w:pPr>
        <w:jc w:val="center"/>
      </w:pPr>
      <w:r>
        <w:rPr>
          <w:noProof/>
        </w:rPr>
        <w:drawing>
          <wp:inline distT="0" distB="0" distL="0" distR="0" wp14:anchorId="59D037C9" wp14:editId="5EF978FD">
            <wp:extent cx="2484544" cy="24231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91864" cy="2430299"/>
                    </a:xfrm>
                    <a:prstGeom prst="rect">
                      <a:avLst/>
                    </a:prstGeom>
                  </pic:spPr>
                </pic:pic>
              </a:graphicData>
            </a:graphic>
          </wp:inline>
        </w:drawing>
      </w:r>
    </w:p>
    <w:p w14:paraId="5192B1EA" w14:textId="03C0463D" w:rsidR="001638CD" w:rsidRDefault="001638CD" w:rsidP="001638CD">
      <w:pPr>
        <w:jc w:val="center"/>
      </w:pPr>
    </w:p>
    <w:p w14:paraId="086BF887" w14:textId="002C02B6" w:rsidR="00303C21" w:rsidRDefault="001638CD" w:rsidP="000C08B2">
      <w:pPr>
        <w:pStyle w:val="ListParagraph"/>
        <w:numPr>
          <w:ilvl w:val="0"/>
          <w:numId w:val="2"/>
        </w:numPr>
      </w:pPr>
      <w:r>
        <w:t xml:space="preserve">Now we plot a scatterplot </w:t>
      </w:r>
      <w:r w:rsidR="000C08B2">
        <w:t>between Area and Perimeter which better helps understand the relationship between the two and what area and perimeter is common in a class</w:t>
      </w:r>
    </w:p>
    <w:p w14:paraId="3370BA6A" w14:textId="74B86740" w:rsidR="000C08B2" w:rsidRDefault="000C08B2" w:rsidP="001638CD">
      <w:r w:rsidRPr="000C08B2">
        <w:rPr>
          <w:noProof/>
        </w:rPr>
        <w:drawing>
          <wp:inline distT="0" distB="0" distL="0" distR="0" wp14:anchorId="0333A68C" wp14:editId="6F88F8A9">
            <wp:extent cx="3787468" cy="2560542"/>
            <wp:effectExtent l="0" t="0" r="3810" b="0"/>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a:blip r:embed="rId39"/>
                    <a:stretch>
                      <a:fillRect/>
                    </a:stretch>
                  </pic:blipFill>
                  <pic:spPr>
                    <a:xfrm>
                      <a:off x="0" y="0"/>
                      <a:ext cx="3787468" cy="2560542"/>
                    </a:xfrm>
                    <a:prstGeom prst="rect">
                      <a:avLst/>
                    </a:prstGeom>
                  </pic:spPr>
                </pic:pic>
              </a:graphicData>
            </a:graphic>
          </wp:inline>
        </w:drawing>
      </w:r>
    </w:p>
    <w:p w14:paraId="615DFCC2" w14:textId="3741A944" w:rsidR="000C08B2" w:rsidRDefault="000C08B2" w:rsidP="001638CD">
      <w:r>
        <w:t>We observe that area is directly related to the perimeter and that the BOMBAY class tends to have the highest area and perimeter.</w:t>
      </w:r>
    </w:p>
    <w:p w14:paraId="6D07772F" w14:textId="7C0895BD" w:rsidR="000C08B2" w:rsidRDefault="000C08B2" w:rsidP="000C08B2"/>
    <w:p w14:paraId="70656C38" w14:textId="7DF58438" w:rsidR="000C08B2" w:rsidRDefault="000C08B2" w:rsidP="000C08B2"/>
    <w:p w14:paraId="4EDE5D7E" w14:textId="24DA90CE" w:rsidR="000C08B2" w:rsidRDefault="000C08B2" w:rsidP="000C08B2">
      <w:pPr>
        <w:pStyle w:val="ListParagraph"/>
        <w:numPr>
          <w:ilvl w:val="0"/>
          <w:numId w:val="2"/>
        </w:numPr>
      </w:pPr>
      <w:r>
        <w:lastRenderedPageBreak/>
        <w:t>We now make the Boxplots for Area and perimeter to check for the outliers in the data</w:t>
      </w:r>
    </w:p>
    <w:p w14:paraId="6FF1EC0D" w14:textId="77777777" w:rsidR="00C42EFD" w:rsidRDefault="00C42EFD" w:rsidP="00C42EFD">
      <w:pPr>
        <w:pStyle w:val="ListParagraph"/>
      </w:pPr>
    </w:p>
    <w:p w14:paraId="5A16D5FC" w14:textId="313C86C3" w:rsidR="000C08B2" w:rsidRDefault="00C42EFD" w:rsidP="000C08B2">
      <w:pPr>
        <w:pStyle w:val="ListParagraph"/>
      </w:pPr>
      <w:r w:rsidRPr="00C42EFD">
        <w:rPr>
          <w:noProof/>
        </w:rPr>
        <w:drawing>
          <wp:inline distT="0" distB="0" distL="0" distR="0" wp14:anchorId="2EB77003" wp14:editId="4E50F80F">
            <wp:extent cx="2080440" cy="1874682"/>
            <wp:effectExtent l="0" t="0" r="0" b="0"/>
            <wp:docPr id="7" name="Picture 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ox and whisker chart&#10;&#10;Description automatically generated"/>
                    <pic:cNvPicPr/>
                  </pic:nvPicPr>
                  <pic:blipFill>
                    <a:blip r:embed="rId40"/>
                    <a:stretch>
                      <a:fillRect/>
                    </a:stretch>
                  </pic:blipFill>
                  <pic:spPr>
                    <a:xfrm>
                      <a:off x="0" y="0"/>
                      <a:ext cx="2080440" cy="1874682"/>
                    </a:xfrm>
                    <a:prstGeom prst="rect">
                      <a:avLst/>
                    </a:prstGeom>
                  </pic:spPr>
                </pic:pic>
              </a:graphicData>
            </a:graphic>
          </wp:inline>
        </w:drawing>
      </w:r>
      <w:r w:rsidRPr="00C42EFD">
        <w:rPr>
          <w:noProof/>
        </w:rPr>
        <w:drawing>
          <wp:inline distT="0" distB="0" distL="0" distR="0" wp14:anchorId="7A0AC6D2" wp14:editId="5D306689">
            <wp:extent cx="2087880" cy="1813349"/>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1"/>
                    <a:stretch>
                      <a:fillRect/>
                    </a:stretch>
                  </pic:blipFill>
                  <pic:spPr>
                    <a:xfrm>
                      <a:off x="0" y="0"/>
                      <a:ext cx="2093717" cy="1818418"/>
                    </a:xfrm>
                    <a:prstGeom prst="rect">
                      <a:avLst/>
                    </a:prstGeom>
                  </pic:spPr>
                </pic:pic>
              </a:graphicData>
            </a:graphic>
          </wp:inline>
        </w:drawing>
      </w:r>
    </w:p>
    <w:p w14:paraId="6CC61C08" w14:textId="774AE2C7" w:rsidR="000C08B2" w:rsidRDefault="000C08B2" w:rsidP="001638CD"/>
    <w:p w14:paraId="527B201E" w14:textId="77777777" w:rsidR="00DA2C66" w:rsidRDefault="00DA2C66" w:rsidP="00DA2C66">
      <w:pPr>
        <w:pStyle w:val="ListParagraph"/>
        <w:numPr>
          <w:ilvl w:val="0"/>
          <w:numId w:val="2"/>
        </w:numPr>
      </w:pPr>
      <w:r>
        <w:t xml:space="preserve">We now plot a </w:t>
      </w:r>
      <w:proofErr w:type="spellStart"/>
      <w:r>
        <w:t>pairplot</w:t>
      </w:r>
      <w:proofErr w:type="spellEnd"/>
      <w:r>
        <w:t xml:space="preserve"> to given the pairwise correlation between of the columns using </w:t>
      </w:r>
      <w:r>
        <w:br/>
      </w:r>
      <w:proofErr w:type="spellStart"/>
      <w:proofErr w:type="gramStart"/>
      <w:r>
        <w:t>sns.pairplot</w:t>
      </w:r>
      <w:proofErr w:type="spellEnd"/>
      <w:proofErr w:type="gramEnd"/>
      <w:r>
        <w:t xml:space="preserve">() function. A high positive correlation means that the columns are highly positively related and a high negative correlation means that the columns are highly negatively related. The correlation can take values between [– 1,1] and a </w:t>
      </w:r>
      <w:proofErr w:type="gramStart"/>
      <w:r>
        <w:t>low absolute values</w:t>
      </w:r>
      <w:proofErr w:type="gramEnd"/>
      <w:r>
        <w:t xml:space="preserve"> indicates low correlation.</w:t>
      </w:r>
    </w:p>
    <w:p w14:paraId="203D536C" w14:textId="77777777" w:rsidR="004E5878" w:rsidRDefault="004E5878" w:rsidP="00DA2C66">
      <w:pPr>
        <w:pStyle w:val="ListParagraph"/>
      </w:pPr>
      <w:r w:rsidRPr="004E5878">
        <w:rPr>
          <w:noProof/>
        </w:rPr>
        <w:drawing>
          <wp:inline distT="0" distB="0" distL="0" distR="0" wp14:anchorId="1BDFA09B" wp14:editId="0F2AC7C1">
            <wp:extent cx="5731510" cy="289750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897505"/>
                    </a:xfrm>
                    <a:prstGeom prst="rect">
                      <a:avLst/>
                    </a:prstGeom>
                  </pic:spPr>
                </pic:pic>
              </a:graphicData>
            </a:graphic>
          </wp:inline>
        </w:drawing>
      </w:r>
    </w:p>
    <w:p w14:paraId="0EEAED3F" w14:textId="6B757367" w:rsidR="00DA2C66" w:rsidRDefault="00DA2C66" w:rsidP="004E5878">
      <w:pPr>
        <w:pStyle w:val="ListParagraph"/>
      </w:pPr>
    </w:p>
    <w:p w14:paraId="13D91C19" w14:textId="370BE8C4" w:rsidR="004E5878" w:rsidRDefault="004E5878" w:rsidP="004E5878">
      <w:pPr>
        <w:pStyle w:val="ListParagraph"/>
        <w:numPr>
          <w:ilvl w:val="0"/>
          <w:numId w:val="2"/>
        </w:numPr>
      </w:pPr>
      <w:r>
        <w:t xml:space="preserve">We now find the duplicate values in the dataset using </w:t>
      </w:r>
      <w:proofErr w:type="spellStart"/>
      <w:proofErr w:type="gramStart"/>
      <w:r>
        <w:t>df.duplicate</w:t>
      </w:r>
      <w:proofErr w:type="spellEnd"/>
      <w:proofErr w:type="gramEnd"/>
      <w:r>
        <w:t>() which turns out to be 68</w:t>
      </w:r>
    </w:p>
    <w:p w14:paraId="7E3C3BEC" w14:textId="5EED8623" w:rsidR="004E5878" w:rsidRDefault="004E5878" w:rsidP="004E5878">
      <w:pPr>
        <w:pStyle w:val="ListParagraph"/>
      </w:pPr>
      <w:r w:rsidRPr="004E5878">
        <w:rPr>
          <w:noProof/>
        </w:rPr>
        <w:drawing>
          <wp:inline distT="0" distB="0" distL="0" distR="0" wp14:anchorId="62241D95" wp14:editId="2EAF7E4C">
            <wp:extent cx="5731510" cy="775335"/>
            <wp:effectExtent l="0" t="0" r="254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775335"/>
                    </a:xfrm>
                    <a:prstGeom prst="rect">
                      <a:avLst/>
                    </a:prstGeom>
                  </pic:spPr>
                </pic:pic>
              </a:graphicData>
            </a:graphic>
          </wp:inline>
        </w:drawing>
      </w:r>
    </w:p>
    <w:p w14:paraId="593FCBDF" w14:textId="6C1AEE26" w:rsidR="004E5878" w:rsidRDefault="004E5878" w:rsidP="004E5878">
      <w:pPr>
        <w:pStyle w:val="ListParagraph"/>
        <w:numPr>
          <w:ilvl w:val="0"/>
          <w:numId w:val="2"/>
        </w:numPr>
      </w:pPr>
      <w:r>
        <w:t xml:space="preserve">We find the number of null values in the dataset using </w:t>
      </w:r>
      <w:proofErr w:type="spellStart"/>
      <w:r>
        <w:t>df.null</w:t>
      </w:r>
      <w:proofErr w:type="spellEnd"/>
      <w:r>
        <w:t>() which turns out to be 0</w:t>
      </w:r>
    </w:p>
    <w:p w14:paraId="602F12A7" w14:textId="0006ECC1" w:rsidR="004E5878" w:rsidRDefault="004E5878" w:rsidP="004E5878">
      <w:pPr>
        <w:pStyle w:val="ListParagraph"/>
      </w:pPr>
      <w:r w:rsidRPr="004E5878">
        <w:rPr>
          <w:noProof/>
        </w:rPr>
        <w:drawing>
          <wp:inline distT="0" distB="0" distL="0" distR="0" wp14:anchorId="6C52F339" wp14:editId="2E2C996E">
            <wp:extent cx="5731510" cy="679450"/>
            <wp:effectExtent l="0" t="0" r="254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679450"/>
                    </a:xfrm>
                    <a:prstGeom prst="rect">
                      <a:avLst/>
                    </a:prstGeom>
                  </pic:spPr>
                </pic:pic>
              </a:graphicData>
            </a:graphic>
          </wp:inline>
        </w:drawing>
      </w:r>
    </w:p>
    <w:p w14:paraId="24B548C9" w14:textId="59B601FD" w:rsidR="004E5878" w:rsidRDefault="004E5878" w:rsidP="004E5878">
      <w:pPr>
        <w:pStyle w:val="ListParagraph"/>
      </w:pPr>
    </w:p>
    <w:p w14:paraId="36772C84" w14:textId="191A9D2B" w:rsidR="004E5878" w:rsidRPr="00230E67" w:rsidRDefault="00230E67" w:rsidP="00230E67">
      <w:pPr>
        <w:rPr>
          <w:b/>
          <w:bCs/>
        </w:rPr>
      </w:pPr>
      <w:r w:rsidRPr="00230E67">
        <w:rPr>
          <w:b/>
          <w:bCs/>
        </w:rPr>
        <w:lastRenderedPageBreak/>
        <w:t>The analysis drawn from the data are</w:t>
      </w:r>
    </w:p>
    <w:p w14:paraId="4AB83F91" w14:textId="271593A0" w:rsidR="00230E67" w:rsidRPr="00D50843" w:rsidRDefault="00D50843" w:rsidP="00230E67">
      <w:pPr>
        <w:pStyle w:val="ListParagraph"/>
        <w:numPr>
          <w:ilvl w:val="0"/>
          <w:numId w:val="2"/>
        </w:numPr>
        <w:rPr>
          <w:b/>
          <w:bCs/>
        </w:rPr>
      </w:pPr>
      <w:r>
        <w:t xml:space="preserve">There are no null values in the dataset. </w:t>
      </w:r>
      <w:r w:rsidR="003B75AD">
        <w:t>So,</w:t>
      </w:r>
      <w:r>
        <w:t xml:space="preserve"> there are missing values</w:t>
      </w:r>
    </w:p>
    <w:p w14:paraId="14B9626F" w14:textId="7C2BDC68" w:rsidR="00D50843" w:rsidRPr="003B75AD" w:rsidRDefault="006E1D84" w:rsidP="00230E67">
      <w:pPr>
        <w:pStyle w:val="ListParagraph"/>
        <w:numPr>
          <w:ilvl w:val="0"/>
          <w:numId w:val="2"/>
        </w:numPr>
        <w:rPr>
          <w:b/>
          <w:bCs/>
        </w:rPr>
      </w:pPr>
      <w:r>
        <w:t xml:space="preserve">We can see that the DERMASON is the most abundant class while </w:t>
      </w:r>
      <w:r w:rsidR="003B75AD">
        <w:t>BOMBAY is the least abundant class</w:t>
      </w:r>
    </w:p>
    <w:p w14:paraId="3418EE8B" w14:textId="4E57BCE1" w:rsidR="003B75AD" w:rsidRPr="006511BF" w:rsidRDefault="003B75AD" w:rsidP="00230E67">
      <w:pPr>
        <w:pStyle w:val="ListParagraph"/>
        <w:numPr>
          <w:ilvl w:val="0"/>
          <w:numId w:val="2"/>
        </w:numPr>
        <w:rPr>
          <w:b/>
          <w:bCs/>
        </w:rPr>
      </w:pPr>
      <w:r>
        <w:t xml:space="preserve">BOMBAY </w:t>
      </w:r>
      <w:r w:rsidR="00A66F8D">
        <w:t xml:space="preserve">class has the highest area and perimeter while the </w:t>
      </w:r>
      <w:r w:rsidR="00504F36">
        <w:t>DERMASON class the lowest.</w:t>
      </w:r>
    </w:p>
    <w:p w14:paraId="5A722F03" w14:textId="75FE189F" w:rsidR="006511BF" w:rsidRPr="006511BF" w:rsidRDefault="006511BF" w:rsidP="00230E67">
      <w:pPr>
        <w:pStyle w:val="ListParagraph"/>
        <w:numPr>
          <w:ilvl w:val="0"/>
          <w:numId w:val="2"/>
        </w:numPr>
        <w:rPr>
          <w:b/>
          <w:bCs/>
        </w:rPr>
      </w:pPr>
      <w:r>
        <w:t>There are many outliers in the area and perimeter in the dataset</w:t>
      </w:r>
    </w:p>
    <w:p w14:paraId="3F86E7D6" w14:textId="11AD49C0" w:rsidR="006511BF" w:rsidRPr="002677E5" w:rsidRDefault="00775172" w:rsidP="00230E67">
      <w:pPr>
        <w:pStyle w:val="ListParagraph"/>
        <w:numPr>
          <w:ilvl w:val="0"/>
          <w:numId w:val="2"/>
        </w:numPr>
        <w:rPr>
          <w:b/>
          <w:bCs/>
        </w:rPr>
      </w:pPr>
      <w:r>
        <w:t xml:space="preserve">BOMBAY Class has high Major </w:t>
      </w:r>
      <w:r w:rsidR="00523AE9">
        <w:t>and Minor Axis length</w:t>
      </w:r>
      <w:r w:rsidR="00645E21">
        <w:t xml:space="preserve"> </w:t>
      </w:r>
      <w:r w:rsidR="00E22A0E">
        <w:t>and Minor Axis Length</w:t>
      </w:r>
      <w:r w:rsidR="00877209">
        <w:t>.</w:t>
      </w:r>
    </w:p>
    <w:p w14:paraId="4519EDE6" w14:textId="4AB570F0" w:rsidR="002677E5" w:rsidRPr="00362C11" w:rsidRDefault="002677E5" w:rsidP="00230E67">
      <w:pPr>
        <w:pStyle w:val="ListParagraph"/>
        <w:numPr>
          <w:ilvl w:val="0"/>
          <w:numId w:val="2"/>
        </w:numPr>
        <w:rPr>
          <w:b/>
          <w:bCs/>
        </w:rPr>
      </w:pPr>
      <w:proofErr w:type="spellStart"/>
      <w:r>
        <w:t>ConvexArea</w:t>
      </w:r>
      <w:proofErr w:type="spellEnd"/>
      <w:r>
        <w:t xml:space="preserve"> and Area have a direct </w:t>
      </w:r>
      <w:r w:rsidR="00314A6A">
        <w:t>correla</w:t>
      </w:r>
      <w:r w:rsidR="007B3279">
        <w:t xml:space="preserve">tion. </w:t>
      </w:r>
      <w:r w:rsidR="001B79BD">
        <w:t>i.e.,</w:t>
      </w:r>
      <w:r w:rsidR="007B3279">
        <w:t xml:space="preserve"> As </w:t>
      </w:r>
      <w:proofErr w:type="spellStart"/>
      <w:r w:rsidR="007B3279">
        <w:t>ConvexArea</w:t>
      </w:r>
      <w:proofErr w:type="spellEnd"/>
      <w:r w:rsidR="007B3279">
        <w:t xml:space="preserve"> increases the </w:t>
      </w:r>
      <w:r w:rsidR="001756D2">
        <w:t>Area increases.</w:t>
      </w:r>
    </w:p>
    <w:p w14:paraId="49E4F67C" w14:textId="77777777" w:rsidR="00362C11" w:rsidRDefault="00362C11" w:rsidP="00362C11">
      <w:pPr>
        <w:rPr>
          <w:b/>
          <w:bCs/>
        </w:rPr>
      </w:pPr>
    </w:p>
    <w:p w14:paraId="3C4000A3" w14:textId="4B00014F" w:rsidR="00362C11" w:rsidRDefault="000F0686" w:rsidP="00153069">
      <w:pPr>
        <w:jc w:val="center"/>
        <w:rPr>
          <w:b/>
          <w:bCs/>
        </w:rPr>
      </w:pPr>
      <w:r>
        <w:rPr>
          <w:b/>
          <w:bCs/>
        </w:rPr>
        <w:t>Q</w:t>
      </w:r>
      <w:r w:rsidR="001B79BD">
        <w:rPr>
          <w:b/>
          <w:bCs/>
        </w:rPr>
        <w:t>(c)</w:t>
      </w:r>
    </w:p>
    <w:p w14:paraId="6322ABAF" w14:textId="3E4B9DBE" w:rsidR="00153069" w:rsidRDefault="00C7054F" w:rsidP="00153069">
      <w:r>
        <w:t>TCA helps us to analyse high dimensional data.</w:t>
      </w:r>
      <w:r w:rsidR="00A60229">
        <w:t xml:space="preserve"> It first measures the </w:t>
      </w:r>
      <w:r w:rsidR="00AC3512">
        <w:t>similarities</w:t>
      </w:r>
      <w:r w:rsidR="00A60229">
        <w:t xml:space="preserve"> in a high n dimensional space and then convert it to JOINT PDF </w:t>
      </w:r>
      <w:r w:rsidR="00823027">
        <w:t>to retain and reflect the probability as accurately as possible.</w:t>
      </w:r>
    </w:p>
    <w:p w14:paraId="2897DDDC" w14:textId="435D5E91" w:rsidR="00823027" w:rsidRDefault="00364768" w:rsidP="00153069">
      <w:r>
        <w:t xml:space="preserve">The target class is first separated </w:t>
      </w:r>
      <w:r w:rsidR="00D3228B">
        <w:t>to another variable.</w:t>
      </w:r>
    </w:p>
    <w:p w14:paraId="38ECCE9E" w14:textId="38AA362B" w:rsidR="00262F50" w:rsidRDefault="00262F50" w:rsidP="00153069">
      <w:r>
        <w:t xml:space="preserve">We first fit </w:t>
      </w:r>
      <w:r w:rsidR="00784937">
        <w:t>the data into TSNE</w:t>
      </w:r>
      <w:r w:rsidR="00FA3FD6">
        <w:t xml:space="preserve"> using </w:t>
      </w:r>
      <w:proofErr w:type="spellStart"/>
      <w:r w:rsidR="00FA3FD6">
        <w:t>fi</w:t>
      </w:r>
      <w:r w:rsidR="00AC3512">
        <w:t>t</w:t>
      </w:r>
      <w:r w:rsidR="00FA3FD6">
        <w:t>_transform</w:t>
      </w:r>
      <w:proofErr w:type="spellEnd"/>
      <w:r w:rsidR="00AC3512">
        <w:t>()</w:t>
      </w:r>
      <w:r w:rsidR="00FA3FD6">
        <w:t>.</w:t>
      </w:r>
    </w:p>
    <w:p w14:paraId="7824BE08" w14:textId="4EB71694" w:rsidR="00173B61" w:rsidRDefault="00173B61" w:rsidP="00153069">
      <w:r>
        <w:t xml:space="preserve">We now plot the result of the TSNE using a </w:t>
      </w:r>
      <w:r w:rsidR="00D62E15">
        <w:t>scatterplot</w:t>
      </w:r>
    </w:p>
    <w:p w14:paraId="12743809" w14:textId="59AF6F42" w:rsidR="00526359" w:rsidRDefault="00526359" w:rsidP="00153069">
      <w:pPr>
        <w:rPr>
          <w:i/>
          <w:iCs/>
        </w:rPr>
      </w:pPr>
      <w:r w:rsidRPr="00526359">
        <w:rPr>
          <w:noProof/>
        </w:rPr>
        <w:drawing>
          <wp:inline distT="0" distB="0" distL="0" distR="0" wp14:anchorId="11B44594" wp14:editId="245E50AC">
            <wp:extent cx="3726180" cy="2396958"/>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29918" cy="2399362"/>
                    </a:xfrm>
                    <a:prstGeom prst="rect">
                      <a:avLst/>
                    </a:prstGeom>
                  </pic:spPr>
                </pic:pic>
              </a:graphicData>
            </a:graphic>
          </wp:inline>
        </w:drawing>
      </w:r>
      <w:r w:rsidR="00BB4A1E">
        <w:rPr>
          <w:i/>
          <w:iCs/>
        </w:rPr>
        <w:t>I</w:t>
      </w:r>
    </w:p>
    <w:p w14:paraId="1513CC21" w14:textId="32C43B64" w:rsidR="00BB4A1E" w:rsidRDefault="00BB4A1E" w:rsidP="00153069">
      <w:r>
        <w:t xml:space="preserve">It is clear from the scatterplot that the data cannot be </w:t>
      </w:r>
      <w:r w:rsidR="00F94AA6">
        <w:t>separated using a straight line as there is lot of overlap between different classes.</w:t>
      </w:r>
    </w:p>
    <w:p w14:paraId="1A637F61" w14:textId="77777777" w:rsidR="00394700" w:rsidRPr="00BB4A1E" w:rsidRDefault="00394700" w:rsidP="00153069"/>
    <w:p w14:paraId="18787B7E" w14:textId="77777777" w:rsidR="00526359" w:rsidRDefault="00526359" w:rsidP="00153069"/>
    <w:p w14:paraId="40B09DDE" w14:textId="77777777" w:rsidR="00E25E5C" w:rsidRDefault="00E25E5C" w:rsidP="00153069"/>
    <w:p w14:paraId="2581113B" w14:textId="77777777" w:rsidR="00E25E5C" w:rsidRDefault="00E25E5C" w:rsidP="00153069"/>
    <w:p w14:paraId="111443CB" w14:textId="77777777" w:rsidR="00E25E5C" w:rsidRDefault="00E25E5C" w:rsidP="00153069"/>
    <w:p w14:paraId="59A8B9CE" w14:textId="77777777" w:rsidR="00E25E5C" w:rsidRDefault="00E25E5C" w:rsidP="00153069"/>
    <w:p w14:paraId="66C55F21" w14:textId="62E5DF9A" w:rsidR="00E25E5C" w:rsidRDefault="00E25E5C" w:rsidP="00E25E5C">
      <w:pPr>
        <w:jc w:val="center"/>
        <w:rPr>
          <w:b/>
          <w:bCs/>
        </w:rPr>
      </w:pPr>
      <w:r>
        <w:rPr>
          <w:b/>
          <w:bCs/>
        </w:rPr>
        <w:lastRenderedPageBreak/>
        <w:t>Q3</w:t>
      </w:r>
      <w:r w:rsidR="001B79BD">
        <w:rPr>
          <w:b/>
          <w:bCs/>
        </w:rPr>
        <w:t>(d)</w:t>
      </w:r>
    </w:p>
    <w:p w14:paraId="4129916D" w14:textId="5EBD2095" w:rsidR="00365CA8" w:rsidRDefault="00365CA8" w:rsidP="00365CA8">
      <w:pPr>
        <w:rPr>
          <w:b/>
          <w:bCs/>
        </w:rPr>
      </w:pPr>
      <w:r>
        <w:rPr>
          <w:b/>
          <w:bCs/>
        </w:rPr>
        <w:t>Firstly, we do Gaussian Naïve Bayes</w:t>
      </w:r>
    </w:p>
    <w:p w14:paraId="40AB3DD5" w14:textId="2981100E" w:rsidR="00675044" w:rsidRPr="00675044" w:rsidRDefault="00365CA8" w:rsidP="00365CA8">
      <w:pPr>
        <w:pStyle w:val="ListParagraph"/>
        <w:numPr>
          <w:ilvl w:val="0"/>
          <w:numId w:val="3"/>
        </w:numPr>
      </w:pPr>
      <w:r>
        <w:t xml:space="preserve">We first make a train test split of the data in 80:20 fashion using </w:t>
      </w:r>
      <w:proofErr w:type="spellStart"/>
      <w:r w:rsidR="00065D8A" w:rsidRPr="00065D8A">
        <w:rPr>
          <w:b/>
          <w:bCs/>
        </w:rPr>
        <w:t>train_test_</w:t>
      </w:r>
      <w:proofErr w:type="gramStart"/>
      <w:r w:rsidR="00065D8A" w:rsidRPr="00065D8A">
        <w:rPr>
          <w:b/>
          <w:bCs/>
        </w:rPr>
        <w:t>split</w:t>
      </w:r>
      <w:proofErr w:type="spellEnd"/>
      <w:r w:rsidR="00065D8A" w:rsidRPr="00065D8A">
        <w:rPr>
          <w:b/>
          <w:bCs/>
        </w:rPr>
        <w:t>(</w:t>
      </w:r>
      <w:proofErr w:type="gramEnd"/>
      <w:r w:rsidR="00065D8A" w:rsidRPr="00065D8A">
        <w:rPr>
          <w:b/>
          <w:bCs/>
        </w:rPr>
        <w:t>)</w:t>
      </w:r>
    </w:p>
    <w:p w14:paraId="03A43F81" w14:textId="6EBDA6B3" w:rsidR="000D786E" w:rsidRDefault="006B266B" w:rsidP="00C6370A">
      <w:pPr>
        <w:pStyle w:val="ListParagraph"/>
        <w:numPr>
          <w:ilvl w:val="0"/>
          <w:numId w:val="3"/>
        </w:numPr>
      </w:pPr>
      <w:r>
        <w:t xml:space="preserve">We first need to import modules from the </w:t>
      </w:r>
      <w:proofErr w:type="spellStart"/>
      <w:r w:rsidR="00946A8D">
        <w:t>sklearn</w:t>
      </w:r>
      <w:proofErr w:type="spellEnd"/>
      <w:r w:rsidR="00946A8D">
        <w:t xml:space="preserve">. </w:t>
      </w:r>
    </w:p>
    <w:p w14:paraId="6B4E02C4" w14:textId="7F7371D0" w:rsidR="0013014C" w:rsidRDefault="0013014C" w:rsidP="00C6370A">
      <w:pPr>
        <w:pStyle w:val="ListParagraph"/>
        <w:numPr>
          <w:ilvl w:val="0"/>
          <w:numId w:val="3"/>
        </w:numPr>
      </w:pPr>
      <w:r>
        <w:t>We now need to run Multinomial and Gaussian Naïve Bayes.</w:t>
      </w:r>
    </w:p>
    <w:p w14:paraId="63AF8826" w14:textId="48D57464" w:rsidR="001F3386" w:rsidRDefault="001F3386" w:rsidP="00C6370A">
      <w:pPr>
        <w:pStyle w:val="ListParagraph"/>
        <w:numPr>
          <w:ilvl w:val="0"/>
          <w:numId w:val="3"/>
        </w:numPr>
      </w:pPr>
      <w:r>
        <w:t xml:space="preserve">We first </w:t>
      </w:r>
      <w:r w:rsidR="00DF0052">
        <w:t>normalise the data using standard scalar</w:t>
      </w:r>
      <w:r w:rsidR="00DF3766">
        <w:t xml:space="preserve"> </w:t>
      </w:r>
    </w:p>
    <w:p w14:paraId="31475466" w14:textId="6A9CA23A" w:rsidR="00CA6140" w:rsidRDefault="005000D6" w:rsidP="00C6370A">
      <w:pPr>
        <w:pStyle w:val="ListParagraph"/>
        <w:numPr>
          <w:ilvl w:val="0"/>
          <w:numId w:val="3"/>
        </w:numPr>
      </w:pPr>
      <w:r>
        <w:t>We then fit our data in the gau</w:t>
      </w:r>
      <w:r w:rsidR="00DA04C1">
        <w:t>s</w:t>
      </w:r>
      <w:r>
        <w:t xml:space="preserve">sian imported from </w:t>
      </w:r>
      <w:proofErr w:type="spellStart"/>
      <w:r>
        <w:t>sklearn</w:t>
      </w:r>
      <w:proofErr w:type="spellEnd"/>
      <w:r w:rsidR="00045721">
        <w:t xml:space="preserve"> using </w:t>
      </w:r>
      <w:proofErr w:type="spellStart"/>
      <w:r w:rsidR="00045721">
        <w:t>gaussian.fit</w:t>
      </w:r>
      <w:proofErr w:type="spellEnd"/>
      <w:r w:rsidR="00045721">
        <w:t>(</w:t>
      </w:r>
      <w:proofErr w:type="spellStart"/>
      <w:proofErr w:type="gramStart"/>
      <w:r w:rsidR="00045721">
        <w:t>trainX,trainY</w:t>
      </w:r>
      <w:proofErr w:type="spellEnd"/>
      <w:proofErr w:type="gramEnd"/>
      <w:r w:rsidR="00045721">
        <w:t>)</w:t>
      </w:r>
    </w:p>
    <w:p w14:paraId="21A39749" w14:textId="405BAF6F" w:rsidR="00045721" w:rsidRDefault="00045721" w:rsidP="00C6370A">
      <w:pPr>
        <w:pStyle w:val="ListParagraph"/>
        <w:numPr>
          <w:ilvl w:val="0"/>
          <w:numId w:val="3"/>
        </w:numPr>
      </w:pPr>
      <w:r>
        <w:t xml:space="preserve">We then get </w:t>
      </w:r>
      <w:proofErr w:type="spellStart"/>
      <w:r>
        <w:t>predictedY</w:t>
      </w:r>
      <w:proofErr w:type="spellEnd"/>
      <w:r>
        <w:t xml:space="preserve"> output using </w:t>
      </w:r>
      <w:proofErr w:type="spellStart"/>
      <w:proofErr w:type="gramStart"/>
      <w:r w:rsidR="00F51691">
        <w:t>gaussian.predict</w:t>
      </w:r>
      <w:proofErr w:type="spellEnd"/>
      <w:proofErr w:type="gramEnd"/>
      <w:r w:rsidR="00F51691">
        <w:t>(</w:t>
      </w:r>
      <w:proofErr w:type="spellStart"/>
      <w:r w:rsidR="00F51691">
        <w:t>testX</w:t>
      </w:r>
      <w:proofErr w:type="spellEnd"/>
      <w:r w:rsidR="00F51691">
        <w:t>).</w:t>
      </w:r>
    </w:p>
    <w:p w14:paraId="1E523094" w14:textId="780A460A" w:rsidR="00F51691" w:rsidRDefault="00F51691" w:rsidP="00C6370A">
      <w:pPr>
        <w:pStyle w:val="ListParagraph"/>
        <w:numPr>
          <w:ilvl w:val="0"/>
          <w:numId w:val="3"/>
        </w:numPr>
      </w:pPr>
      <w:r>
        <w:t xml:space="preserve">We then calculate the </w:t>
      </w:r>
      <w:proofErr w:type="spellStart"/>
      <w:r>
        <w:t>precissio</w:t>
      </w:r>
      <w:r w:rsidR="00795566">
        <w:t>n</w:t>
      </w:r>
      <w:proofErr w:type="spellEnd"/>
      <w:r w:rsidR="00795566">
        <w:t xml:space="preserve"> score, recall score and accuracy score using </w:t>
      </w:r>
      <w:proofErr w:type="spellStart"/>
      <w:r w:rsidR="00795566">
        <w:t>precision_</w:t>
      </w:r>
      <w:proofErr w:type="gramStart"/>
      <w:r w:rsidR="00795566">
        <w:t>score,recall</w:t>
      </w:r>
      <w:proofErr w:type="gramEnd"/>
      <w:r w:rsidR="00795566">
        <w:t>_score</w:t>
      </w:r>
      <w:proofErr w:type="spellEnd"/>
      <w:r w:rsidR="00795566">
        <w:t xml:space="preserve">, and </w:t>
      </w:r>
      <w:proofErr w:type="spellStart"/>
      <w:r w:rsidR="00795566">
        <w:t>accuracy_score</w:t>
      </w:r>
      <w:proofErr w:type="spellEnd"/>
      <w:r w:rsidR="00795566">
        <w:t xml:space="preserve"> functions of </w:t>
      </w:r>
      <w:proofErr w:type="spellStart"/>
      <w:r w:rsidR="00795566">
        <w:t>sklearn</w:t>
      </w:r>
      <w:proofErr w:type="spellEnd"/>
    </w:p>
    <w:p w14:paraId="636D2DCE" w14:textId="685DF629" w:rsidR="00795566" w:rsidRDefault="00BF7291" w:rsidP="000D786E">
      <w:r w:rsidRPr="00BF7291">
        <w:rPr>
          <w:noProof/>
        </w:rPr>
        <w:drawing>
          <wp:inline distT="0" distB="0" distL="0" distR="0" wp14:anchorId="77B96C9E" wp14:editId="6237D630">
            <wp:extent cx="5731510" cy="63436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634365"/>
                    </a:xfrm>
                    <a:prstGeom prst="rect">
                      <a:avLst/>
                    </a:prstGeom>
                  </pic:spPr>
                </pic:pic>
              </a:graphicData>
            </a:graphic>
          </wp:inline>
        </w:drawing>
      </w:r>
    </w:p>
    <w:p w14:paraId="26157BF9" w14:textId="35821AA5" w:rsidR="00795566" w:rsidRDefault="00BF7291" w:rsidP="000D786E">
      <w:r>
        <w:t>The results obtained using Gaussian Naïve Bayes are as follows:</w:t>
      </w:r>
    </w:p>
    <w:p w14:paraId="64325030" w14:textId="157F2AFD" w:rsidR="00E25E5C" w:rsidRDefault="00C44089" w:rsidP="00E25E5C">
      <w:r w:rsidRPr="00C44089">
        <w:rPr>
          <w:noProof/>
        </w:rPr>
        <w:drawing>
          <wp:inline distT="0" distB="0" distL="0" distR="0" wp14:anchorId="785467FC" wp14:editId="01B7C7EE">
            <wp:extent cx="4046220" cy="831327"/>
            <wp:effectExtent l="0" t="0" r="0" b="698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47"/>
                    <a:stretch>
                      <a:fillRect/>
                    </a:stretch>
                  </pic:blipFill>
                  <pic:spPr>
                    <a:xfrm>
                      <a:off x="0" y="0"/>
                      <a:ext cx="4065740" cy="835338"/>
                    </a:xfrm>
                    <a:prstGeom prst="rect">
                      <a:avLst/>
                    </a:prstGeom>
                  </pic:spPr>
                </pic:pic>
              </a:graphicData>
            </a:graphic>
          </wp:inline>
        </w:drawing>
      </w:r>
    </w:p>
    <w:p w14:paraId="0FB93723" w14:textId="77777777" w:rsidR="004711F7" w:rsidRPr="004711F7" w:rsidRDefault="004711F7" w:rsidP="00E25E5C"/>
    <w:p w14:paraId="15DA3AAA" w14:textId="67D48BC6" w:rsidR="00DA2C66" w:rsidRDefault="00C44089" w:rsidP="00C44089">
      <w:pPr>
        <w:rPr>
          <w:b/>
          <w:bCs/>
        </w:rPr>
      </w:pPr>
      <w:r>
        <w:rPr>
          <w:b/>
          <w:bCs/>
        </w:rPr>
        <w:t xml:space="preserve">We now do the Multinomial Naïve Bayes using </w:t>
      </w:r>
      <w:proofErr w:type="spellStart"/>
      <w:r w:rsidR="004B0EFF">
        <w:rPr>
          <w:b/>
          <w:bCs/>
        </w:rPr>
        <w:t>MultinomialNB</w:t>
      </w:r>
      <w:proofErr w:type="spellEnd"/>
      <w:r w:rsidR="004B0EFF">
        <w:rPr>
          <w:b/>
          <w:bCs/>
        </w:rPr>
        <w:t xml:space="preserve"> of </w:t>
      </w:r>
      <w:proofErr w:type="spellStart"/>
      <w:r w:rsidR="004B0EFF">
        <w:rPr>
          <w:b/>
          <w:bCs/>
        </w:rPr>
        <w:t>sklearn</w:t>
      </w:r>
      <w:proofErr w:type="spellEnd"/>
      <w:r w:rsidR="004B0EFF">
        <w:rPr>
          <w:b/>
          <w:bCs/>
        </w:rPr>
        <w:t>.</w:t>
      </w:r>
    </w:p>
    <w:p w14:paraId="652B73FA" w14:textId="08018BC6" w:rsidR="00065D8A" w:rsidRPr="00CE7D35" w:rsidRDefault="00A51385" w:rsidP="00C6370A">
      <w:pPr>
        <w:pStyle w:val="ListParagraph"/>
        <w:numPr>
          <w:ilvl w:val="0"/>
          <w:numId w:val="3"/>
        </w:numPr>
        <w:rPr>
          <w:b/>
          <w:bCs/>
        </w:rPr>
      </w:pPr>
      <w:r>
        <w:t xml:space="preserve">We repeat the same steps as Gaussian above but we just use </w:t>
      </w:r>
      <w:r w:rsidR="00067952">
        <w:t xml:space="preserve">multinomial object from </w:t>
      </w:r>
      <w:proofErr w:type="spellStart"/>
      <w:proofErr w:type="gramStart"/>
      <w:r w:rsidR="009D02A7">
        <w:t>MultinomalNB</w:t>
      </w:r>
      <w:proofErr w:type="spellEnd"/>
      <w:r w:rsidR="009D02A7">
        <w:t>(</w:t>
      </w:r>
      <w:proofErr w:type="gramEnd"/>
      <w:r w:rsidR="00067952">
        <w:t>)</w:t>
      </w:r>
      <w:r w:rsidR="00BD5FA6">
        <w:t>.</w:t>
      </w:r>
    </w:p>
    <w:p w14:paraId="20116A34" w14:textId="7FC3509D" w:rsidR="00CE7D35" w:rsidRDefault="00744111" w:rsidP="00CE7D35">
      <w:pPr>
        <w:pStyle w:val="ListParagraph"/>
        <w:rPr>
          <w:b/>
          <w:bCs/>
        </w:rPr>
      </w:pPr>
      <w:r w:rsidRPr="00744111">
        <w:rPr>
          <w:b/>
          <w:bCs/>
          <w:noProof/>
        </w:rPr>
        <w:drawing>
          <wp:inline distT="0" distB="0" distL="0" distR="0" wp14:anchorId="02F88602" wp14:editId="627E9C21">
            <wp:extent cx="5731510" cy="676275"/>
            <wp:effectExtent l="0" t="0" r="254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676275"/>
                    </a:xfrm>
                    <a:prstGeom prst="rect">
                      <a:avLst/>
                    </a:prstGeom>
                  </pic:spPr>
                </pic:pic>
              </a:graphicData>
            </a:graphic>
          </wp:inline>
        </w:drawing>
      </w:r>
    </w:p>
    <w:p w14:paraId="2DC908C2" w14:textId="77777777" w:rsidR="009D02A7" w:rsidRPr="00BD5FA6" w:rsidRDefault="009D02A7" w:rsidP="00CE7D35">
      <w:pPr>
        <w:pStyle w:val="ListParagraph"/>
        <w:rPr>
          <w:b/>
          <w:bCs/>
        </w:rPr>
      </w:pPr>
    </w:p>
    <w:p w14:paraId="4FB75DD5" w14:textId="5B49572D" w:rsidR="00BD5FA6" w:rsidRPr="002F6871" w:rsidRDefault="00BD5FA6" w:rsidP="00C6370A">
      <w:pPr>
        <w:pStyle w:val="ListParagraph"/>
        <w:numPr>
          <w:ilvl w:val="0"/>
          <w:numId w:val="3"/>
        </w:numPr>
        <w:rPr>
          <w:b/>
          <w:bCs/>
        </w:rPr>
      </w:pPr>
      <w:r>
        <w:t xml:space="preserve">The results obtained are as </w:t>
      </w:r>
      <w:r w:rsidR="0058648C">
        <w:t>follows</w:t>
      </w:r>
      <w:r w:rsidR="005848F6">
        <w:t xml:space="preserve"> </w:t>
      </w:r>
    </w:p>
    <w:p w14:paraId="1476115F" w14:textId="25AC725C" w:rsidR="002F6871" w:rsidRPr="0058648C" w:rsidRDefault="00CE7D35" w:rsidP="002F6871">
      <w:pPr>
        <w:pStyle w:val="ListParagraph"/>
        <w:rPr>
          <w:b/>
          <w:bCs/>
        </w:rPr>
      </w:pPr>
      <w:r w:rsidRPr="00CE7D35">
        <w:rPr>
          <w:b/>
          <w:bCs/>
          <w:noProof/>
        </w:rPr>
        <w:drawing>
          <wp:inline distT="0" distB="0" distL="0" distR="0" wp14:anchorId="63ABF163" wp14:editId="29482222">
            <wp:extent cx="5731510" cy="899795"/>
            <wp:effectExtent l="0" t="0" r="254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49"/>
                    <a:stretch>
                      <a:fillRect/>
                    </a:stretch>
                  </pic:blipFill>
                  <pic:spPr>
                    <a:xfrm>
                      <a:off x="0" y="0"/>
                      <a:ext cx="5731510" cy="899795"/>
                    </a:xfrm>
                    <a:prstGeom prst="rect">
                      <a:avLst/>
                    </a:prstGeom>
                  </pic:spPr>
                </pic:pic>
              </a:graphicData>
            </a:graphic>
          </wp:inline>
        </w:drawing>
      </w:r>
    </w:p>
    <w:p w14:paraId="5BF474A0" w14:textId="77777777" w:rsidR="0058648C" w:rsidRPr="00C6370A" w:rsidRDefault="0058648C" w:rsidP="0058648C">
      <w:pPr>
        <w:pStyle w:val="ListParagraph"/>
        <w:rPr>
          <w:b/>
          <w:bCs/>
        </w:rPr>
      </w:pPr>
    </w:p>
    <w:p w14:paraId="2B30CEBB" w14:textId="66EAB319" w:rsidR="009D02A7" w:rsidRPr="004711F7" w:rsidRDefault="00FD1B35" w:rsidP="00C44089">
      <w:r w:rsidRPr="004711F7">
        <w:t xml:space="preserve">As we observe that </w:t>
      </w:r>
      <w:r w:rsidR="00D718DC" w:rsidRPr="004711F7">
        <w:t xml:space="preserve">the accuracy </w:t>
      </w:r>
      <w:r w:rsidR="000217DA" w:rsidRPr="004711F7">
        <w:t xml:space="preserve">of Gaussian Naïve Bayes is 0.897 while that of Multinomial Naïve Bayes is 0.788 which is considerably lower. </w:t>
      </w:r>
    </w:p>
    <w:p w14:paraId="0B7C4CA6" w14:textId="2488FC7A" w:rsidR="000217DA" w:rsidRPr="004711F7" w:rsidRDefault="000217DA" w:rsidP="00C44089">
      <w:r w:rsidRPr="004711F7">
        <w:t xml:space="preserve">Hence is evident from above that Gaussian Naïve Bayes performs better than Multinomial Naïve Bayes </w:t>
      </w:r>
      <w:r w:rsidR="004711F7" w:rsidRPr="004711F7">
        <w:t>for the given data.</w:t>
      </w:r>
    </w:p>
    <w:p w14:paraId="4975F8AE" w14:textId="77777777" w:rsidR="004711F7" w:rsidRDefault="004711F7" w:rsidP="000B150B">
      <w:pPr>
        <w:jc w:val="center"/>
        <w:rPr>
          <w:b/>
          <w:bCs/>
        </w:rPr>
      </w:pPr>
    </w:p>
    <w:p w14:paraId="17906BDF" w14:textId="77777777" w:rsidR="0017461A" w:rsidRDefault="0017461A" w:rsidP="000B150B">
      <w:pPr>
        <w:jc w:val="center"/>
        <w:rPr>
          <w:b/>
          <w:bCs/>
        </w:rPr>
      </w:pPr>
    </w:p>
    <w:p w14:paraId="29B9AA51" w14:textId="4E3F68CD" w:rsidR="009D02A7" w:rsidRDefault="000B150B" w:rsidP="000B150B">
      <w:pPr>
        <w:jc w:val="center"/>
        <w:rPr>
          <w:b/>
          <w:bCs/>
        </w:rPr>
      </w:pPr>
      <w:r>
        <w:rPr>
          <w:b/>
          <w:bCs/>
        </w:rPr>
        <w:lastRenderedPageBreak/>
        <w:t>Q3</w:t>
      </w:r>
      <w:r w:rsidR="001B79BD">
        <w:rPr>
          <w:b/>
          <w:bCs/>
        </w:rPr>
        <w:t>(e)</w:t>
      </w:r>
    </w:p>
    <w:p w14:paraId="030B9CE8" w14:textId="73DFE653" w:rsidR="007740B5" w:rsidRPr="0047418A" w:rsidRDefault="00C14EA2" w:rsidP="00C14EA2">
      <w:pPr>
        <w:pStyle w:val="ListParagraph"/>
        <w:numPr>
          <w:ilvl w:val="0"/>
          <w:numId w:val="3"/>
        </w:numPr>
        <w:rPr>
          <w:b/>
          <w:bCs/>
        </w:rPr>
      </w:pPr>
      <w:r>
        <w:t xml:space="preserve">PCA is used to transform high dimensional data to lower dimensional data while trying to retain as much information as </w:t>
      </w:r>
      <w:r w:rsidR="007551B0">
        <w:t>possible. It</w:t>
      </w:r>
      <w:r w:rsidR="0010601C">
        <w:t xml:space="preserve"> helps us to analyse more complex data with multiple features efficiently.</w:t>
      </w:r>
    </w:p>
    <w:p w14:paraId="03A3AE23" w14:textId="2EEECF06" w:rsidR="0047418A" w:rsidRPr="00A33AC4" w:rsidRDefault="000768EC" w:rsidP="00C14EA2">
      <w:pPr>
        <w:pStyle w:val="ListParagraph"/>
        <w:numPr>
          <w:ilvl w:val="0"/>
          <w:numId w:val="3"/>
        </w:numPr>
        <w:rPr>
          <w:b/>
          <w:bCs/>
        </w:rPr>
      </w:pPr>
      <w:r>
        <w:t>We make test and train split.</w:t>
      </w:r>
    </w:p>
    <w:p w14:paraId="4A42A817" w14:textId="11767665" w:rsidR="00A33AC4" w:rsidRDefault="00A33AC4" w:rsidP="00A33AC4">
      <w:pPr>
        <w:pStyle w:val="ListParagraph"/>
        <w:rPr>
          <w:b/>
          <w:bCs/>
        </w:rPr>
      </w:pPr>
      <w:r w:rsidRPr="00A33AC4">
        <w:rPr>
          <w:b/>
          <w:bCs/>
          <w:noProof/>
        </w:rPr>
        <w:drawing>
          <wp:inline distT="0" distB="0" distL="0" distR="0" wp14:anchorId="0E20BE81" wp14:editId="70DAB59F">
            <wp:extent cx="5731510" cy="52197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521970"/>
                    </a:xfrm>
                    <a:prstGeom prst="rect">
                      <a:avLst/>
                    </a:prstGeom>
                  </pic:spPr>
                </pic:pic>
              </a:graphicData>
            </a:graphic>
          </wp:inline>
        </w:drawing>
      </w:r>
    </w:p>
    <w:p w14:paraId="38117737" w14:textId="7EA0E810" w:rsidR="00A33AC4" w:rsidRPr="00EF284D" w:rsidRDefault="005416F5" w:rsidP="00A33AC4">
      <w:pPr>
        <w:pStyle w:val="ListParagraph"/>
        <w:numPr>
          <w:ilvl w:val="0"/>
          <w:numId w:val="3"/>
        </w:numPr>
        <w:rPr>
          <w:b/>
          <w:bCs/>
        </w:rPr>
      </w:pPr>
      <w:r>
        <w:t xml:space="preserve">We then make </w:t>
      </w:r>
      <w:proofErr w:type="spellStart"/>
      <w:r>
        <w:t>fit_</w:t>
      </w:r>
      <w:proofErr w:type="gramStart"/>
      <w:r>
        <w:t>transform</w:t>
      </w:r>
      <w:proofErr w:type="spellEnd"/>
      <w:r>
        <w:t>(</w:t>
      </w:r>
      <w:proofErr w:type="gramEnd"/>
      <w:r>
        <w:t xml:space="preserve">) on our train data to normalise </w:t>
      </w:r>
      <w:r w:rsidR="00F17DD9">
        <w:t>the train data and transform</w:t>
      </w:r>
      <w:r w:rsidR="002D70DA">
        <w:t xml:space="preserve">() for the </w:t>
      </w:r>
      <w:r w:rsidR="00EF284D">
        <w:t>test data.</w:t>
      </w:r>
    </w:p>
    <w:p w14:paraId="0A19ADC0" w14:textId="67F0538A" w:rsidR="00EF284D" w:rsidRPr="0099418A" w:rsidRDefault="00CD6518" w:rsidP="00A33AC4">
      <w:pPr>
        <w:pStyle w:val="ListParagraph"/>
        <w:numPr>
          <w:ilvl w:val="0"/>
          <w:numId w:val="3"/>
        </w:numPr>
        <w:rPr>
          <w:b/>
          <w:bCs/>
        </w:rPr>
      </w:pPr>
      <w:r>
        <w:t>We now do logist</w:t>
      </w:r>
      <w:r w:rsidR="00BB1F6B">
        <w:t>ic</w:t>
      </w:r>
      <w:r w:rsidR="00DA388D">
        <w:t xml:space="preserve"> regression using </w:t>
      </w:r>
      <w:r w:rsidR="00D35947">
        <w:t>logistic (</w:t>
      </w:r>
      <w:r w:rsidR="00DA388D">
        <w:t xml:space="preserve">) from </w:t>
      </w:r>
      <w:proofErr w:type="spellStart"/>
      <w:r w:rsidR="00DA388D">
        <w:t>sklearn</w:t>
      </w:r>
      <w:proofErr w:type="spellEnd"/>
      <w:r w:rsidR="00DA388D">
        <w:t xml:space="preserve"> and </w:t>
      </w:r>
      <w:r w:rsidR="0058752F">
        <w:t>use the data modified from PCA(</w:t>
      </w:r>
      <w:r w:rsidR="00E21757">
        <w:t>n</w:t>
      </w:r>
      <w:r w:rsidR="0058752F">
        <w:t xml:space="preserve">) function from </w:t>
      </w:r>
      <w:proofErr w:type="spellStart"/>
      <w:r w:rsidR="0058752F">
        <w:t>sklearn</w:t>
      </w:r>
      <w:proofErr w:type="spellEnd"/>
      <w:r w:rsidR="00D35947">
        <w:t xml:space="preserve"> for n components of PCA.</w:t>
      </w:r>
    </w:p>
    <w:p w14:paraId="0A6D2A7E" w14:textId="5E09D91A" w:rsidR="0099418A" w:rsidRPr="00090FAA" w:rsidRDefault="0099418A" w:rsidP="0099418A">
      <w:pPr>
        <w:pStyle w:val="ListParagraph"/>
        <w:rPr>
          <w:b/>
          <w:bCs/>
        </w:rPr>
      </w:pPr>
      <w:r w:rsidRPr="0099418A">
        <w:rPr>
          <w:b/>
          <w:bCs/>
          <w:noProof/>
        </w:rPr>
        <w:drawing>
          <wp:inline distT="0" distB="0" distL="0" distR="0" wp14:anchorId="3ADAA811" wp14:editId="79F1B694">
            <wp:extent cx="5731510" cy="2411095"/>
            <wp:effectExtent l="0" t="0" r="254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2411095"/>
                    </a:xfrm>
                    <a:prstGeom prst="rect">
                      <a:avLst/>
                    </a:prstGeom>
                  </pic:spPr>
                </pic:pic>
              </a:graphicData>
            </a:graphic>
          </wp:inline>
        </w:drawing>
      </w:r>
    </w:p>
    <w:p w14:paraId="47941D4D" w14:textId="5398B213" w:rsidR="00CA44F6" w:rsidRPr="00FE3F0E" w:rsidRDefault="00090FAA" w:rsidP="00CA44F6">
      <w:pPr>
        <w:pStyle w:val="ListParagraph"/>
        <w:numPr>
          <w:ilvl w:val="0"/>
          <w:numId w:val="3"/>
        </w:numPr>
        <w:rPr>
          <w:b/>
          <w:bCs/>
        </w:rPr>
      </w:pPr>
      <w:r>
        <w:t>The results for the different values of PCA are as follows</w:t>
      </w:r>
    </w:p>
    <w:p w14:paraId="317F2BF4" w14:textId="77777777" w:rsidR="00FE3F0E" w:rsidRPr="001F0134" w:rsidRDefault="00FE3F0E" w:rsidP="00FE3F0E">
      <w:pPr>
        <w:pStyle w:val="ListParagraph"/>
        <w:rPr>
          <w:b/>
          <w:bCs/>
        </w:rPr>
      </w:pPr>
    </w:p>
    <w:p w14:paraId="68AB3C97" w14:textId="2C7EC405" w:rsidR="001F0134" w:rsidRPr="00CA44F6" w:rsidRDefault="00FE3F0E" w:rsidP="00CA44F6">
      <w:pPr>
        <w:pStyle w:val="ListParagraph"/>
        <w:numPr>
          <w:ilvl w:val="0"/>
          <w:numId w:val="3"/>
        </w:numPr>
        <w:rPr>
          <w:b/>
          <w:bCs/>
        </w:rPr>
      </w:pPr>
      <w:r>
        <w:t>PCA with 4 components</w:t>
      </w:r>
    </w:p>
    <w:p w14:paraId="7C654B23" w14:textId="459D262C" w:rsidR="00090FAA" w:rsidRDefault="00CA44F6" w:rsidP="00CA44F6">
      <w:pPr>
        <w:pStyle w:val="ListParagraph"/>
        <w:rPr>
          <w:b/>
          <w:bCs/>
        </w:rPr>
      </w:pPr>
      <w:r w:rsidRPr="00CA44F6">
        <w:rPr>
          <w:b/>
          <w:bCs/>
          <w:noProof/>
        </w:rPr>
        <w:drawing>
          <wp:inline distT="0" distB="0" distL="0" distR="0" wp14:anchorId="38CE4F8F" wp14:editId="4DEDA0EB">
            <wp:extent cx="4061515" cy="16154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87217" cy="1625663"/>
                    </a:xfrm>
                    <a:prstGeom prst="rect">
                      <a:avLst/>
                    </a:prstGeom>
                  </pic:spPr>
                </pic:pic>
              </a:graphicData>
            </a:graphic>
          </wp:inline>
        </w:drawing>
      </w:r>
    </w:p>
    <w:p w14:paraId="683A2355" w14:textId="77777777" w:rsidR="00FE3F0E" w:rsidRDefault="00FE3F0E" w:rsidP="00CA44F6">
      <w:pPr>
        <w:pStyle w:val="ListParagraph"/>
        <w:rPr>
          <w:b/>
          <w:bCs/>
        </w:rPr>
      </w:pPr>
    </w:p>
    <w:p w14:paraId="4F524250" w14:textId="77777777" w:rsidR="0099418A" w:rsidRDefault="0099418A" w:rsidP="0099418A"/>
    <w:p w14:paraId="4D3A5206" w14:textId="77777777" w:rsidR="0099418A" w:rsidRDefault="0099418A" w:rsidP="0099418A"/>
    <w:p w14:paraId="57D27FA5" w14:textId="77777777" w:rsidR="0099418A" w:rsidRDefault="0099418A" w:rsidP="0099418A"/>
    <w:p w14:paraId="292A62A4" w14:textId="77777777" w:rsidR="0099418A" w:rsidRDefault="0099418A" w:rsidP="0099418A"/>
    <w:p w14:paraId="3C45D66E" w14:textId="77777777" w:rsidR="0099418A" w:rsidRDefault="0099418A" w:rsidP="0099418A"/>
    <w:p w14:paraId="58EE8C0B" w14:textId="77777777" w:rsidR="0099418A" w:rsidRDefault="0099418A" w:rsidP="0099418A"/>
    <w:p w14:paraId="62E66E4F" w14:textId="77777777" w:rsidR="00613D6D" w:rsidRDefault="00613D6D" w:rsidP="00613D6D">
      <w:pPr>
        <w:pStyle w:val="ListParagraph"/>
      </w:pPr>
    </w:p>
    <w:p w14:paraId="1461CFA5" w14:textId="38710555" w:rsidR="00FE3F0E" w:rsidRPr="00902B7E" w:rsidRDefault="00FE3F0E" w:rsidP="0099418A">
      <w:pPr>
        <w:pStyle w:val="ListParagraph"/>
        <w:numPr>
          <w:ilvl w:val="0"/>
          <w:numId w:val="3"/>
        </w:numPr>
      </w:pPr>
      <w:r w:rsidRPr="00902B7E">
        <w:t xml:space="preserve">PCA with </w:t>
      </w:r>
      <w:r w:rsidR="00131A4E" w:rsidRPr="00902B7E">
        <w:t>6 com</w:t>
      </w:r>
      <w:r w:rsidR="00902B7E" w:rsidRPr="00902B7E">
        <w:t>ponents</w:t>
      </w:r>
    </w:p>
    <w:p w14:paraId="71854BF5" w14:textId="7A78293A" w:rsidR="00CA44F6" w:rsidRDefault="00FE03B2" w:rsidP="00CA44F6">
      <w:pPr>
        <w:pStyle w:val="ListParagraph"/>
        <w:rPr>
          <w:b/>
          <w:bCs/>
        </w:rPr>
      </w:pPr>
      <w:r w:rsidRPr="00FE03B2">
        <w:rPr>
          <w:b/>
          <w:bCs/>
          <w:noProof/>
        </w:rPr>
        <w:drawing>
          <wp:inline distT="0" distB="0" distL="0" distR="0" wp14:anchorId="6ED28363" wp14:editId="4032621C">
            <wp:extent cx="4076700" cy="1674248"/>
            <wp:effectExtent l="0" t="0" r="0" b="254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53"/>
                    <a:stretch>
                      <a:fillRect/>
                    </a:stretch>
                  </pic:blipFill>
                  <pic:spPr>
                    <a:xfrm>
                      <a:off x="0" y="0"/>
                      <a:ext cx="4086500" cy="1678273"/>
                    </a:xfrm>
                    <a:prstGeom prst="rect">
                      <a:avLst/>
                    </a:prstGeom>
                  </pic:spPr>
                </pic:pic>
              </a:graphicData>
            </a:graphic>
          </wp:inline>
        </w:drawing>
      </w:r>
    </w:p>
    <w:p w14:paraId="7279AE7A" w14:textId="77777777" w:rsidR="00F856A6" w:rsidRDefault="00F856A6" w:rsidP="00CA44F6">
      <w:pPr>
        <w:pStyle w:val="ListParagraph"/>
        <w:rPr>
          <w:b/>
          <w:bCs/>
        </w:rPr>
      </w:pPr>
    </w:p>
    <w:p w14:paraId="72CE3DC0" w14:textId="3C0A1E6A" w:rsidR="00F856A6" w:rsidRPr="00F856A6" w:rsidRDefault="00F856A6" w:rsidP="00F856A6">
      <w:pPr>
        <w:pStyle w:val="ListParagraph"/>
        <w:numPr>
          <w:ilvl w:val="0"/>
          <w:numId w:val="3"/>
        </w:numPr>
      </w:pPr>
      <w:r w:rsidRPr="00F856A6">
        <w:t>PCA with 8 components</w:t>
      </w:r>
    </w:p>
    <w:p w14:paraId="2CA278C9" w14:textId="541D112B" w:rsidR="00FE03B2" w:rsidRDefault="00FE03B2" w:rsidP="00CA44F6">
      <w:pPr>
        <w:pStyle w:val="ListParagraph"/>
        <w:rPr>
          <w:b/>
          <w:bCs/>
        </w:rPr>
      </w:pPr>
      <w:r w:rsidRPr="00FE03B2">
        <w:rPr>
          <w:b/>
          <w:bCs/>
          <w:noProof/>
        </w:rPr>
        <w:drawing>
          <wp:inline distT="0" distB="0" distL="0" distR="0" wp14:anchorId="7A288AF7" wp14:editId="6097492D">
            <wp:extent cx="4084320" cy="1480072"/>
            <wp:effectExtent l="0" t="0" r="0" b="635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54"/>
                    <a:stretch>
                      <a:fillRect/>
                    </a:stretch>
                  </pic:blipFill>
                  <pic:spPr>
                    <a:xfrm>
                      <a:off x="0" y="0"/>
                      <a:ext cx="4097049" cy="1484685"/>
                    </a:xfrm>
                    <a:prstGeom prst="rect">
                      <a:avLst/>
                    </a:prstGeom>
                  </pic:spPr>
                </pic:pic>
              </a:graphicData>
            </a:graphic>
          </wp:inline>
        </w:drawing>
      </w:r>
    </w:p>
    <w:p w14:paraId="365EE3F2" w14:textId="77777777" w:rsidR="00F856A6" w:rsidRDefault="00F856A6" w:rsidP="00CA44F6">
      <w:pPr>
        <w:pStyle w:val="ListParagraph"/>
        <w:rPr>
          <w:b/>
          <w:bCs/>
        </w:rPr>
      </w:pPr>
    </w:p>
    <w:p w14:paraId="5F1C1C2B" w14:textId="77777777" w:rsidR="00F856A6" w:rsidRDefault="00F856A6" w:rsidP="00CA44F6">
      <w:pPr>
        <w:pStyle w:val="ListParagraph"/>
        <w:rPr>
          <w:b/>
          <w:bCs/>
        </w:rPr>
      </w:pPr>
    </w:p>
    <w:p w14:paraId="1F76C1C0" w14:textId="4D1F00FE" w:rsidR="00F856A6" w:rsidRPr="00F856A6" w:rsidRDefault="00F856A6" w:rsidP="00F856A6">
      <w:pPr>
        <w:pStyle w:val="ListParagraph"/>
        <w:numPr>
          <w:ilvl w:val="0"/>
          <w:numId w:val="3"/>
        </w:numPr>
      </w:pPr>
      <w:r w:rsidRPr="00F856A6">
        <w:t>PCA with 10 components</w:t>
      </w:r>
    </w:p>
    <w:p w14:paraId="1EB7DFCA" w14:textId="522B1AB0" w:rsidR="00FE03B2" w:rsidRDefault="00180FE1" w:rsidP="00CA44F6">
      <w:pPr>
        <w:pStyle w:val="ListParagraph"/>
        <w:rPr>
          <w:b/>
          <w:bCs/>
        </w:rPr>
      </w:pPr>
      <w:r w:rsidRPr="00180FE1">
        <w:rPr>
          <w:b/>
          <w:bCs/>
          <w:noProof/>
        </w:rPr>
        <w:drawing>
          <wp:inline distT="0" distB="0" distL="0" distR="0" wp14:anchorId="5AABC0FB" wp14:editId="40C1DF65">
            <wp:extent cx="4098974" cy="1600200"/>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55"/>
                    <a:stretch>
                      <a:fillRect/>
                    </a:stretch>
                  </pic:blipFill>
                  <pic:spPr>
                    <a:xfrm>
                      <a:off x="0" y="0"/>
                      <a:ext cx="4120678" cy="1608673"/>
                    </a:xfrm>
                    <a:prstGeom prst="rect">
                      <a:avLst/>
                    </a:prstGeom>
                  </pic:spPr>
                </pic:pic>
              </a:graphicData>
            </a:graphic>
          </wp:inline>
        </w:drawing>
      </w:r>
    </w:p>
    <w:p w14:paraId="7CD99E3D" w14:textId="77777777" w:rsidR="00F856A6" w:rsidRDefault="00F856A6" w:rsidP="00CA44F6">
      <w:pPr>
        <w:pStyle w:val="ListParagraph"/>
        <w:rPr>
          <w:b/>
          <w:bCs/>
        </w:rPr>
      </w:pPr>
    </w:p>
    <w:p w14:paraId="754CE48F" w14:textId="1B45B92F" w:rsidR="00180FE1" w:rsidRPr="00F856A6" w:rsidRDefault="00F856A6" w:rsidP="00F856A6">
      <w:pPr>
        <w:pStyle w:val="ListParagraph"/>
        <w:numPr>
          <w:ilvl w:val="0"/>
          <w:numId w:val="3"/>
        </w:numPr>
      </w:pPr>
      <w:r w:rsidRPr="00F856A6">
        <w:t>PCA with 12 components</w:t>
      </w:r>
    </w:p>
    <w:p w14:paraId="0CB862A0" w14:textId="33D41DC2" w:rsidR="00180FE1" w:rsidRDefault="00B24D3F" w:rsidP="00CA44F6">
      <w:pPr>
        <w:pStyle w:val="ListParagraph"/>
        <w:rPr>
          <w:b/>
          <w:bCs/>
        </w:rPr>
      </w:pPr>
      <w:r w:rsidRPr="00B24D3F">
        <w:rPr>
          <w:b/>
          <w:bCs/>
          <w:noProof/>
        </w:rPr>
        <w:drawing>
          <wp:inline distT="0" distB="0" distL="0" distR="0" wp14:anchorId="6B867085" wp14:editId="15B78045">
            <wp:extent cx="4004582" cy="1661160"/>
            <wp:effectExtent l="0" t="0" r="0" b="0"/>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a:blip r:embed="rId56"/>
                    <a:stretch>
                      <a:fillRect/>
                    </a:stretch>
                  </pic:blipFill>
                  <pic:spPr>
                    <a:xfrm>
                      <a:off x="0" y="0"/>
                      <a:ext cx="4011290" cy="1663943"/>
                    </a:xfrm>
                    <a:prstGeom prst="rect">
                      <a:avLst/>
                    </a:prstGeom>
                  </pic:spPr>
                </pic:pic>
              </a:graphicData>
            </a:graphic>
          </wp:inline>
        </w:drawing>
      </w:r>
    </w:p>
    <w:p w14:paraId="09B38248" w14:textId="77777777" w:rsidR="00BB069C" w:rsidRDefault="00BB069C" w:rsidP="00BB069C">
      <w:pPr>
        <w:rPr>
          <w:b/>
          <w:bCs/>
        </w:rPr>
      </w:pPr>
    </w:p>
    <w:p w14:paraId="162951B6" w14:textId="4C5D42D5" w:rsidR="00BB069C" w:rsidRPr="001B79BD" w:rsidRDefault="009E76DE" w:rsidP="00BB069C">
      <w:pPr>
        <w:pStyle w:val="ListParagraph"/>
        <w:numPr>
          <w:ilvl w:val="0"/>
          <w:numId w:val="3"/>
        </w:numPr>
      </w:pPr>
      <w:r w:rsidRPr="001B79BD">
        <w:lastRenderedPageBreak/>
        <w:t xml:space="preserve">As we observe </w:t>
      </w:r>
      <w:r w:rsidR="00637F81" w:rsidRPr="001B79BD">
        <w:t xml:space="preserve">on </w:t>
      </w:r>
      <w:r w:rsidR="008E1A17" w:rsidRPr="001B79BD">
        <w:t>decreasing the PCA components from 12 to 4 t</w:t>
      </w:r>
      <w:r w:rsidR="0053599A" w:rsidRPr="001B79BD">
        <w:t xml:space="preserve">he </w:t>
      </w:r>
      <w:r w:rsidR="00E207FE" w:rsidRPr="001B79BD">
        <w:t>a</w:t>
      </w:r>
      <w:r w:rsidR="005521E2" w:rsidRPr="001B79BD">
        <w:t>ccuracy</w:t>
      </w:r>
      <w:r w:rsidR="002D0156" w:rsidRPr="001B79BD">
        <w:t xml:space="preserve"> and variance</w:t>
      </w:r>
      <w:r w:rsidR="005521E2" w:rsidRPr="001B79BD">
        <w:t xml:space="preserve"> </w:t>
      </w:r>
      <w:r w:rsidR="00F270B6" w:rsidRPr="001B79BD">
        <w:t>decreases</w:t>
      </w:r>
      <w:r w:rsidR="005521E2" w:rsidRPr="001B79BD">
        <w:t xml:space="preserve"> as the amount of information lost on compressing the data increases wi</w:t>
      </w:r>
      <w:r w:rsidR="000D07D5" w:rsidRPr="001B79BD">
        <w:t xml:space="preserve">th higher compression </w:t>
      </w:r>
      <w:proofErr w:type="spellStart"/>
      <w:r w:rsidR="000D07D5" w:rsidRPr="001B79BD">
        <w:t>ie</w:t>
      </w:r>
      <w:proofErr w:type="spellEnd"/>
      <w:r w:rsidR="000D07D5" w:rsidRPr="001B79BD">
        <w:t>. Lower PCA components.</w:t>
      </w:r>
    </w:p>
    <w:p w14:paraId="52887BD2" w14:textId="77777777" w:rsidR="00C1739F" w:rsidRDefault="00C1739F" w:rsidP="00C1739F">
      <w:pPr>
        <w:rPr>
          <w:b/>
          <w:bCs/>
        </w:rPr>
      </w:pPr>
    </w:p>
    <w:p w14:paraId="5C8EB718" w14:textId="77777777" w:rsidR="00C1739F" w:rsidRDefault="00C1739F" w:rsidP="00C1739F">
      <w:pPr>
        <w:rPr>
          <w:b/>
          <w:bCs/>
        </w:rPr>
      </w:pPr>
    </w:p>
    <w:p w14:paraId="738C547B" w14:textId="18C498A6" w:rsidR="00C1739F" w:rsidRDefault="0047687C" w:rsidP="00632222">
      <w:pPr>
        <w:jc w:val="center"/>
        <w:rPr>
          <w:b/>
          <w:bCs/>
        </w:rPr>
      </w:pPr>
      <w:r>
        <w:rPr>
          <w:b/>
          <w:bCs/>
        </w:rPr>
        <w:t>Q3</w:t>
      </w:r>
      <w:r w:rsidR="001B79BD">
        <w:rPr>
          <w:b/>
          <w:bCs/>
        </w:rPr>
        <w:t>(f)</w:t>
      </w:r>
    </w:p>
    <w:p w14:paraId="25AE0EDA" w14:textId="08DDF96A" w:rsidR="00632222" w:rsidRDefault="00412DF0" w:rsidP="00FB7B11">
      <w:pPr>
        <w:pStyle w:val="ListParagraph"/>
        <w:numPr>
          <w:ilvl w:val="0"/>
          <w:numId w:val="3"/>
        </w:numPr>
      </w:pPr>
      <w:r>
        <w:t xml:space="preserve">We first </w:t>
      </w:r>
      <w:r w:rsidR="00A73681">
        <w:t>do the same process as done above for the PCA</w:t>
      </w:r>
    </w:p>
    <w:p w14:paraId="28CED4CC" w14:textId="55C873CF" w:rsidR="001C5891" w:rsidRDefault="001C5891" w:rsidP="00FB7B11">
      <w:pPr>
        <w:pStyle w:val="ListParagraph"/>
        <w:numPr>
          <w:ilvl w:val="0"/>
          <w:numId w:val="3"/>
        </w:numPr>
      </w:pPr>
      <w:r>
        <w:t>We do it for PCA components = 8</w:t>
      </w:r>
    </w:p>
    <w:p w14:paraId="23220B22" w14:textId="4920C64F" w:rsidR="001C5891" w:rsidRDefault="000F1074" w:rsidP="001C5891">
      <w:pPr>
        <w:pStyle w:val="ListParagraph"/>
      </w:pPr>
      <w:r w:rsidRPr="000F1074">
        <w:rPr>
          <w:noProof/>
        </w:rPr>
        <w:drawing>
          <wp:inline distT="0" distB="0" distL="0" distR="0" wp14:anchorId="224337DD" wp14:editId="349BD50D">
            <wp:extent cx="5731510" cy="1689735"/>
            <wp:effectExtent l="0" t="0" r="2540" b="571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57"/>
                    <a:stretch>
                      <a:fillRect/>
                    </a:stretch>
                  </pic:blipFill>
                  <pic:spPr>
                    <a:xfrm>
                      <a:off x="0" y="0"/>
                      <a:ext cx="5731510" cy="1689735"/>
                    </a:xfrm>
                    <a:prstGeom prst="rect">
                      <a:avLst/>
                    </a:prstGeom>
                  </pic:spPr>
                </pic:pic>
              </a:graphicData>
            </a:graphic>
          </wp:inline>
        </w:drawing>
      </w:r>
    </w:p>
    <w:p w14:paraId="0964B2C6" w14:textId="77777777" w:rsidR="001B79BD" w:rsidRDefault="001B79BD" w:rsidP="001C5891">
      <w:pPr>
        <w:pStyle w:val="ListParagraph"/>
      </w:pPr>
    </w:p>
    <w:p w14:paraId="113019DF" w14:textId="6B168E26" w:rsidR="001C5891" w:rsidRDefault="001C5891" w:rsidP="001C5891">
      <w:pPr>
        <w:pStyle w:val="ListParagraph"/>
        <w:numPr>
          <w:ilvl w:val="0"/>
          <w:numId w:val="3"/>
        </w:numPr>
      </w:pPr>
      <w:r>
        <w:t xml:space="preserve">Now we plot </w:t>
      </w:r>
      <w:r w:rsidR="005B5279">
        <w:t xml:space="preserve">the ROC_AUC curve using </w:t>
      </w:r>
      <w:proofErr w:type="spellStart"/>
      <w:r w:rsidR="006C2C60">
        <w:t>roc_curve</w:t>
      </w:r>
      <w:proofErr w:type="spellEnd"/>
      <w:r w:rsidR="006C2C60">
        <w:t>(</w:t>
      </w:r>
      <w:proofErr w:type="spellStart"/>
      <w:proofErr w:type="gramStart"/>
      <w:r w:rsidR="006C2C60">
        <w:t>testY,probY</w:t>
      </w:r>
      <w:proofErr w:type="spellEnd"/>
      <w:proofErr w:type="gramEnd"/>
      <w:r w:rsidR="006C2C60">
        <w:t xml:space="preserve">) </w:t>
      </w:r>
      <w:r w:rsidR="003C1BA8">
        <w:t xml:space="preserve">for </w:t>
      </w:r>
      <w:r w:rsidR="00417CCA">
        <w:t xml:space="preserve">getting coordinates corresponding to false and true positive </w:t>
      </w:r>
      <w:proofErr w:type="spellStart"/>
      <w:r w:rsidR="00417CCA">
        <w:t>rates</w:t>
      </w:r>
      <w:r w:rsidR="007E285B">
        <w:t>,where</w:t>
      </w:r>
      <w:proofErr w:type="spellEnd"/>
      <w:r w:rsidR="007E285B">
        <w:t xml:space="preserve"> </w:t>
      </w:r>
      <w:proofErr w:type="spellStart"/>
      <w:r w:rsidR="007E285B">
        <w:t>probY</w:t>
      </w:r>
      <w:proofErr w:type="spellEnd"/>
      <w:r w:rsidR="007E285B">
        <w:t xml:space="preserve"> is the </w:t>
      </w:r>
      <w:r w:rsidR="00FA1D96">
        <w:t>probability estimates for the output values</w:t>
      </w:r>
      <w:r w:rsidR="007E285B">
        <w:t xml:space="preserve"> </w:t>
      </w:r>
      <w:r w:rsidR="006C2C60">
        <w:t xml:space="preserve">and </w:t>
      </w:r>
      <w:proofErr w:type="spellStart"/>
      <w:r w:rsidR="00E264EF">
        <w:t>roc_auc_score</w:t>
      </w:r>
      <w:proofErr w:type="spellEnd"/>
      <w:r w:rsidR="00E264EF">
        <w:t>(</w:t>
      </w:r>
      <w:proofErr w:type="spellStart"/>
      <w:r w:rsidR="00E264EF">
        <w:t>testY,probY</w:t>
      </w:r>
      <w:proofErr w:type="spellEnd"/>
      <w:r w:rsidR="00E264EF">
        <w:t>)</w:t>
      </w:r>
      <w:r w:rsidR="00032D1E">
        <w:t xml:space="preserve"> for </w:t>
      </w:r>
      <w:r w:rsidR="003C1BA8">
        <w:t xml:space="preserve">getting the </w:t>
      </w:r>
      <w:proofErr w:type="spellStart"/>
      <w:r w:rsidR="00BF0DD1">
        <w:t>roc_auc</w:t>
      </w:r>
      <w:proofErr w:type="spellEnd"/>
      <w:r w:rsidR="003C1BA8">
        <w:t xml:space="preserve"> Score</w:t>
      </w:r>
    </w:p>
    <w:p w14:paraId="26A4EFFE" w14:textId="3F2BDEBC" w:rsidR="002E6B35" w:rsidRDefault="00683169" w:rsidP="002E6B35">
      <w:pPr>
        <w:pStyle w:val="ListParagraph"/>
      </w:pPr>
      <w:r w:rsidRPr="00683169">
        <w:rPr>
          <w:noProof/>
        </w:rPr>
        <w:drawing>
          <wp:inline distT="0" distB="0" distL="0" distR="0" wp14:anchorId="110CA159" wp14:editId="26A1254F">
            <wp:extent cx="3581400" cy="2582813"/>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582722" cy="2583766"/>
                    </a:xfrm>
                    <a:prstGeom prst="rect">
                      <a:avLst/>
                    </a:prstGeom>
                  </pic:spPr>
                </pic:pic>
              </a:graphicData>
            </a:graphic>
          </wp:inline>
        </w:drawing>
      </w:r>
    </w:p>
    <w:p w14:paraId="53EC819F" w14:textId="32D953C0" w:rsidR="009C75D7" w:rsidRDefault="009C75D7" w:rsidP="009C75D7">
      <w:pPr>
        <w:pStyle w:val="ListParagraph"/>
        <w:numPr>
          <w:ilvl w:val="0"/>
          <w:numId w:val="3"/>
        </w:numPr>
      </w:pPr>
      <w:r>
        <w:t>As evident from the results all the models have a</w:t>
      </w:r>
      <w:r w:rsidR="005E3AFE">
        <w:t xml:space="preserve"> </w:t>
      </w:r>
      <w:proofErr w:type="spellStart"/>
      <w:r w:rsidR="005E3AFE">
        <w:t>roc_auc</w:t>
      </w:r>
      <w:proofErr w:type="spellEnd"/>
      <w:r w:rsidR="005E3AFE">
        <w:t xml:space="preserve"> score greater than 0.9 which demonstrate excellent results and much better than random guess which will give 0.5.</w:t>
      </w:r>
    </w:p>
    <w:p w14:paraId="722D0761" w14:textId="4F2E8B1E" w:rsidR="005E3AFE" w:rsidRDefault="009A4EEF" w:rsidP="009C75D7">
      <w:pPr>
        <w:pStyle w:val="ListParagraph"/>
        <w:numPr>
          <w:ilvl w:val="0"/>
          <w:numId w:val="3"/>
        </w:numPr>
      </w:pPr>
      <w:r>
        <w:t xml:space="preserve">We see that the BOMBAY class have the highest </w:t>
      </w:r>
      <w:proofErr w:type="spellStart"/>
      <w:r>
        <w:t>roc_auc</w:t>
      </w:r>
      <w:proofErr w:type="spellEnd"/>
      <w:r>
        <w:t xml:space="preserve"> score while the </w:t>
      </w:r>
      <w:r w:rsidR="00D216A3">
        <w:t xml:space="preserve">SIRA class has the smallest </w:t>
      </w:r>
      <w:proofErr w:type="spellStart"/>
      <w:r w:rsidR="00D216A3">
        <w:t>roc_auc</w:t>
      </w:r>
      <w:proofErr w:type="spellEnd"/>
      <w:r w:rsidR="00D216A3">
        <w:t xml:space="preserve"> score.</w:t>
      </w:r>
    </w:p>
    <w:p w14:paraId="7DB8A905" w14:textId="77777777" w:rsidR="00F022D9" w:rsidRDefault="00F022D9" w:rsidP="00F022D9"/>
    <w:p w14:paraId="63E55AB4" w14:textId="77777777" w:rsidR="00F022D9" w:rsidRDefault="00F022D9" w:rsidP="00F022D9"/>
    <w:p w14:paraId="4B732DF3" w14:textId="77777777" w:rsidR="00F022D9" w:rsidRDefault="00F022D9" w:rsidP="00F022D9"/>
    <w:p w14:paraId="00F97F2D" w14:textId="77777777" w:rsidR="00F022D9" w:rsidRDefault="00F022D9" w:rsidP="00F022D9"/>
    <w:p w14:paraId="2658921A" w14:textId="4B2948DC" w:rsidR="00F022D9" w:rsidRPr="00F022D9" w:rsidRDefault="00F022D9" w:rsidP="00F022D9">
      <w:pPr>
        <w:jc w:val="center"/>
        <w:rPr>
          <w:b/>
          <w:bCs/>
        </w:rPr>
      </w:pPr>
      <w:r w:rsidRPr="00F022D9">
        <w:rPr>
          <w:b/>
          <w:bCs/>
        </w:rPr>
        <w:lastRenderedPageBreak/>
        <w:t>Q3</w:t>
      </w:r>
      <w:r w:rsidR="001B79BD">
        <w:rPr>
          <w:b/>
          <w:bCs/>
        </w:rPr>
        <w:t>(g)</w:t>
      </w:r>
    </w:p>
    <w:p w14:paraId="7C6D39D1" w14:textId="20AD9BF4" w:rsidR="00FA1D96" w:rsidRDefault="005D09DF" w:rsidP="005D09DF">
      <w:pPr>
        <w:pStyle w:val="ListParagraph"/>
        <w:numPr>
          <w:ilvl w:val="0"/>
          <w:numId w:val="4"/>
        </w:numPr>
      </w:pPr>
      <w:r>
        <w:t>We repeat the same steps as done in PCA for PCA components = 10</w:t>
      </w:r>
    </w:p>
    <w:p w14:paraId="42697A1F" w14:textId="7232001F" w:rsidR="00DD36B7" w:rsidRDefault="00DD36B7" w:rsidP="005D09DF">
      <w:pPr>
        <w:pStyle w:val="ListParagraph"/>
        <w:numPr>
          <w:ilvl w:val="0"/>
          <w:numId w:val="4"/>
        </w:numPr>
      </w:pPr>
      <w:r>
        <w:t xml:space="preserve">We get the output using </w:t>
      </w:r>
      <w:proofErr w:type="spellStart"/>
      <w:r>
        <w:t>logistic.predict</w:t>
      </w:r>
      <w:proofErr w:type="spellEnd"/>
      <w:r>
        <w:t>() as done in PCA.</w:t>
      </w:r>
    </w:p>
    <w:p w14:paraId="236E63A8" w14:textId="4013D527" w:rsidR="009D688C" w:rsidRDefault="00DD36B7" w:rsidP="009D688C">
      <w:pPr>
        <w:pStyle w:val="ListParagraph"/>
        <w:numPr>
          <w:ilvl w:val="0"/>
          <w:numId w:val="4"/>
        </w:numPr>
      </w:pPr>
      <w:r>
        <w:t xml:space="preserve">Now we </w:t>
      </w:r>
      <w:r w:rsidR="009D688C">
        <w:t>get the</w:t>
      </w:r>
      <w:r w:rsidR="009D688C">
        <w:br/>
      </w:r>
      <w:proofErr w:type="spellStart"/>
      <w:r w:rsidR="009D688C">
        <w:t>precision_score</w:t>
      </w:r>
      <w:proofErr w:type="spellEnd"/>
      <w:r w:rsidR="009D688C">
        <w:br/>
      </w:r>
      <w:proofErr w:type="spellStart"/>
      <w:r w:rsidR="009D688C">
        <w:t>accuracy_score</w:t>
      </w:r>
      <w:proofErr w:type="spellEnd"/>
      <w:r w:rsidR="009D688C">
        <w:br/>
        <w:t xml:space="preserve">and </w:t>
      </w:r>
      <w:proofErr w:type="spellStart"/>
      <w:r w:rsidR="009D688C">
        <w:t>recall_score</w:t>
      </w:r>
      <w:proofErr w:type="spellEnd"/>
      <w:r w:rsidR="009D688C">
        <w:t>.</w:t>
      </w:r>
    </w:p>
    <w:p w14:paraId="35CEE797" w14:textId="11070D27" w:rsidR="0021538D" w:rsidRDefault="001F577D" w:rsidP="0021538D">
      <w:pPr>
        <w:pStyle w:val="ListParagraph"/>
        <w:numPr>
          <w:ilvl w:val="0"/>
          <w:numId w:val="4"/>
        </w:numPr>
      </w:pPr>
      <w:r>
        <w:t>The results are as follows</w:t>
      </w:r>
      <w:r>
        <w:br/>
      </w:r>
      <w:r w:rsidR="0021538D" w:rsidRPr="0021538D">
        <w:rPr>
          <w:noProof/>
        </w:rPr>
        <w:drawing>
          <wp:inline distT="0" distB="0" distL="0" distR="0" wp14:anchorId="094B5605" wp14:editId="61F3D201">
            <wp:extent cx="4640580" cy="975454"/>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644786" cy="976338"/>
                    </a:xfrm>
                    <a:prstGeom prst="rect">
                      <a:avLst/>
                    </a:prstGeom>
                  </pic:spPr>
                </pic:pic>
              </a:graphicData>
            </a:graphic>
          </wp:inline>
        </w:drawing>
      </w:r>
    </w:p>
    <w:p w14:paraId="09C9454B" w14:textId="0BB5B895" w:rsidR="00601F62" w:rsidRDefault="008406C3" w:rsidP="00601F62">
      <w:pPr>
        <w:pStyle w:val="ListParagraph"/>
      </w:pPr>
      <w:r w:rsidRPr="008406C3">
        <w:rPr>
          <w:noProof/>
        </w:rPr>
        <w:drawing>
          <wp:inline distT="0" distB="0" distL="0" distR="0" wp14:anchorId="616C9760" wp14:editId="1DF81ED6">
            <wp:extent cx="4016088" cy="853514"/>
            <wp:effectExtent l="0" t="0" r="3810" b="381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60"/>
                    <a:stretch>
                      <a:fillRect/>
                    </a:stretch>
                  </pic:blipFill>
                  <pic:spPr>
                    <a:xfrm>
                      <a:off x="0" y="0"/>
                      <a:ext cx="4016088" cy="853514"/>
                    </a:xfrm>
                    <a:prstGeom prst="rect">
                      <a:avLst/>
                    </a:prstGeom>
                  </pic:spPr>
                </pic:pic>
              </a:graphicData>
            </a:graphic>
          </wp:inline>
        </w:drawing>
      </w:r>
    </w:p>
    <w:p w14:paraId="1454D597" w14:textId="04FDA8E4" w:rsidR="00B37903" w:rsidRDefault="00B37903" w:rsidP="00601F62">
      <w:pPr>
        <w:pStyle w:val="ListParagraph"/>
      </w:pPr>
      <w:r w:rsidRPr="00B37903">
        <w:rPr>
          <w:noProof/>
        </w:rPr>
        <w:drawing>
          <wp:inline distT="0" distB="0" distL="0" distR="0" wp14:anchorId="1244D7EC" wp14:editId="761C28D6">
            <wp:extent cx="5700254" cy="845893"/>
            <wp:effectExtent l="0" t="0" r="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61"/>
                    <a:stretch>
                      <a:fillRect/>
                    </a:stretch>
                  </pic:blipFill>
                  <pic:spPr>
                    <a:xfrm>
                      <a:off x="0" y="0"/>
                      <a:ext cx="5700254" cy="845893"/>
                    </a:xfrm>
                    <a:prstGeom prst="rect">
                      <a:avLst/>
                    </a:prstGeom>
                  </pic:spPr>
                </pic:pic>
              </a:graphicData>
            </a:graphic>
          </wp:inline>
        </w:drawing>
      </w:r>
    </w:p>
    <w:p w14:paraId="5663F757" w14:textId="3B0C1A1E" w:rsidR="00601F62" w:rsidRDefault="00601F62" w:rsidP="00601F62">
      <w:pPr>
        <w:pStyle w:val="ListParagraph"/>
        <w:numPr>
          <w:ilvl w:val="0"/>
          <w:numId w:val="4"/>
        </w:numPr>
      </w:pPr>
      <w:r>
        <w:t xml:space="preserve">We find that the accuracy in the case of </w:t>
      </w:r>
      <w:proofErr w:type="spellStart"/>
      <w:r>
        <w:t>Logisitic</w:t>
      </w:r>
      <w:proofErr w:type="spellEnd"/>
      <w:r>
        <w:t xml:space="preserve"> Regression </w:t>
      </w:r>
      <w:r w:rsidR="00C10EE0">
        <w:t xml:space="preserve">implementation of </w:t>
      </w:r>
      <w:proofErr w:type="spellStart"/>
      <w:r w:rsidR="00C10EE0">
        <w:t>SKlearn</w:t>
      </w:r>
      <w:proofErr w:type="spellEnd"/>
      <w:r w:rsidR="00C10EE0">
        <w:t xml:space="preserve"> the accuracy is </w:t>
      </w:r>
      <w:r w:rsidR="00613D6D">
        <w:t xml:space="preserve">much </w:t>
      </w:r>
      <w:r w:rsidR="00C10EE0">
        <w:t>better than the Gaussian</w:t>
      </w:r>
      <w:r w:rsidR="00B37903">
        <w:t xml:space="preserve"> Naïve Bayes</w:t>
      </w:r>
    </w:p>
    <w:p w14:paraId="24708E89" w14:textId="51AB8CEB" w:rsidR="00A21991" w:rsidRDefault="00613D6D" w:rsidP="00A21991">
      <w:pPr>
        <w:pStyle w:val="ListParagraph"/>
        <w:numPr>
          <w:ilvl w:val="0"/>
          <w:numId w:val="4"/>
        </w:numPr>
      </w:pPr>
      <w:r>
        <w:t>Accurac</w:t>
      </w:r>
      <w:r w:rsidR="00A21991">
        <w:t xml:space="preserve">y for logistic is </w:t>
      </w:r>
      <w:r w:rsidR="00A85808">
        <w:t>0.931,</w:t>
      </w:r>
      <w:r w:rsidR="00A21991">
        <w:t xml:space="preserve"> Gaussian Naïve Bayes is 0.897 and Multinomial </w:t>
      </w:r>
      <w:r w:rsidR="004F412B">
        <w:t>Naïve Bayes is 0.786.</w:t>
      </w:r>
    </w:p>
    <w:p w14:paraId="0CFEB0D9" w14:textId="77777777" w:rsidR="00A85808" w:rsidRDefault="00A85808" w:rsidP="00A85808"/>
    <w:p w14:paraId="750487EE" w14:textId="77777777" w:rsidR="00A85808" w:rsidRDefault="00A85808" w:rsidP="00A85808"/>
    <w:p w14:paraId="256E9656" w14:textId="77777777" w:rsidR="00A85808" w:rsidRDefault="00A85808" w:rsidP="00A85808"/>
    <w:p w14:paraId="34353267" w14:textId="77777777" w:rsidR="00A85808" w:rsidRDefault="00A85808" w:rsidP="00A85808"/>
    <w:p w14:paraId="36B0F5DE" w14:textId="77777777" w:rsidR="00A85808" w:rsidRDefault="00A85808" w:rsidP="00A85808"/>
    <w:p w14:paraId="33C9D439" w14:textId="77777777" w:rsidR="00A85808" w:rsidRDefault="00A85808" w:rsidP="00A85808"/>
    <w:p w14:paraId="726D7A8D" w14:textId="77777777" w:rsidR="00A85808" w:rsidRDefault="00A85808" w:rsidP="00A85808"/>
    <w:p w14:paraId="35F78ACC" w14:textId="77777777" w:rsidR="00A85808" w:rsidRDefault="00A85808" w:rsidP="00A85808"/>
    <w:p w14:paraId="00F701E3" w14:textId="77777777" w:rsidR="00A85808" w:rsidRDefault="00A85808" w:rsidP="00A85808"/>
    <w:p w14:paraId="457944D0" w14:textId="77777777" w:rsidR="00A85808" w:rsidRDefault="00A85808" w:rsidP="00A85808"/>
    <w:p w14:paraId="568014E9" w14:textId="77777777" w:rsidR="00A85808" w:rsidRDefault="00A85808" w:rsidP="00A85808"/>
    <w:p w14:paraId="7A85F074" w14:textId="77777777" w:rsidR="00A85808" w:rsidRDefault="00A85808" w:rsidP="00A85808"/>
    <w:p w14:paraId="5A904EAF" w14:textId="77777777" w:rsidR="00303C21" w:rsidRDefault="00303C21" w:rsidP="001B79BD"/>
    <w:sectPr w:rsidR="00303C2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731E42"/>
    <w:multiLevelType w:val="hybridMultilevel"/>
    <w:tmpl w:val="EB18AD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3FC01B8"/>
    <w:multiLevelType w:val="hybridMultilevel"/>
    <w:tmpl w:val="ED902E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1843667"/>
    <w:multiLevelType w:val="hybridMultilevel"/>
    <w:tmpl w:val="75B898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5686912"/>
    <w:multiLevelType w:val="hybridMultilevel"/>
    <w:tmpl w:val="DA78F0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98367938">
    <w:abstractNumId w:val="2"/>
  </w:num>
  <w:num w:numId="2" w16cid:durableId="1166166770">
    <w:abstractNumId w:val="3"/>
  </w:num>
  <w:num w:numId="3" w16cid:durableId="1210337110">
    <w:abstractNumId w:val="1"/>
  </w:num>
  <w:num w:numId="4" w16cid:durableId="13314420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xMDa1tDQ3tTQyNTdR0lEKTi0uzszPAykwqgUAno/MNiwAAAA="/>
  </w:docVars>
  <w:rsids>
    <w:rsidRoot w:val="00C73C1F"/>
    <w:rsid w:val="000217DA"/>
    <w:rsid w:val="00032D1E"/>
    <w:rsid w:val="00035BF1"/>
    <w:rsid w:val="00045721"/>
    <w:rsid w:val="00047250"/>
    <w:rsid w:val="00065D8A"/>
    <w:rsid w:val="00067952"/>
    <w:rsid w:val="000768EC"/>
    <w:rsid w:val="00084240"/>
    <w:rsid w:val="00087CEF"/>
    <w:rsid w:val="00090FAA"/>
    <w:rsid w:val="000922A3"/>
    <w:rsid w:val="00094D67"/>
    <w:rsid w:val="000B0986"/>
    <w:rsid w:val="000B150B"/>
    <w:rsid w:val="000C08B2"/>
    <w:rsid w:val="000D07D5"/>
    <w:rsid w:val="000D786E"/>
    <w:rsid w:val="000F0686"/>
    <w:rsid w:val="000F1074"/>
    <w:rsid w:val="0010601C"/>
    <w:rsid w:val="0013014C"/>
    <w:rsid w:val="00131A4E"/>
    <w:rsid w:val="001356FD"/>
    <w:rsid w:val="00147151"/>
    <w:rsid w:val="00153069"/>
    <w:rsid w:val="001638CD"/>
    <w:rsid w:val="00173B61"/>
    <w:rsid w:val="0017461A"/>
    <w:rsid w:val="001756D2"/>
    <w:rsid w:val="00180FE1"/>
    <w:rsid w:val="001837A3"/>
    <w:rsid w:val="00186C6D"/>
    <w:rsid w:val="001B79BD"/>
    <w:rsid w:val="001C2834"/>
    <w:rsid w:val="001C327E"/>
    <w:rsid w:val="001C5891"/>
    <w:rsid w:val="001E51BD"/>
    <w:rsid w:val="001F0134"/>
    <w:rsid w:val="001F3386"/>
    <w:rsid w:val="001F577D"/>
    <w:rsid w:val="0021538D"/>
    <w:rsid w:val="00223FC9"/>
    <w:rsid w:val="0022562C"/>
    <w:rsid w:val="00230E67"/>
    <w:rsid w:val="00262F50"/>
    <w:rsid w:val="002677E5"/>
    <w:rsid w:val="00267CD5"/>
    <w:rsid w:val="0027742D"/>
    <w:rsid w:val="002852F1"/>
    <w:rsid w:val="002A6DD2"/>
    <w:rsid w:val="002C4151"/>
    <w:rsid w:val="002D0156"/>
    <w:rsid w:val="002D70DA"/>
    <w:rsid w:val="002E6B35"/>
    <w:rsid w:val="002F6871"/>
    <w:rsid w:val="00303C21"/>
    <w:rsid w:val="00303F2C"/>
    <w:rsid w:val="00314A6A"/>
    <w:rsid w:val="0033332D"/>
    <w:rsid w:val="00362C11"/>
    <w:rsid w:val="00364768"/>
    <w:rsid w:val="00365CA8"/>
    <w:rsid w:val="00371655"/>
    <w:rsid w:val="0039002F"/>
    <w:rsid w:val="00394700"/>
    <w:rsid w:val="003B0691"/>
    <w:rsid w:val="003B75AD"/>
    <w:rsid w:val="003C1BA8"/>
    <w:rsid w:val="003D2A46"/>
    <w:rsid w:val="003F1A94"/>
    <w:rsid w:val="00412DF0"/>
    <w:rsid w:val="00417CCA"/>
    <w:rsid w:val="00420FB8"/>
    <w:rsid w:val="00422670"/>
    <w:rsid w:val="0043674E"/>
    <w:rsid w:val="00453561"/>
    <w:rsid w:val="00461B96"/>
    <w:rsid w:val="004711F7"/>
    <w:rsid w:val="0047418A"/>
    <w:rsid w:val="0047687C"/>
    <w:rsid w:val="0049465C"/>
    <w:rsid w:val="00494E47"/>
    <w:rsid w:val="004A2256"/>
    <w:rsid w:val="004A5D4F"/>
    <w:rsid w:val="004B0EFF"/>
    <w:rsid w:val="004B2B8D"/>
    <w:rsid w:val="004C3F97"/>
    <w:rsid w:val="004E5878"/>
    <w:rsid w:val="004F0CDF"/>
    <w:rsid w:val="004F2A6D"/>
    <w:rsid w:val="004F412B"/>
    <w:rsid w:val="005000D6"/>
    <w:rsid w:val="00504F36"/>
    <w:rsid w:val="00523AE9"/>
    <w:rsid w:val="00526359"/>
    <w:rsid w:val="00532B94"/>
    <w:rsid w:val="00534BAF"/>
    <w:rsid w:val="0053599A"/>
    <w:rsid w:val="005416F5"/>
    <w:rsid w:val="00545FB2"/>
    <w:rsid w:val="005521E2"/>
    <w:rsid w:val="005848F6"/>
    <w:rsid w:val="0058648C"/>
    <w:rsid w:val="0058752F"/>
    <w:rsid w:val="00596B79"/>
    <w:rsid w:val="005A0C21"/>
    <w:rsid w:val="005B5279"/>
    <w:rsid w:val="005D09DF"/>
    <w:rsid w:val="005E3AFE"/>
    <w:rsid w:val="005F48DB"/>
    <w:rsid w:val="00601F62"/>
    <w:rsid w:val="00603032"/>
    <w:rsid w:val="00612EA7"/>
    <w:rsid w:val="00613D6D"/>
    <w:rsid w:val="006162A4"/>
    <w:rsid w:val="00632222"/>
    <w:rsid w:val="0063781E"/>
    <w:rsid w:val="00637F81"/>
    <w:rsid w:val="006455D6"/>
    <w:rsid w:val="00645E21"/>
    <w:rsid w:val="006511BF"/>
    <w:rsid w:val="00675044"/>
    <w:rsid w:val="00676ED7"/>
    <w:rsid w:val="00683169"/>
    <w:rsid w:val="006B266B"/>
    <w:rsid w:val="006C2C60"/>
    <w:rsid w:val="006D7ECA"/>
    <w:rsid w:val="006E1D84"/>
    <w:rsid w:val="006E5D9A"/>
    <w:rsid w:val="006F0D39"/>
    <w:rsid w:val="006F3F58"/>
    <w:rsid w:val="006F4CC6"/>
    <w:rsid w:val="0071259F"/>
    <w:rsid w:val="00732B69"/>
    <w:rsid w:val="00744111"/>
    <w:rsid w:val="007551B0"/>
    <w:rsid w:val="007610AD"/>
    <w:rsid w:val="00771F03"/>
    <w:rsid w:val="007740B5"/>
    <w:rsid w:val="00775172"/>
    <w:rsid w:val="00783EE5"/>
    <w:rsid w:val="00784937"/>
    <w:rsid w:val="00787566"/>
    <w:rsid w:val="00795566"/>
    <w:rsid w:val="007B1054"/>
    <w:rsid w:val="007B3279"/>
    <w:rsid w:val="007E285B"/>
    <w:rsid w:val="007E75F9"/>
    <w:rsid w:val="00823027"/>
    <w:rsid w:val="00835F26"/>
    <w:rsid w:val="008406C3"/>
    <w:rsid w:val="00847E2D"/>
    <w:rsid w:val="00850CB2"/>
    <w:rsid w:val="00877209"/>
    <w:rsid w:val="008A6DC1"/>
    <w:rsid w:val="008B4861"/>
    <w:rsid w:val="008E1A17"/>
    <w:rsid w:val="008E6C87"/>
    <w:rsid w:val="008F7FB9"/>
    <w:rsid w:val="00902B7E"/>
    <w:rsid w:val="00910A7B"/>
    <w:rsid w:val="00946A8D"/>
    <w:rsid w:val="00950D68"/>
    <w:rsid w:val="00962315"/>
    <w:rsid w:val="00984485"/>
    <w:rsid w:val="0099418A"/>
    <w:rsid w:val="009A4EEF"/>
    <w:rsid w:val="009C75D7"/>
    <w:rsid w:val="009D02A7"/>
    <w:rsid w:val="009D16E8"/>
    <w:rsid w:val="009D5159"/>
    <w:rsid w:val="009D688C"/>
    <w:rsid w:val="009E76DE"/>
    <w:rsid w:val="009F347D"/>
    <w:rsid w:val="00A0698D"/>
    <w:rsid w:val="00A12EE1"/>
    <w:rsid w:val="00A142FF"/>
    <w:rsid w:val="00A21991"/>
    <w:rsid w:val="00A33114"/>
    <w:rsid w:val="00A33AC4"/>
    <w:rsid w:val="00A51385"/>
    <w:rsid w:val="00A60229"/>
    <w:rsid w:val="00A66F8D"/>
    <w:rsid w:val="00A73681"/>
    <w:rsid w:val="00A85808"/>
    <w:rsid w:val="00AC1259"/>
    <w:rsid w:val="00AC3512"/>
    <w:rsid w:val="00AE0C8E"/>
    <w:rsid w:val="00AF0CD2"/>
    <w:rsid w:val="00B22197"/>
    <w:rsid w:val="00B242FF"/>
    <w:rsid w:val="00B24D3F"/>
    <w:rsid w:val="00B37903"/>
    <w:rsid w:val="00BB069C"/>
    <w:rsid w:val="00BB10D3"/>
    <w:rsid w:val="00BB1F6B"/>
    <w:rsid w:val="00BB4A1E"/>
    <w:rsid w:val="00BD5FA6"/>
    <w:rsid w:val="00BE4138"/>
    <w:rsid w:val="00BE632B"/>
    <w:rsid w:val="00BE643A"/>
    <w:rsid w:val="00BE6A6A"/>
    <w:rsid w:val="00BF0DD1"/>
    <w:rsid w:val="00BF7291"/>
    <w:rsid w:val="00C10EE0"/>
    <w:rsid w:val="00C14EA2"/>
    <w:rsid w:val="00C1739F"/>
    <w:rsid w:val="00C27CF6"/>
    <w:rsid w:val="00C27DA2"/>
    <w:rsid w:val="00C37BAA"/>
    <w:rsid w:val="00C42EFD"/>
    <w:rsid w:val="00C44089"/>
    <w:rsid w:val="00C44CD6"/>
    <w:rsid w:val="00C4682C"/>
    <w:rsid w:val="00C568D7"/>
    <w:rsid w:val="00C6370A"/>
    <w:rsid w:val="00C7054F"/>
    <w:rsid w:val="00C73C1F"/>
    <w:rsid w:val="00CA44F6"/>
    <w:rsid w:val="00CA6140"/>
    <w:rsid w:val="00CB3C10"/>
    <w:rsid w:val="00CC2E4D"/>
    <w:rsid w:val="00CC5E65"/>
    <w:rsid w:val="00CD6518"/>
    <w:rsid w:val="00CE711C"/>
    <w:rsid w:val="00CE7D35"/>
    <w:rsid w:val="00CF056A"/>
    <w:rsid w:val="00CF4350"/>
    <w:rsid w:val="00D06C54"/>
    <w:rsid w:val="00D15C5D"/>
    <w:rsid w:val="00D216A3"/>
    <w:rsid w:val="00D3228B"/>
    <w:rsid w:val="00D3532F"/>
    <w:rsid w:val="00D35947"/>
    <w:rsid w:val="00D50843"/>
    <w:rsid w:val="00D62E15"/>
    <w:rsid w:val="00D633BF"/>
    <w:rsid w:val="00D718DC"/>
    <w:rsid w:val="00D72E26"/>
    <w:rsid w:val="00D91423"/>
    <w:rsid w:val="00DA04C1"/>
    <w:rsid w:val="00DA2C66"/>
    <w:rsid w:val="00DA388D"/>
    <w:rsid w:val="00DD0B4D"/>
    <w:rsid w:val="00DD36B7"/>
    <w:rsid w:val="00DE2791"/>
    <w:rsid w:val="00DF0052"/>
    <w:rsid w:val="00DF3766"/>
    <w:rsid w:val="00E10688"/>
    <w:rsid w:val="00E207FE"/>
    <w:rsid w:val="00E210AF"/>
    <w:rsid w:val="00E21757"/>
    <w:rsid w:val="00E22A0E"/>
    <w:rsid w:val="00E25E5C"/>
    <w:rsid w:val="00E264EF"/>
    <w:rsid w:val="00E27CC4"/>
    <w:rsid w:val="00E93DC0"/>
    <w:rsid w:val="00EA6780"/>
    <w:rsid w:val="00EC5C06"/>
    <w:rsid w:val="00EF284D"/>
    <w:rsid w:val="00EF4226"/>
    <w:rsid w:val="00F022D9"/>
    <w:rsid w:val="00F17DD9"/>
    <w:rsid w:val="00F270B6"/>
    <w:rsid w:val="00F51691"/>
    <w:rsid w:val="00F604FB"/>
    <w:rsid w:val="00F856A6"/>
    <w:rsid w:val="00F94AA6"/>
    <w:rsid w:val="00FA1D96"/>
    <w:rsid w:val="00FA3FD6"/>
    <w:rsid w:val="00FA7D05"/>
    <w:rsid w:val="00FB5A9D"/>
    <w:rsid w:val="00FB7B11"/>
    <w:rsid w:val="00FC2D13"/>
    <w:rsid w:val="00FC5638"/>
    <w:rsid w:val="00FD1B35"/>
    <w:rsid w:val="00FE03B2"/>
    <w:rsid w:val="00FE3F0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47FDB"/>
  <w15:chartTrackingRefBased/>
  <w15:docId w15:val="{AB6EFF76-A913-4F7F-83B1-1F2CA33E9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2B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102363">
      <w:bodyDiv w:val="1"/>
      <w:marLeft w:val="0"/>
      <w:marRight w:val="0"/>
      <w:marTop w:val="0"/>
      <w:marBottom w:val="0"/>
      <w:divBdr>
        <w:top w:val="none" w:sz="0" w:space="0" w:color="auto"/>
        <w:left w:val="none" w:sz="0" w:space="0" w:color="auto"/>
        <w:bottom w:val="none" w:sz="0" w:space="0" w:color="auto"/>
        <w:right w:val="none" w:sz="0" w:space="0" w:color="auto"/>
      </w:divBdr>
      <w:divsChild>
        <w:div w:id="647444318">
          <w:marLeft w:val="0"/>
          <w:marRight w:val="0"/>
          <w:marTop w:val="0"/>
          <w:marBottom w:val="0"/>
          <w:divBdr>
            <w:top w:val="none" w:sz="0" w:space="0" w:color="auto"/>
            <w:left w:val="none" w:sz="0" w:space="0" w:color="auto"/>
            <w:bottom w:val="none" w:sz="0" w:space="0" w:color="auto"/>
            <w:right w:val="none" w:sz="0" w:space="0" w:color="auto"/>
          </w:divBdr>
          <w:divsChild>
            <w:div w:id="1367679458">
              <w:marLeft w:val="0"/>
              <w:marRight w:val="0"/>
              <w:marTop w:val="0"/>
              <w:marBottom w:val="0"/>
              <w:divBdr>
                <w:top w:val="none" w:sz="0" w:space="0" w:color="auto"/>
                <w:left w:val="none" w:sz="0" w:space="0" w:color="auto"/>
                <w:bottom w:val="none" w:sz="0" w:space="0" w:color="auto"/>
                <w:right w:val="none" w:sz="0" w:space="0" w:color="auto"/>
              </w:divBdr>
            </w:div>
            <w:div w:id="1621573569">
              <w:marLeft w:val="0"/>
              <w:marRight w:val="0"/>
              <w:marTop w:val="0"/>
              <w:marBottom w:val="0"/>
              <w:divBdr>
                <w:top w:val="none" w:sz="0" w:space="0" w:color="auto"/>
                <w:left w:val="none" w:sz="0" w:space="0" w:color="auto"/>
                <w:bottom w:val="none" w:sz="0" w:space="0" w:color="auto"/>
                <w:right w:val="none" w:sz="0" w:space="0" w:color="auto"/>
              </w:divBdr>
            </w:div>
            <w:div w:id="2070690232">
              <w:marLeft w:val="0"/>
              <w:marRight w:val="0"/>
              <w:marTop w:val="0"/>
              <w:marBottom w:val="0"/>
              <w:divBdr>
                <w:top w:val="none" w:sz="0" w:space="0" w:color="auto"/>
                <w:left w:val="none" w:sz="0" w:space="0" w:color="auto"/>
                <w:bottom w:val="none" w:sz="0" w:space="0" w:color="auto"/>
                <w:right w:val="none" w:sz="0" w:space="0" w:color="auto"/>
              </w:divBdr>
            </w:div>
            <w:div w:id="1508978214">
              <w:marLeft w:val="0"/>
              <w:marRight w:val="0"/>
              <w:marTop w:val="0"/>
              <w:marBottom w:val="0"/>
              <w:divBdr>
                <w:top w:val="none" w:sz="0" w:space="0" w:color="auto"/>
                <w:left w:val="none" w:sz="0" w:space="0" w:color="auto"/>
                <w:bottom w:val="none" w:sz="0" w:space="0" w:color="auto"/>
                <w:right w:val="none" w:sz="0" w:space="0" w:color="auto"/>
              </w:divBdr>
            </w:div>
            <w:div w:id="131414168">
              <w:marLeft w:val="0"/>
              <w:marRight w:val="0"/>
              <w:marTop w:val="0"/>
              <w:marBottom w:val="0"/>
              <w:divBdr>
                <w:top w:val="none" w:sz="0" w:space="0" w:color="auto"/>
                <w:left w:val="none" w:sz="0" w:space="0" w:color="auto"/>
                <w:bottom w:val="none" w:sz="0" w:space="0" w:color="auto"/>
                <w:right w:val="none" w:sz="0" w:space="0" w:color="auto"/>
              </w:divBdr>
            </w:div>
            <w:div w:id="773476758">
              <w:marLeft w:val="0"/>
              <w:marRight w:val="0"/>
              <w:marTop w:val="0"/>
              <w:marBottom w:val="0"/>
              <w:divBdr>
                <w:top w:val="none" w:sz="0" w:space="0" w:color="auto"/>
                <w:left w:val="none" w:sz="0" w:space="0" w:color="auto"/>
                <w:bottom w:val="none" w:sz="0" w:space="0" w:color="auto"/>
                <w:right w:val="none" w:sz="0" w:space="0" w:color="auto"/>
              </w:divBdr>
            </w:div>
            <w:div w:id="280454121">
              <w:marLeft w:val="0"/>
              <w:marRight w:val="0"/>
              <w:marTop w:val="0"/>
              <w:marBottom w:val="0"/>
              <w:divBdr>
                <w:top w:val="none" w:sz="0" w:space="0" w:color="auto"/>
                <w:left w:val="none" w:sz="0" w:space="0" w:color="auto"/>
                <w:bottom w:val="none" w:sz="0" w:space="0" w:color="auto"/>
                <w:right w:val="none" w:sz="0" w:space="0" w:color="auto"/>
              </w:divBdr>
            </w:div>
            <w:div w:id="198737254">
              <w:marLeft w:val="0"/>
              <w:marRight w:val="0"/>
              <w:marTop w:val="0"/>
              <w:marBottom w:val="0"/>
              <w:divBdr>
                <w:top w:val="none" w:sz="0" w:space="0" w:color="auto"/>
                <w:left w:val="none" w:sz="0" w:space="0" w:color="auto"/>
                <w:bottom w:val="none" w:sz="0" w:space="0" w:color="auto"/>
                <w:right w:val="none" w:sz="0" w:space="0" w:color="auto"/>
              </w:divBdr>
            </w:div>
            <w:div w:id="1282960414">
              <w:marLeft w:val="0"/>
              <w:marRight w:val="0"/>
              <w:marTop w:val="0"/>
              <w:marBottom w:val="0"/>
              <w:divBdr>
                <w:top w:val="none" w:sz="0" w:space="0" w:color="auto"/>
                <w:left w:val="none" w:sz="0" w:space="0" w:color="auto"/>
                <w:bottom w:val="none" w:sz="0" w:space="0" w:color="auto"/>
                <w:right w:val="none" w:sz="0" w:space="0" w:color="auto"/>
              </w:divBdr>
            </w:div>
            <w:div w:id="1515726608">
              <w:marLeft w:val="0"/>
              <w:marRight w:val="0"/>
              <w:marTop w:val="0"/>
              <w:marBottom w:val="0"/>
              <w:divBdr>
                <w:top w:val="none" w:sz="0" w:space="0" w:color="auto"/>
                <w:left w:val="none" w:sz="0" w:space="0" w:color="auto"/>
                <w:bottom w:val="none" w:sz="0" w:space="0" w:color="auto"/>
                <w:right w:val="none" w:sz="0" w:space="0" w:color="auto"/>
              </w:divBdr>
            </w:div>
            <w:div w:id="640352339">
              <w:marLeft w:val="0"/>
              <w:marRight w:val="0"/>
              <w:marTop w:val="0"/>
              <w:marBottom w:val="0"/>
              <w:divBdr>
                <w:top w:val="none" w:sz="0" w:space="0" w:color="auto"/>
                <w:left w:val="none" w:sz="0" w:space="0" w:color="auto"/>
                <w:bottom w:val="none" w:sz="0" w:space="0" w:color="auto"/>
                <w:right w:val="none" w:sz="0" w:space="0" w:color="auto"/>
              </w:divBdr>
            </w:div>
            <w:div w:id="1720858086">
              <w:marLeft w:val="0"/>
              <w:marRight w:val="0"/>
              <w:marTop w:val="0"/>
              <w:marBottom w:val="0"/>
              <w:divBdr>
                <w:top w:val="none" w:sz="0" w:space="0" w:color="auto"/>
                <w:left w:val="none" w:sz="0" w:space="0" w:color="auto"/>
                <w:bottom w:val="none" w:sz="0" w:space="0" w:color="auto"/>
                <w:right w:val="none" w:sz="0" w:space="0" w:color="auto"/>
              </w:divBdr>
            </w:div>
            <w:div w:id="1660619127">
              <w:marLeft w:val="0"/>
              <w:marRight w:val="0"/>
              <w:marTop w:val="0"/>
              <w:marBottom w:val="0"/>
              <w:divBdr>
                <w:top w:val="none" w:sz="0" w:space="0" w:color="auto"/>
                <w:left w:val="none" w:sz="0" w:space="0" w:color="auto"/>
                <w:bottom w:val="none" w:sz="0" w:space="0" w:color="auto"/>
                <w:right w:val="none" w:sz="0" w:space="0" w:color="auto"/>
              </w:divBdr>
            </w:div>
            <w:div w:id="723674239">
              <w:marLeft w:val="0"/>
              <w:marRight w:val="0"/>
              <w:marTop w:val="0"/>
              <w:marBottom w:val="0"/>
              <w:divBdr>
                <w:top w:val="none" w:sz="0" w:space="0" w:color="auto"/>
                <w:left w:val="none" w:sz="0" w:space="0" w:color="auto"/>
                <w:bottom w:val="none" w:sz="0" w:space="0" w:color="auto"/>
                <w:right w:val="none" w:sz="0" w:space="0" w:color="auto"/>
              </w:divBdr>
            </w:div>
            <w:div w:id="187711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60987">
      <w:bodyDiv w:val="1"/>
      <w:marLeft w:val="0"/>
      <w:marRight w:val="0"/>
      <w:marTop w:val="0"/>
      <w:marBottom w:val="0"/>
      <w:divBdr>
        <w:top w:val="none" w:sz="0" w:space="0" w:color="auto"/>
        <w:left w:val="none" w:sz="0" w:space="0" w:color="auto"/>
        <w:bottom w:val="none" w:sz="0" w:space="0" w:color="auto"/>
        <w:right w:val="none" w:sz="0" w:space="0" w:color="auto"/>
      </w:divBdr>
      <w:divsChild>
        <w:div w:id="2039744301">
          <w:marLeft w:val="0"/>
          <w:marRight w:val="0"/>
          <w:marTop w:val="0"/>
          <w:marBottom w:val="0"/>
          <w:divBdr>
            <w:top w:val="none" w:sz="0" w:space="0" w:color="auto"/>
            <w:left w:val="none" w:sz="0" w:space="0" w:color="auto"/>
            <w:bottom w:val="none" w:sz="0" w:space="0" w:color="auto"/>
            <w:right w:val="none" w:sz="0" w:space="0" w:color="auto"/>
          </w:divBdr>
          <w:divsChild>
            <w:div w:id="523831440">
              <w:marLeft w:val="0"/>
              <w:marRight w:val="0"/>
              <w:marTop w:val="0"/>
              <w:marBottom w:val="0"/>
              <w:divBdr>
                <w:top w:val="none" w:sz="0" w:space="0" w:color="auto"/>
                <w:left w:val="none" w:sz="0" w:space="0" w:color="auto"/>
                <w:bottom w:val="none" w:sz="0" w:space="0" w:color="auto"/>
                <w:right w:val="none" w:sz="0" w:space="0" w:color="auto"/>
              </w:divBdr>
            </w:div>
            <w:div w:id="171266268">
              <w:marLeft w:val="0"/>
              <w:marRight w:val="0"/>
              <w:marTop w:val="0"/>
              <w:marBottom w:val="0"/>
              <w:divBdr>
                <w:top w:val="none" w:sz="0" w:space="0" w:color="auto"/>
                <w:left w:val="none" w:sz="0" w:space="0" w:color="auto"/>
                <w:bottom w:val="none" w:sz="0" w:space="0" w:color="auto"/>
                <w:right w:val="none" w:sz="0" w:space="0" w:color="auto"/>
              </w:divBdr>
            </w:div>
            <w:div w:id="963463684">
              <w:marLeft w:val="0"/>
              <w:marRight w:val="0"/>
              <w:marTop w:val="0"/>
              <w:marBottom w:val="0"/>
              <w:divBdr>
                <w:top w:val="none" w:sz="0" w:space="0" w:color="auto"/>
                <w:left w:val="none" w:sz="0" w:space="0" w:color="auto"/>
                <w:bottom w:val="none" w:sz="0" w:space="0" w:color="auto"/>
                <w:right w:val="none" w:sz="0" w:space="0" w:color="auto"/>
              </w:divBdr>
            </w:div>
            <w:div w:id="429396584">
              <w:marLeft w:val="0"/>
              <w:marRight w:val="0"/>
              <w:marTop w:val="0"/>
              <w:marBottom w:val="0"/>
              <w:divBdr>
                <w:top w:val="none" w:sz="0" w:space="0" w:color="auto"/>
                <w:left w:val="none" w:sz="0" w:space="0" w:color="auto"/>
                <w:bottom w:val="none" w:sz="0" w:space="0" w:color="auto"/>
                <w:right w:val="none" w:sz="0" w:space="0" w:color="auto"/>
              </w:divBdr>
            </w:div>
            <w:div w:id="989987217">
              <w:marLeft w:val="0"/>
              <w:marRight w:val="0"/>
              <w:marTop w:val="0"/>
              <w:marBottom w:val="0"/>
              <w:divBdr>
                <w:top w:val="none" w:sz="0" w:space="0" w:color="auto"/>
                <w:left w:val="none" w:sz="0" w:space="0" w:color="auto"/>
                <w:bottom w:val="none" w:sz="0" w:space="0" w:color="auto"/>
                <w:right w:val="none" w:sz="0" w:space="0" w:color="auto"/>
              </w:divBdr>
            </w:div>
            <w:div w:id="621301583">
              <w:marLeft w:val="0"/>
              <w:marRight w:val="0"/>
              <w:marTop w:val="0"/>
              <w:marBottom w:val="0"/>
              <w:divBdr>
                <w:top w:val="none" w:sz="0" w:space="0" w:color="auto"/>
                <w:left w:val="none" w:sz="0" w:space="0" w:color="auto"/>
                <w:bottom w:val="none" w:sz="0" w:space="0" w:color="auto"/>
                <w:right w:val="none" w:sz="0" w:space="0" w:color="auto"/>
              </w:divBdr>
            </w:div>
            <w:div w:id="997345904">
              <w:marLeft w:val="0"/>
              <w:marRight w:val="0"/>
              <w:marTop w:val="0"/>
              <w:marBottom w:val="0"/>
              <w:divBdr>
                <w:top w:val="none" w:sz="0" w:space="0" w:color="auto"/>
                <w:left w:val="none" w:sz="0" w:space="0" w:color="auto"/>
                <w:bottom w:val="none" w:sz="0" w:space="0" w:color="auto"/>
                <w:right w:val="none" w:sz="0" w:space="0" w:color="auto"/>
              </w:divBdr>
            </w:div>
            <w:div w:id="1224096271">
              <w:marLeft w:val="0"/>
              <w:marRight w:val="0"/>
              <w:marTop w:val="0"/>
              <w:marBottom w:val="0"/>
              <w:divBdr>
                <w:top w:val="none" w:sz="0" w:space="0" w:color="auto"/>
                <w:left w:val="none" w:sz="0" w:space="0" w:color="auto"/>
                <w:bottom w:val="none" w:sz="0" w:space="0" w:color="auto"/>
                <w:right w:val="none" w:sz="0" w:space="0" w:color="auto"/>
              </w:divBdr>
            </w:div>
            <w:div w:id="1506944880">
              <w:marLeft w:val="0"/>
              <w:marRight w:val="0"/>
              <w:marTop w:val="0"/>
              <w:marBottom w:val="0"/>
              <w:divBdr>
                <w:top w:val="none" w:sz="0" w:space="0" w:color="auto"/>
                <w:left w:val="none" w:sz="0" w:space="0" w:color="auto"/>
                <w:bottom w:val="none" w:sz="0" w:space="0" w:color="auto"/>
                <w:right w:val="none" w:sz="0" w:space="0" w:color="auto"/>
              </w:divBdr>
            </w:div>
            <w:div w:id="397631338">
              <w:marLeft w:val="0"/>
              <w:marRight w:val="0"/>
              <w:marTop w:val="0"/>
              <w:marBottom w:val="0"/>
              <w:divBdr>
                <w:top w:val="none" w:sz="0" w:space="0" w:color="auto"/>
                <w:left w:val="none" w:sz="0" w:space="0" w:color="auto"/>
                <w:bottom w:val="none" w:sz="0" w:space="0" w:color="auto"/>
                <w:right w:val="none" w:sz="0" w:space="0" w:color="auto"/>
              </w:divBdr>
            </w:div>
            <w:div w:id="443572860">
              <w:marLeft w:val="0"/>
              <w:marRight w:val="0"/>
              <w:marTop w:val="0"/>
              <w:marBottom w:val="0"/>
              <w:divBdr>
                <w:top w:val="none" w:sz="0" w:space="0" w:color="auto"/>
                <w:left w:val="none" w:sz="0" w:space="0" w:color="auto"/>
                <w:bottom w:val="none" w:sz="0" w:space="0" w:color="auto"/>
                <w:right w:val="none" w:sz="0" w:space="0" w:color="auto"/>
              </w:divBdr>
            </w:div>
            <w:div w:id="1610165030">
              <w:marLeft w:val="0"/>
              <w:marRight w:val="0"/>
              <w:marTop w:val="0"/>
              <w:marBottom w:val="0"/>
              <w:divBdr>
                <w:top w:val="none" w:sz="0" w:space="0" w:color="auto"/>
                <w:left w:val="none" w:sz="0" w:space="0" w:color="auto"/>
                <w:bottom w:val="none" w:sz="0" w:space="0" w:color="auto"/>
                <w:right w:val="none" w:sz="0" w:space="0" w:color="auto"/>
              </w:divBdr>
            </w:div>
            <w:div w:id="2009478599">
              <w:marLeft w:val="0"/>
              <w:marRight w:val="0"/>
              <w:marTop w:val="0"/>
              <w:marBottom w:val="0"/>
              <w:divBdr>
                <w:top w:val="none" w:sz="0" w:space="0" w:color="auto"/>
                <w:left w:val="none" w:sz="0" w:space="0" w:color="auto"/>
                <w:bottom w:val="none" w:sz="0" w:space="0" w:color="auto"/>
                <w:right w:val="none" w:sz="0" w:space="0" w:color="auto"/>
              </w:divBdr>
            </w:div>
            <w:div w:id="790830305">
              <w:marLeft w:val="0"/>
              <w:marRight w:val="0"/>
              <w:marTop w:val="0"/>
              <w:marBottom w:val="0"/>
              <w:divBdr>
                <w:top w:val="none" w:sz="0" w:space="0" w:color="auto"/>
                <w:left w:val="none" w:sz="0" w:space="0" w:color="auto"/>
                <w:bottom w:val="none" w:sz="0" w:space="0" w:color="auto"/>
                <w:right w:val="none" w:sz="0" w:space="0" w:color="auto"/>
              </w:divBdr>
            </w:div>
            <w:div w:id="185114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266614">
      <w:bodyDiv w:val="1"/>
      <w:marLeft w:val="0"/>
      <w:marRight w:val="0"/>
      <w:marTop w:val="0"/>
      <w:marBottom w:val="0"/>
      <w:divBdr>
        <w:top w:val="none" w:sz="0" w:space="0" w:color="auto"/>
        <w:left w:val="none" w:sz="0" w:space="0" w:color="auto"/>
        <w:bottom w:val="none" w:sz="0" w:space="0" w:color="auto"/>
        <w:right w:val="none" w:sz="0" w:space="0" w:color="auto"/>
      </w:divBdr>
      <w:divsChild>
        <w:div w:id="135492669">
          <w:marLeft w:val="0"/>
          <w:marRight w:val="0"/>
          <w:marTop w:val="0"/>
          <w:marBottom w:val="0"/>
          <w:divBdr>
            <w:top w:val="none" w:sz="0" w:space="0" w:color="auto"/>
            <w:left w:val="none" w:sz="0" w:space="0" w:color="auto"/>
            <w:bottom w:val="none" w:sz="0" w:space="0" w:color="auto"/>
            <w:right w:val="none" w:sz="0" w:space="0" w:color="auto"/>
          </w:divBdr>
          <w:divsChild>
            <w:div w:id="296686726">
              <w:marLeft w:val="0"/>
              <w:marRight w:val="0"/>
              <w:marTop w:val="0"/>
              <w:marBottom w:val="0"/>
              <w:divBdr>
                <w:top w:val="none" w:sz="0" w:space="0" w:color="auto"/>
                <w:left w:val="none" w:sz="0" w:space="0" w:color="auto"/>
                <w:bottom w:val="none" w:sz="0" w:space="0" w:color="auto"/>
                <w:right w:val="none" w:sz="0" w:space="0" w:color="auto"/>
              </w:divBdr>
            </w:div>
            <w:div w:id="1835417364">
              <w:marLeft w:val="0"/>
              <w:marRight w:val="0"/>
              <w:marTop w:val="0"/>
              <w:marBottom w:val="0"/>
              <w:divBdr>
                <w:top w:val="none" w:sz="0" w:space="0" w:color="auto"/>
                <w:left w:val="none" w:sz="0" w:space="0" w:color="auto"/>
                <w:bottom w:val="none" w:sz="0" w:space="0" w:color="auto"/>
                <w:right w:val="none" w:sz="0" w:space="0" w:color="auto"/>
              </w:divBdr>
            </w:div>
            <w:div w:id="1809977776">
              <w:marLeft w:val="0"/>
              <w:marRight w:val="0"/>
              <w:marTop w:val="0"/>
              <w:marBottom w:val="0"/>
              <w:divBdr>
                <w:top w:val="none" w:sz="0" w:space="0" w:color="auto"/>
                <w:left w:val="none" w:sz="0" w:space="0" w:color="auto"/>
                <w:bottom w:val="none" w:sz="0" w:space="0" w:color="auto"/>
                <w:right w:val="none" w:sz="0" w:space="0" w:color="auto"/>
              </w:divBdr>
            </w:div>
            <w:div w:id="600993876">
              <w:marLeft w:val="0"/>
              <w:marRight w:val="0"/>
              <w:marTop w:val="0"/>
              <w:marBottom w:val="0"/>
              <w:divBdr>
                <w:top w:val="none" w:sz="0" w:space="0" w:color="auto"/>
                <w:left w:val="none" w:sz="0" w:space="0" w:color="auto"/>
                <w:bottom w:val="none" w:sz="0" w:space="0" w:color="auto"/>
                <w:right w:val="none" w:sz="0" w:space="0" w:color="auto"/>
              </w:divBdr>
            </w:div>
            <w:div w:id="1663046136">
              <w:marLeft w:val="0"/>
              <w:marRight w:val="0"/>
              <w:marTop w:val="0"/>
              <w:marBottom w:val="0"/>
              <w:divBdr>
                <w:top w:val="none" w:sz="0" w:space="0" w:color="auto"/>
                <w:left w:val="none" w:sz="0" w:space="0" w:color="auto"/>
                <w:bottom w:val="none" w:sz="0" w:space="0" w:color="auto"/>
                <w:right w:val="none" w:sz="0" w:space="0" w:color="auto"/>
              </w:divBdr>
            </w:div>
            <w:div w:id="1810904087">
              <w:marLeft w:val="0"/>
              <w:marRight w:val="0"/>
              <w:marTop w:val="0"/>
              <w:marBottom w:val="0"/>
              <w:divBdr>
                <w:top w:val="none" w:sz="0" w:space="0" w:color="auto"/>
                <w:left w:val="none" w:sz="0" w:space="0" w:color="auto"/>
                <w:bottom w:val="none" w:sz="0" w:space="0" w:color="auto"/>
                <w:right w:val="none" w:sz="0" w:space="0" w:color="auto"/>
              </w:divBdr>
            </w:div>
            <w:div w:id="1636640027">
              <w:marLeft w:val="0"/>
              <w:marRight w:val="0"/>
              <w:marTop w:val="0"/>
              <w:marBottom w:val="0"/>
              <w:divBdr>
                <w:top w:val="none" w:sz="0" w:space="0" w:color="auto"/>
                <w:left w:val="none" w:sz="0" w:space="0" w:color="auto"/>
                <w:bottom w:val="none" w:sz="0" w:space="0" w:color="auto"/>
                <w:right w:val="none" w:sz="0" w:space="0" w:color="auto"/>
              </w:divBdr>
            </w:div>
            <w:div w:id="50083496">
              <w:marLeft w:val="0"/>
              <w:marRight w:val="0"/>
              <w:marTop w:val="0"/>
              <w:marBottom w:val="0"/>
              <w:divBdr>
                <w:top w:val="none" w:sz="0" w:space="0" w:color="auto"/>
                <w:left w:val="none" w:sz="0" w:space="0" w:color="auto"/>
                <w:bottom w:val="none" w:sz="0" w:space="0" w:color="auto"/>
                <w:right w:val="none" w:sz="0" w:space="0" w:color="auto"/>
              </w:divBdr>
            </w:div>
            <w:div w:id="1538541252">
              <w:marLeft w:val="0"/>
              <w:marRight w:val="0"/>
              <w:marTop w:val="0"/>
              <w:marBottom w:val="0"/>
              <w:divBdr>
                <w:top w:val="none" w:sz="0" w:space="0" w:color="auto"/>
                <w:left w:val="none" w:sz="0" w:space="0" w:color="auto"/>
                <w:bottom w:val="none" w:sz="0" w:space="0" w:color="auto"/>
                <w:right w:val="none" w:sz="0" w:space="0" w:color="auto"/>
              </w:divBdr>
            </w:div>
            <w:div w:id="1480726993">
              <w:marLeft w:val="0"/>
              <w:marRight w:val="0"/>
              <w:marTop w:val="0"/>
              <w:marBottom w:val="0"/>
              <w:divBdr>
                <w:top w:val="none" w:sz="0" w:space="0" w:color="auto"/>
                <w:left w:val="none" w:sz="0" w:space="0" w:color="auto"/>
                <w:bottom w:val="none" w:sz="0" w:space="0" w:color="auto"/>
                <w:right w:val="none" w:sz="0" w:space="0" w:color="auto"/>
              </w:divBdr>
            </w:div>
            <w:div w:id="1777407583">
              <w:marLeft w:val="0"/>
              <w:marRight w:val="0"/>
              <w:marTop w:val="0"/>
              <w:marBottom w:val="0"/>
              <w:divBdr>
                <w:top w:val="none" w:sz="0" w:space="0" w:color="auto"/>
                <w:left w:val="none" w:sz="0" w:space="0" w:color="auto"/>
                <w:bottom w:val="none" w:sz="0" w:space="0" w:color="auto"/>
                <w:right w:val="none" w:sz="0" w:space="0" w:color="auto"/>
              </w:divBdr>
            </w:div>
            <w:div w:id="941843330">
              <w:marLeft w:val="0"/>
              <w:marRight w:val="0"/>
              <w:marTop w:val="0"/>
              <w:marBottom w:val="0"/>
              <w:divBdr>
                <w:top w:val="none" w:sz="0" w:space="0" w:color="auto"/>
                <w:left w:val="none" w:sz="0" w:space="0" w:color="auto"/>
                <w:bottom w:val="none" w:sz="0" w:space="0" w:color="auto"/>
                <w:right w:val="none" w:sz="0" w:space="0" w:color="auto"/>
              </w:divBdr>
            </w:div>
            <w:div w:id="333843565">
              <w:marLeft w:val="0"/>
              <w:marRight w:val="0"/>
              <w:marTop w:val="0"/>
              <w:marBottom w:val="0"/>
              <w:divBdr>
                <w:top w:val="none" w:sz="0" w:space="0" w:color="auto"/>
                <w:left w:val="none" w:sz="0" w:space="0" w:color="auto"/>
                <w:bottom w:val="none" w:sz="0" w:space="0" w:color="auto"/>
                <w:right w:val="none" w:sz="0" w:space="0" w:color="auto"/>
              </w:divBdr>
            </w:div>
            <w:div w:id="1175919251">
              <w:marLeft w:val="0"/>
              <w:marRight w:val="0"/>
              <w:marTop w:val="0"/>
              <w:marBottom w:val="0"/>
              <w:divBdr>
                <w:top w:val="none" w:sz="0" w:space="0" w:color="auto"/>
                <w:left w:val="none" w:sz="0" w:space="0" w:color="auto"/>
                <w:bottom w:val="none" w:sz="0" w:space="0" w:color="auto"/>
                <w:right w:val="none" w:sz="0" w:space="0" w:color="auto"/>
              </w:divBdr>
            </w:div>
            <w:div w:id="4182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63"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image" Target="media/image54.png"/><Relationship Id="rId5" Type="http://schemas.openxmlformats.org/officeDocument/2006/relationships/image" Target="media/image1.png"/><Relationship Id="rId61" Type="http://schemas.openxmlformats.org/officeDocument/2006/relationships/image" Target="media/image57.png"/><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image" Target="media/image55.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3</TotalTime>
  <Pages>19</Pages>
  <Words>1631</Words>
  <Characters>930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bhor Agarwal</dc:creator>
  <cp:keywords/>
  <dc:description/>
  <cp:lastModifiedBy>Vibhor Agarwal</cp:lastModifiedBy>
  <cp:revision>271</cp:revision>
  <cp:lastPrinted>2022-09-24T14:25:00Z</cp:lastPrinted>
  <dcterms:created xsi:type="dcterms:W3CDTF">2022-09-24T08:59:00Z</dcterms:created>
  <dcterms:modified xsi:type="dcterms:W3CDTF">2022-09-24T16:34:00Z</dcterms:modified>
</cp:coreProperties>
</file>